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06769" w:rsidRPr="007F33D8" w:rsidRDefault="00EE1A95" w:rsidP="007F33D8">
      <w:pPr>
        <w:jc w:val="right"/>
        <w:rPr>
          <w:b/>
          <w:sz w:val="28"/>
        </w:rPr>
      </w:pPr>
      <w:r w:rsidRPr="007F33D8">
        <w:rPr>
          <w:b/>
          <w:noProof/>
          <w:sz w:val="28"/>
          <w:lang w:eastAsia="en-GB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828800" cy="628650"/>
            <wp:effectExtent l="19050" t="0" r="0" b="0"/>
            <wp:wrapSquare wrapText="bothSides"/>
            <wp:docPr id="1" name="Picture 0" descr="PASGR logo (colour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ASGR logo (colour).jp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6286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7F33D8">
        <w:rPr>
          <w:b/>
          <w:sz w:val="28"/>
        </w:rPr>
        <w:t>Professional Development Course</w:t>
      </w:r>
      <w:r w:rsidR="00546402">
        <w:rPr>
          <w:b/>
          <w:sz w:val="28"/>
        </w:rPr>
        <w:t>:</w:t>
      </w:r>
    </w:p>
    <w:p w:rsidR="007F33D8" w:rsidRPr="00892690" w:rsidRDefault="004F49EC" w:rsidP="007F33D8">
      <w:pPr>
        <w:jc w:val="right"/>
        <w:rPr>
          <w:b/>
          <w:color w:val="0000FF"/>
          <w:sz w:val="28"/>
        </w:rPr>
      </w:pPr>
      <w:r>
        <w:rPr>
          <w:b/>
          <w:color w:val="0000FF"/>
          <w:sz w:val="28"/>
        </w:rPr>
        <w:t>Impact Evaluation</w:t>
      </w:r>
    </w:p>
    <w:p w:rsidR="005A0231" w:rsidRPr="005A0231" w:rsidRDefault="004125F2" w:rsidP="007F33D8">
      <w:pPr>
        <w:jc w:val="right"/>
        <w:rPr>
          <w:b/>
          <w:sz w:val="22"/>
        </w:rPr>
      </w:pPr>
      <w:r>
        <w:rPr>
          <w:b/>
          <w:sz w:val="22"/>
        </w:rPr>
        <w:t>March 26-29</w:t>
      </w:r>
      <w:r w:rsidR="002B0D55">
        <w:rPr>
          <w:b/>
          <w:sz w:val="22"/>
        </w:rPr>
        <w:t>, 201</w:t>
      </w:r>
      <w:r>
        <w:rPr>
          <w:b/>
          <w:sz w:val="22"/>
        </w:rPr>
        <w:t>8</w:t>
      </w:r>
    </w:p>
    <w:p w:rsidR="007F33D8" w:rsidRPr="007F33D8" w:rsidRDefault="007F33D8" w:rsidP="007F33D8">
      <w:pPr>
        <w:rPr>
          <w:sz w:val="28"/>
        </w:rPr>
      </w:pPr>
    </w:p>
    <w:p w:rsidR="0046785D" w:rsidRDefault="0046785D" w:rsidP="007673B7">
      <w:pPr>
        <w:jc w:val="center"/>
        <w:rPr>
          <w:b/>
          <w:color w:val="605A36"/>
          <w:sz w:val="28"/>
        </w:rPr>
      </w:pPr>
    </w:p>
    <w:p w:rsidR="00DA350D" w:rsidRDefault="00DA350D" w:rsidP="007673B7">
      <w:pPr>
        <w:jc w:val="center"/>
        <w:rPr>
          <w:b/>
          <w:color w:val="605A36"/>
          <w:sz w:val="28"/>
        </w:rPr>
      </w:pPr>
    </w:p>
    <w:p w:rsidR="00DA350D" w:rsidRDefault="00DA350D" w:rsidP="007673B7">
      <w:pPr>
        <w:jc w:val="center"/>
        <w:rPr>
          <w:b/>
          <w:color w:val="605A36"/>
          <w:sz w:val="28"/>
        </w:rPr>
      </w:pPr>
    </w:p>
    <w:p w:rsidR="00EE1A95" w:rsidRPr="00892690" w:rsidRDefault="007F33D8" w:rsidP="007673B7">
      <w:pPr>
        <w:jc w:val="center"/>
        <w:rPr>
          <w:b/>
          <w:color w:val="0000FF"/>
          <w:szCs w:val="20"/>
        </w:rPr>
      </w:pPr>
      <w:r w:rsidRPr="00892690">
        <w:rPr>
          <w:b/>
          <w:color w:val="0000FF"/>
          <w:sz w:val="28"/>
        </w:rPr>
        <w:t>Application Form</w:t>
      </w:r>
      <w:r w:rsidR="007673B7" w:rsidRPr="00892690">
        <w:rPr>
          <w:b/>
          <w:color w:val="0000FF"/>
          <w:sz w:val="28"/>
        </w:rPr>
        <w:br/>
      </w:r>
    </w:p>
    <w:p w:rsidR="00386F4E" w:rsidRDefault="00386F4E" w:rsidP="00A8006B">
      <w:pPr>
        <w:jc w:val="center"/>
        <w:rPr>
          <w:b/>
          <w:color w:val="FF0000"/>
          <w:sz w:val="28"/>
        </w:rPr>
      </w:pPr>
    </w:p>
    <w:p w:rsidR="00640032" w:rsidRDefault="00640032" w:rsidP="00A8006B">
      <w:pPr>
        <w:jc w:val="center"/>
        <w:rPr>
          <w:b/>
          <w:color w:val="EA5A32"/>
          <w:sz w:val="24"/>
          <w:szCs w:val="24"/>
        </w:rPr>
      </w:pPr>
      <w:r w:rsidRPr="00640032">
        <w:rPr>
          <w:b/>
          <w:color w:val="EA5A32"/>
          <w:sz w:val="24"/>
          <w:szCs w:val="24"/>
        </w:rPr>
        <w:t>SECTION A</w:t>
      </w:r>
      <w:r w:rsidR="00A27924">
        <w:rPr>
          <w:b/>
          <w:color w:val="EA5A32"/>
          <w:sz w:val="24"/>
          <w:szCs w:val="24"/>
        </w:rPr>
        <w:br/>
      </w:r>
    </w:p>
    <w:p w:rsidR="006D51E2" w:rsidRPr="00A27924" w:rsidRDefault="00A27924" w:rsidP="00A27924">
      <w:pPr>
        <w:pStyle w:val="ListParagraph"/>
        <w:numPr>
          <w:ilvl w:val="0"/>
          <w:numId w:val="17"/>
        </w:numPr>
        <w:rPr>
          <w:b/>
        </w:rPr>
      </w:pPr>
      <w:r w:rsidRPr="00A27924">
        <w:rPr>
          <w:b/>
        </w:rPr>
        <w:t>Personal detail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82"/>
        <w:gridCol w:w="3079"/>
        <w:gridCol w:w="3081"/>
      </w:tblGrid>
      <w:tr w:rsidR="00800473" w:rsidRPr="00386F4E" w:rsidTr="00800473">
        <w:sdt>
          <w:sdtPr>
            <w:rPr>
              <w:rStyle w:val="FormFields"/>
            </w:rPr>
            <w:alias w:val="Surname"/>
            <w:tag w:val="Surname"/>
            <w:id w:val="24106015"/>
            <w:lock w:val="sdtLocked"/>
            <w:placeholder>
              <w:docPart w:val="F7F7748CFDCA4114BD3418267AEFDAC5"/>
            </w:placeholder>
            <w:showingPlcHdr/>
          </w:sdtPr>
          <w:sdtEndPr>
            <w:rPr>
              <w:rStyle w:val="DefaultParagraphFont"/>
              <w:color w:val="000000" w:themeColor="text1"/>
              <w:sz w:val="20"/>
              <w:szCs w:val="20"/>
            </w:rPr>
          </w:sdtEndPr>
          <w:sdtContent>
            <w:bookmarkStart w:id="0" w:name="_GoBack" w:displacedByCustomXml="prev"/>
            <w:tc>
              <w:tcPr>
                <w:tcW w:w="1667" w:type="pct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:rsidR="00800473" w:rsidRPr="00391731" w:rsidRDefault="0062718F" w:rsidP="007673B7">
                <w:pPr>
                  <w:spacing w:line="360" w:lineRule="auto"/>
                  <w:rPr>
                    <w:szCs w:val="20"/>
                  </w:rPr>
                </w:pPr>
                <w:r w:rsidRPr="00DF7799">
                  <w:rPr>
                    <w:rStyle w:val="PlaceholderText"/>
                  </w:rPr>
                  <w:t>Click here to enter text.</w:t>
                </w:r>
              </w:p>
            </w:tc>
            <w:bookmarkEnd w:id="0" w:displacedByCustomXml="next"/>
          </w:sdtContent>
        </w:sdt>
        <w:sdt>
          <w:sdtPr>
            <w:rPr>
              <w:rStyle w:val="FormFields"/>
            </w:rPr>
            <w:alias w:val="First Name"/>
            <w:tag w:val="First"/>
            <w:id w:val="24106018"/>
            <w:lock w:val="sdtLocked"/>
            <w:placeholder>
              <w:docPart w:val="BA0100C066D145D08E9BD419952AE46E"/>
            </w:placeholder>
            <w:showingPlcHdr/>
          </w:sdtPr>
          <w:sdtEndPr>
            <w:rPr>
              <w:rStyle w:val="DefaultParagraphFont"/>
              <w:color w:val="000000" w:themeColor="text1"/>
              <w:sz w:val="20"/>
              <w:szCs w:val="20"/>
            </w:rPr>
          </w:sdtEndPr>
          <w:sdtContent>
            <w:tc>
              <w:tcPr>
                <w:tcW w:w="1666" w:type="pct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:rsidR="00800473" w:rsidRPr="00391731" w:rsidRDefault="0062718F" w:rsidP="007673B7">
                <w:pPr>
                  <w:spacing w:line="360" w:lineRule="auto"/>
                  <w:rPr>
                    <w:szCs w:val="20"/>
                  </w:rPr>
                </w:pPr>
                <w:r w:rsidRPr="008829F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FormFields"/>
            </w:rPr>
            <w:alias w:val="Middle Name"/>
            <w:tag w:val="Middle"/>
            <w:id w:val="24106020"/>
            <w:lock w:val="sdtLocked"/>
            <w:placeholder>
              <w:docPart w:val="DF9314BD45EB4751B29B618AAFD20474"/>
            </w:placeholder>
            <w:showingPlcHdr/>
          </w:sdtPr>
          <w:sdtEndPr>
            <w:rPr>
              <w:rStyle w:val="DefaultParagraphFont"/>
              <w:color w:val="000000" w:themeColor="text1"/>
              <w:sz w:val="20"/>
              <w:szCs w:val="20"/>
            </w:rPr>
          </w:sdtEndPr>
          <w:sdtContent>
            <w:tc>
              <w:tcPr>
                <w:tcW w:w="1667" w:type="pct"/>
                <w:tcBorders>
                  <w:left w:val="single" w:sz="4" w:space="0" w:color="auto"/>
                  <w:bottom w:val="single" w:sz="4" w:space="0" w:color="auto"/>
                </w:tcBorders>
              </w:tcPr>
              <w:p w:rsidR="00800473" w:rsidRPr="00391731" w:rsidRDefault="00DF7799" w:rsidP="007673B7">
                <w:pPr>
                  <w:spacing w:line="360" w:lineRule="auto"/>
                  <w:rPr>
                    <w:szCs w:val="20"/>
                  </w:rPr>
                </w:pPr>
                <w:r w:rsidRPr="008829F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800473" w:rsidRPr="00386F4E" w:rsidTr="00800473">
        <w:tc>
          <w:tcPr>
            <w:tcW w:w="1667" w:type="pct"/>
            <w:tcBorders>
              <w:top w:val="single" w:sz="4" w:space="0" w:color="auto"/>
            </w:tcBorders>
          </w:tcPr>
          <w:p w:rsidR="00800473" w:rsidRPr="00386F4E" w:rsidRDefault="00800473" w:rsidP="006D51E2">
            <w:pPr>
              <w:spacing w:after="240" w:line="360" w:lineRule="auto"/>
              <w:rPr>
                <w:b/>
                <w:szCs w:val="20"/>
              </w:rPr>
            </w:pPr>
            <w:r>
              <w:rPr>
                <w:b/>
                <w:szCs w:val="20"/>
              </w:rPr>
              <w:t>Surname</w:t>
            </w:r>
          </w:p>
        </w:tc>
        <w:tc>
          <w:tcPr>
            <w:tcW w:w="1666" w:type="pct"/>
            <w:tcBorders>
              <w:top w:val="single" w:sz="4" w:space="0" w:color="auto"/>
            </w:tcBorders>
          </w:tcPr>
          <w:p w:rsidR="00800473" w:rsidRPr="00386F4E" w:rsidRDefault="00800473" w:rsidP="006D51E2">
            <w:pPr>
              <w:spacing w:after="240" w:line="360" w:lineRule="auto"/>
              <w:rPr>
                <w:b/>
                <w:szCs w:val="20"/>
              </w:rPr>
            </w:pPr>
            <w:r>
              <w:rPr>
                <w:b/>
                <w:szCs w:val="20"/>
              </w:rPr>
              <w:t>First Name</w:t>
            </w:r>
          </w:p>
        </w:tc>
        <w:tc>
          <w:tcPr>
            <w:tcW w:w="1667" w:type="pct"/>
            <w:tcBorders>
              <w:top w:val="single" w:sz="4" w:space="0" w:color="auto"/>
            </w:tcBorders>
          </w:tcPr>
          <w:p w:rsidR="00800473" w:rsidRPr="00386F4E" w:rsidRDefault="00800473" w:rsidP="006D51E2">
            <w:pPr>
              <w:spacing w:after="240" w:line="360" w:lineRule="auto"/>
              <w:rPr>
                <w:b/>
                <w:szCs w:val="20"/>
              </w:rPr>
            </w:pPr>
            <w:r>
              <w:rPr>
                <w:b/>
                <w:szCs w:val="20"/>
              </w:rPr>
              <w:t>Middle Name</w:t>
            </w:r>
          </w:p>
        </w:tc>
      </w:tr>
      <w:tr w:rsidR="00386F4E" w:rsidRPr="00386F4E" w:rsidTr="00800473">
        <w:sdt>
          <w:sdtPr>
            <w:rPr>
              <w:rStyle w:val="FormFields"/>
            </w:rPr>
            <w:alias w:val="Gender"/>
            <w:tag w:val="Gender"/>
            <w:id w:val="24106024"/>
            <w:lock w:val="sdtLocked"/>
            <w:placeholder>
              <w:docPart w:val="9DB4C80836A44AAF8917F2963BB4FB8C"/>
            </w:placeholder>
            <w:showingPlcHdr/>
            <w:dropDownList>
              <w:listItem w:value="Choose an item."/>
              <w:listItem w:displayText="Male" w:value="Male"/>
              <w:listItem w:displayText="Female" w:value="Female"/>
            </w:dropDownList>
          </w:sdtPr>
          <w:sdtEndPr>
            <w:rPr>
              <w:rStyle w:val="DefaultParagraphFont"/>
              <w:color w:val="000000" w:themeColor="text1"/>
              <w:sz w:val="20"/>
              <w:szCs w:val="20"/>
            </w:rPr>
          </w:sdtEndPr>
          <w:sdtContent>
            <w:tc>
              <w:tcPr>
                <w:tcW w:w="1667" w:type="pct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:rsidR="00386F4E" w:rsidRPr="00391731" w:rsidRDefault="002E0F85" w:rsidP="006D51E2">
                <w:pPr>
                  <w:spacing w:after="240" w:line="360" w:lineRule="auto"/>
                  <w:rPr>
                    <w:szCs w:val="20"/>
                  </w:rPr>
                </w:pPr>
                <w:r w:rsidRPr="008829FD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rPr>
              <w:rStyle w:val="FormFields"/>
            </w:rPr>
            <w:alias w:val="Age"/>
            <w:tag w:val="Age"/>
            <w:id w:val="24106026"/>
            <w:lock w:val="sdtLocked"/>
            <w:placeholder>
              <w:docPart w:val="A0FBC4FD7220410898A840200F95B7FC"/>
            </w:placeholder>
            <w:showingPlcHdr/>
            <w:dropDownList>
              <w:listItem w:value="Choose an item."/>
              <w:listItem w:displayText="25-30" w:value="25-30"/>
              <w:listItem w:displayText="31-40" w:value="31-40"/>
              <w:listItem w:displayText="41-50" w:value="41-50"/>
              <w:listItem w:displayText="51-60" w:value="51-60"/>
              <w:listItem w:displayText="61-70" w:value="61-70"/>
              <w:listItem w:displayText="71+" w:value="71+"/>
            </w:dropDownList>
          </w:sdtPr>
          <w:sdtEndPr>
            <w:rPr>
              <w:rStyle w:val="DefaultParagraphFont"/>
              <w:color w:val="000000" w:themeColor="text1"/>
              <w:sz w:val="20"/>
              <w:szCs w:val="20"/>
            </w:rPr>
          </w:sdtEndPr>
          <w:sdtContent>
            <w:tc>
              <w:tcPr>
                <w:tcW w:w="1666" w:type="pct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:rsidR="00386F4E" w:rsidRPr="00391731" w:rsidRDefault="002E0F85" w:rsidP="007673B7">
                <w:pPr>
                  <w:spacing w:line="360" w:lineRule="auto"/>
                  <w:rPr>
                    <w:szCs w:val="20"/>
                  </w:rPr>
                </w:pPr>
                <w:r w:rsidRPr="008829FD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rPr>
              <w:rStyle w:val="FormFields"/>
            </w:rPr>
            <w:alias w:val="Nationality"/>
            <w:tag w:val="Nationality"/>
            <w:id w:val="24106029"/>
            <w:lock w:val="sdtLocked"/>
            <w:placeholder>
              <w:docPart w:val="36F14D4CB8494B2C9A147D75CDFBF975"/>
            </w:placeholder>
            <w:showingPlcHdr/>
          </w:sdtPr>
          <w:sdtEndPr>
            <w:rPr>
              <w:rStyle w:val="DefaultParagraphFont"/>
              <w:color w:val="000000" w:themeColor="text1"/>
              <w:sz w:val="20"/>
              <w:szCs w:val="20"/>
            </w:rPr>
          </w:sdtEndPr>
          <w:sdtContent>
            <w:tc>
              <w:tcPr>
                <w:tcW w:w="1667" w:type="pct"/>
                <w:tcBorders>
                  <w:left w:val="single" w:sz="4" w:space="0" w:color="auto"/>
                  <w:bottom w:val="single" w:sz="4" w:space="0" w:color="auto"/>
                </w:tcBorders>
              </w:tcPr>
              <w:p w:rsidR="00386F4E" w:rsidRPr="00391731" w:rsidRDefault="00395C66" w:rsidP="007673B7">
                <w:pPr>
                  <w:spacing w:line="360" w:lineRule="auto"/>
                  <w:rPr>
                    <w:szCs w:val="20"/>
                  </w:rPr>
                </w:pPr>
                <w:r w:rsidRPr="008829F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386F4E" w:rsidRPr="00386F4E" w:rsidTr="00800473">
        <w:tc>
          <w:tcPr>
            <w:tcW w:w="1667" w:type="pct"/>
            <w:tcBorders>
              <w:top w:val="single" w:sz="4" w:space="0" w:color="auto"/>
            </w:tcBorders>
          </w:tcPr>
          <w:p w:rsidR="00386F4E" w:rsidRPr="00386F4E" w:rsidRDefault="00386F4E" w:rsidP="007673B7">
            <w:pPr>
              <w:spacing w:line="360" w:lineRule="auto"/>
              <w:rPr>
                <w:b/>
                <w:szCs w:val="20"/>
              </w:rPr>
            </w:pPr>
            <w:r>
              <w:rPr>
                <w:b/>
                <w:szCs w:val="20"/>
              </w:rPr>
              <w:t>Gender</w:t>
            </w:r>
          </w:p>
        </w:tc>
        <w:tc>
          <w:tcPr>
            <w:tcW w:w="1666" w:type="pct"/>
            <w:tcBorders>
              <w:top w:val="single" w:sz="4" w:space="0" w:color="auto"/>
            </w:tcBorders>
          </w:tcPr>
          <w:p w:rsidR="00386F4E" w:rsidRPr="00386F4E" w:rsidRDefault="00386F4E" w:rsidP="007673B7">
            <w:pPr>
              <w:spacing w:line="360" w:lineRule="auto"/>
              <w:rPr>
                <w:b/>
                <w:szCs w:val="20"/>
              </w:rPr>
            </w:pPr>
            <w:r>
              <w:rPr>
                <w:b/>
                <w:szCs w:val="20"/>
              </w:rPr>
              <w:t>Age</w:t>
            </w:r>
          </w:p>
        </w:tc>
        <w:tc>
          <w:tcPr>
            <w:tcW w:w="1667" w:type="pct"/>
            <w:tcBorders>
              <w:top w:val="single" w:sz="4" w:space="0" w:color="auto"/>
            </w:tcBorders>
          </w:tcPr>
          <w:p w:rsidR="00386F4E" w:rsidRPr="00386F4E" w:rsidRDefault="00386F4E" w:rsidP="007673B7">
            <w:pPr>
              <w:spacing w:line="360" w:lineRule="auto"/>
              <w:rPr>
                <w:b/>
                <w:szCs w:val="20"/>
              </w:rPr>
            </w:pPr>
            <w:r>
              <w:rPr>
                <w:b/>
                <w:szCs w:val="20"/>
              </w:rPr>
              <w:t>Nationality</w:t>
            </w:r>
          </w:p>
        </w:tc>
      </w:tr>
    </w:tbl>
    <w:p w:rsidR="00386F4E" w:rsidRDefault="00386F4E" w:rsidP="007673B7">
      <w:pPr>
        <w:spacing w:line="360" w:lineRule="auto"/>
      </w:pPr>
    </w:p>
    <w:p w:rsidR="00386F4E" w:rsidRPr="00A27924" w:rsidRDefault="00386F4E" w:rsidP="00A27924">
      <w:pPr>
        <w:pStyle w:val="ListParagraph"/>
        <w:numPr>
          <w:ilvl w:val="0"/>
          <w:numId w:val="17"/>
        </w:numPr>
        <w:spacing w:line="360" w:lineRule="auto"/>
        <w:rPr>
          <w:b/>
        </w:rPr>
      </w:pPr>
      <w:r w:rsidRPr="00A27924">
        <w:rPr>
          <w:b/>
        </w:rPr>
        <w:t xml:space="preserve">Current Contact Information 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21"/>
        <w:gridCol w:w="4621"/>
      </w:tblGrid>
      <w:tr w:rsidR="007F33D8" w:rsidRPr="007673B7" w:rsidTr="00800473">
        <w:sdt>
          <w:sdtPr>
            <w:rPr>
              <w:rStyle w:val="FormFields"/>
            </w:rPr>
            <w:alias w:val="Mobile"/>
            <w:tag w:val="Mobile"/>
            <w:id w:val="24106031"/>
            <w:lock w:val="sdtLocked"/>
            <w:placeholder>
              <w:docPart w:val="7C6B06844713412F925A843251B6B457"/>
            </w:placeholder>
            <w:showingPlcHdr/>
          </w:sdtPr>
          <w:sdtEndPr>
            <w:rPr>
              <w:rStyle w:val="DefaultParagraphFont"/>
              <w:color w:val="000000" w:themeColor="text1"/>
              <w:sz w:val="20"/>
              <w:szCs w:val="20"/>
            </w:rPr>
          </w:sdtEndPr>
          <w:sdtContent>
            <w:tc>
              <w:tcPr>
                <w:tcW w:w="2500" w:type="pct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:rsidR="007F33D8" w:rsidRPr="00391731" w:rsidRDefault="004C14B9" w:rsidP="007673B7">
                <w:pPr>
                  <w:spacing w:line="360" w:lineRule="auto"/>
                  <w:rPr>
                    <w:szCs w:val="20"/>
                  </w:rPr>
                </w:pPr>
                <w:r w:rsidRPr="008829F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FormFields"/>
            </w:rPr>
            <w:alias w:val="Work Telephone"/>
            <w:tag w:val="Work Telephone"/>
            <w:id w:val="24106032"/>
            <w:lock w:val="sdtLocked"/>
            <w:placeholder>
              <w:docPart w:val="8B8A68F7AB404779B8EF35408D521E2E"/>
            </w:placeholder>
            <w:showingPlcHdr/>
          </w:sdtPr>
          <w:sdtEndPr>
            <w:rPr>
              <w:rStyle w:val="DefaultParagraphFont"/>
              <w:color w:val="000000" w:themeColor="text1"/>
              <w:sz w:val="20"/>
              <w:szCs w:val="20"/>
            </w:rPr>
          </w:sdtEndPr>
          <w:sdtContent>
            <w:tc>
              <w:tcPr>
                <w:tcW w:w="2500" w:type="pct"/>
                <w:tcBorders>
                  <w:left w:val="single" w:sz="4" w:space="0" w:color="auto"/>
                  <w:bottom w:val="single" w:sz="4" w:space="0" w:color="auto"/>
                </w:tcBorders>
              </w:tcPr>
              <w:p w:rsidR="007F33D8" w:rsidRPr="00391731" w:rsidRDefault="004C14B9" w:rsidP="007673B7">
                <w:pPr>
                  <w:spacing w:line="360" w:lineRule="auto"/>
                  <w:rPr>
                    <w:szCs w:val="20"/>
                  </w:rPr>
                </w:pPr>
                <w:r w:rsidRPr="008829F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7F33D8" w:rsidRPr="007673B7" w:rsidTr="00800473">
        <w:tc>
          <w:tcPr>
            <w:tcW w:w="2500" w:type="pct"/>
            <w:tcBorders>
              <w:top w:val="single" w:sz="4" w:space="0" w:color="auto"/>
            </w:tcBorders>
          </w:tcPr>
          <w:p w:rsidR="007F33D8" w:rsidRPr="007673B7" w:rsidRDefault="007673B7" w:rsidP="007673B7">
            <w:pPr>
              <w:spacing w:line="360" w:lineRule="auto"/>
              <w:rPr>
                <w:b/>
                <w:szCs w:val="20"/>
              </w:rPr>
            </w:pPr>
            <w:r w:rsidRPr="007673B7">
              <w:rPr>
                <w:b/>
                <w:szCs w:val="20"/>
              </w:rPr>
              <w:t>Mobile Tel. No.</w:t>
            </w:r>
          </w:p>
        </w:tc>
        <w:tc>
          <w:tcPr>
            <w:tcW w:w="2500" w:type="pct"/>
            <w:tcBorders>
              <w:top w:val="single" w:sz="4" w:space="0" w:color="auto"/>
            </w:tcBorders>
          </w:tcPr>
          <w:p w:rsidR="007F33D8" w:rsidRPr="007673B7" w:rsidRDefault="007673B7" w:rsidP="007673B7">
            <w:pPr>
              <w:spacing w:line="360" w:lineRule="auto"/>
              <w:rPr>
                <w:b/>
                <w:szCs w:val="20"/>
              </w:rPr>
            </w:pPr>
            <w:r w:rsidRPr="007673B7">
              <w:rPr>
                <w:b/>
                <w:szCs w:val="20"/>
              </w:rPr>
              <w:t>Work Tel. No.</w:t>
            </w:r>
          </w:p>
        </w:tc>
      </w:tr>
    </w:tbl>
    <w:p w:rsidR="00850F32" w:rsidRDefault="00850F32"/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21"/>
        <w:gridCol w:w="4621"/>
      </w:tblGrid>
      <w:tr w:rsidR="007673B7" w:rsidRPr="007673B7" w:rsidTr="00800473">
        <w:sdt>
          <w:sdtPr>
            <w:rPr>
              <w:rStyle w:val="FormFields"/>
            </w:rPr>
            <w:alias w:val="Email Address 1"/>
            <w:tag w:val="Email Address 1"/>
            <w:id w:val="24106034"/>
            <w:lock w:val="sdtLocked"/>
            <w:placeholder>
              <w:docPart w:val="E8C6E5701B5C4A4C8A4C9FF86533A500"/>
            </w:placeholder>
            <w:showingPlcHdr/>
          </w:sdtPr>
          <w:sdtEndPr>
            <w:rPr>
              <w:rStyle w:val="DefaultParagraphFont"/>
              <w:color w:val="000000" w:themeColor="text1"/>
              <w:sz w:val="20"/>
              <w:szCs w:val="20"/>
            </w:rPr>
          </w:sdtEndPr>
          <w:sdtContent>
            <w:tc>
              <w:tcPr>
                <w:tcW w:w="2500" w:type="pct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:rsidR="007673B7" w:rsidRPr="00391731" w:rsidRDefault="004C14B9" w:rsidP="00406769">
                <w:pPr>
                  <w:spacing w:line="360" w:lineRule="auto"/>
                  <w:rPr>
                    <w:szCs w:val="20"/>
                  </w:rPr>
                </w:pPr>
                <w:r w:rsidRPr="008829F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FormFields"/>
            </w:rPr>
            <w:alias w:val="Email Address 2"/>
            <w:tag w:val="Email Address 2"/>
            <w:id w:val="24106036"/>
            <w:lock w:val="sdtLocked"/>
            <w:placeholder>
              <w:docPart w:val="26B21C791D684B718D9A55C41635F0C3"/>
            </w:placeholder>
            <w:showingPlcHdr/>
          </w:sdtPr>
          <w:sdtEndPr>
            <w:rPr>
              <w:rStyle w:val="DefaultParagraphFont"/>
              <w:color w:val="000000" w:themeColor="text1"/>
              <w:sz w:val="20"/>
              <w:szCs w:val="20"/>
            </w:rPr>
          </w:sdtEndPr>
          <w:sdtContent>
            <w:tc>
              <w:tcPr>
                <w:tcW w:w="2500" w:type="pct"/>
                <w:tcBorders>
                  <w:left w:val="single" w:sz="4" w:space="0" w:color="auto"/>
                  <w:bottom w:val="single" w:sz="4" w:space="0" w:color="auto"/>
                </w:tcBorders>
              </w:tcPr>
              <w:p w:rsidR="007673B7" w:rsidRPr="00391731" w:rsidRDefault="004C14B9" w:rsidP="00406769">
                <w:pPr>
                  <w:spacing w:line="360" w:lineRule="auto"/>
                  <w:rPr>
                    <w:szCs w:val="20"/>
                  </w:rPr>
                </w:pPr>
                <w:r w:rsidRPr="008829F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7673B7" w:rsidRPr="007673B7" w:rsidTr="00800473">
        <w:tc>
          <w:tcPr>
            <w:tcW w:w="2500" w:type="pct"/>
            <w:tcBorders>
              <w:top w:val="single" w:sz="4" w:space="0" w:color="auto"/>
            </w:tcBorders>
          </w:tcPr>
          <w:p w:rsidR="007673B7" w:rsidRPr="007673B7" w:rsidRDefault="007673B7" w:rsidP="00406769">
            <w:pPr>
              <w:spacing w:line="360" w:lineRule="auto"/>
              <w:rPr>
                <w:b/>
                <w:szCs w:val="20"/>
              </w:rPr>
            </w:pPr>
            <w:r>
              <w:rPr>
                <w:b/>
                <w:szCs w:val="20"/>
              </w:rPr>
              <w:t>Email Address</w:t>
            </w:r>
          </w:p>
        </w:tc>
        <w:tc>
          <w:tcPr>
            <w:tcW w:w="2500" w:type="pct"/>
            <w:tcBorders>
              <w:top w:val="single" w:sz="4" w:space="0" w:color="auto"/>
            </w:tcBorders>
          </w:tcPr>
          <w:p w:rsidR="007673B7" w:rsidRPr="007673B7" w:rsidRDefault="007673B7" w:rsidP="00406769">
            <w:pPr>
              <w:spacing w:line="360" w:lineRule="auto"/>
              <w:rPr>
                <w:b/>
                <w:szCs w:val="20"/>
              </w:rPr>
            </w:pPr>
            <w:r>
              <w:rPr>
                <w:b/>
                <w:szCs w:val="20"/>
              </w:rPr>
              <w:t>Alternate Email Address</w:t>
            </w:r>
          </w:p>
        </w:tc>
      </w:tr>
    </w:tbl>
    <w:p w:rsidR="007673B7" w:rsidRDefault="007673B7" w:rsidP="007673B7">
      <w:pPr>
        <w:spacing w:line="360" w:lineRule="auto"/>
      </w:pPr>
    </w:p>
    <w:tbl>
      <w:tblPr>
        <w:tblStyle w:val="TableGrid"/>
        <w:tblW w:w="5000" w:type="pct"/>
        <w:tblBorders>
          <w:top w:val="none" w:sz="0" w:space="0" w:color="auto"/>
        </w:tblBorders>
        <w:tblLook w:val="04A0" w:firstRow="1" w:lastRow="0" w:firstColumn="1" w:lastColumn="0" w:noHBand="0" w:noVBand="1"/>
      </w:tblPr>
      <w:tblGrid>
        <w:gridCol w:w="3799"/>
        <w:gridCol w:w="1889"/>
        <w:gridCol w:w="3554"/>
      </w:tblGrid>
      <w:tr w:rsidR="00BA4192" w:rsidTr="00BA4192">
        <w:tc>
          <w:tcPr>
            <w:tcW w:w="2055" w:type="pct"/>
            <w:tcBorders>
              <w:top w:val="nil"/>
              <w:left w:val="nil"/>
              <w:bottom w:val="nil"/>
            </w:tcBorders>
          </w:tcPr>
          <w:p w:rsidR="00E10657" w:rsidRPr="00A27924" w:rsidRDefault="00E10657" w:rsidP="00A27924">
            <w:pPr>
              <w:pStyle w:val="ListParagraph"/>
              <w:numPr>
                <w:ilvl w:val="0"/>
                <w:numId w:val="17"/>
              </w:numPr>
              <w:spacing w:line="360" w:lineRule="auto"/>
              <w:rPr>
                <w:b/>
              </w:rPr>
            </w:pPr>
            <w:r w:rsidRPr="00A27924">
              <w:rPr>
                <w:b/>
              </w:rPr>
              <w:t>How did you hear about this course?</w:t>
            </w:r>
          </w:p>
        </w:tc>
        <w:sdt>
          <w:sdtPr>
            <w:rPr>
              <w:rStyle w:val="FormFields"/>
            </w:rPr>
            <w:alias w:val="Info source"/>
            <w:tag w:val="Info source"/>
            <w:id w:val="7981128"/>
            <w:lock w:val="sdtLocked"/>
            <w:placeholder>
              <w:docPart w:val="9E84F58FB3A1474C934994E742278E6E"/>
            </w:placeholder>
            <w:showingPlcHdr/>
            <w:dropDownList>
              <w:listItem w:value="Choose an item."/>
              <w:listItem w:displayText="Email from PASGR" w:value="Email from PASGR"/>
              <w:listItem w:displayText="PASGR website" w:value="PASGR website"/>
              <w:listItem w:displayText="Referral by friend/colleague" w:value="Referral by friend/colleague"/>
              <w:listItem w:displayText="Social media (specify)" w:value="Social media (specify)"/>
              <w:listItem w:displayText="Newspaper advert (Specify)" w:value="Newspaper advert (Specify)"/>
              <w:listItem w:displayText="Professional network (specify)" w:value="Professional network (specify)"/>
              <w:listItem w:displayText="Other website (specify)" w:value="Other website (specify)"/>
              <w:listItem w:displayText="Other (specify)" w:value="Other (specify)"/>
            </w:dropDownList>
          </w:sdtPr>
          <w:sdtEndPr>
            <w:rPr>
              <w:rStyle w:val="DefaultParagraphFont"/>
              <w:color w:val="000000" w:themeColor="text1"/>
              <w:sz w:val="20"/>
            </w:rPr>
          </w:sdtEndPr>
          <w:sdtContent>
            <w:tc>
              <w:tcPr>
                <w:tcW w:w="1022" w:type="pct"/>
              </w:tcPr>
              <w:p w:rsidR="00E10657" w:rsidRDefault="00E10657" w:rsidP="007673B7">
                <w:pPr>
                  <w:spacing w:line="360" w:lineRule="auto"/>
                </w:pPr>
                <w:r w:rsidRPr="00DA6D66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rPr>
              <w:rStyle w:val="FormFields"/>
            </w:rPr>
            <w:alias w:val="Source details"/>
            <w:tag w:val="Source details"/>
            <w:id w:val="7981132"/>
            <w:lock w:val="sdtLocked"/>
            <w:placeholder>
              <w:docPart w:val="EBAD5D6F090A49F58E96CABB8C4ADB26"/>
            </w:placeholder>
            <w:showingPlcHdr/>
          </w:sdtPr>
          <w:sdtEndPr>
            <w:rPr>
              <w:rStyle w:val="DefaultParagraphFont"/>
              <w:color w:val="000000" w:themeColor="text1"/>
              <w:sz w:val="20"/>
            </w:rPr>
          </w:sdtEndPr>
          <w:sdtContent>
            <w:tc>
              <w:tcPr>
                <w:tcW w:w="1923" w:type="pct"/>
              </w:tcPr>
              <w:p w:rsidR="00E10657" w:rsidRDefault="00BA4192" w:rsidP="00BA4192">
                <w:pPr>
                  <w:spacing w:line="360" w:lineRule="auto"/>
                </w:pPr>
                <w:r>
                  <w:rPr>
                    <w:rStyle w:val="PlaceholderText"/>
                  </w:rPr>
                  <w:t>Specify</w:t>
                </w:r>
                <w:r w:rsidRPr="00DA6D66">
                  <w:rPr>
                    <w:rStyle w:val="PlaceholderText"/>
                  </w:rPr>
                  <w:t xml:space="preserve"> here</w:t>
                </w:r>
              </w:p>
            </w:tc>
          </w:sdtContent>
        </w:sdt>
      </w:tr>
    </w:tbl>
    <w:p w:rsidR="00E10657" w:rsidRDefault="00E10657" w:rsidP="007673B7">
      <w:pPr>
        <w:spacing w:line="360" w:lineRule="auto"/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29"/>
        <w:gridCol w:w="5713"/>
      </w:tblGrid>
      <w:tr w:rsidR="0034474F" w:rsidRPr="007673B7" w:rsidTr="002B0047">
        <w:trPr>
          <w:trHeight w:val="518"/>
        </w:trPr>
        <w:tc>
          <w:tcPr>
            <w:tcW w:w="1909" w:type="pct"/>
            <w:vMerge w:val="restart"/>
          </w:tcPr>
          <w:p w:rsidR="0034474F" w:rsidRPr="00A27924" w:rsidRDefault="0034474F" w:rsidP="00A27924">
            <w:pPr>
              <w:pStyle w:val="ListParagraph"/>
              <w:numPr>
                <w:ilvl w:val="0"/>
                <w:numId w:val="17"/>
              </w:numPr>
              <w:spacing w:line="360" w:lineRule="auto"/>
              <w:rPr>
                <w:b/>
                <w:szCs w:val="20"/>
              </w:rPr>
            </w:pPr>
            <w:r w:rsidRPr="00A27924">
              <w:rPr>
                <w:b/>
                <w:szCs w:val="20"/>
              </w:rPr>
              <w:t>Current Work Appointment/Status.</w:t>
            </w:r>
          </w:p>
          <w:p w:rsidR="00FD20DA" w:rsidRPr="00FD20DA" w:rsidRDefault="00FD20DA" w:rsidP="00FD20DA">
            <w:pPr>
              <w:rPr>
                <w:b/>
                <w:szCs w:val="20"/>
              </w:rPr>
            </w:pPr>
          </w:p>
          <w:p w:rsidR="0034474F" w:rsidRPr="00FD20DA" w:rsidRDefault="0034474F" w:rsidP="00FD20DA">
            <w:pPr>
              <w:pStyle w:val="ListParagraph"/>
              <w:numPr>
                <w:ilvl w:val="0"/>
                <w:numId w:val="17"/>
              </w:numPr>
              <w:rPr>
                <w:b/>
                <w:szCs w:val="20"/>
              </w:rPr>
            </w:pPr>
            <w:r w:rsidRPr="00FD20DA">
              <w:rPr>
                <w:b/>
                <w:szCs w:val="20"/>
              </w:rPr>
              <w:t>How long have you held this position?</w:t>
            </w:r>
          </w:p>
        </w:tc>
        <w:sdt>
          <w:sdtPr>
            <w:rPr>
              <w:rStyle w:val="FormFields"/>
            </w:rPr>
            <w:alias w:val="Work Status"/>
            <w:tag w:val="Work Status"/>
            <w:id w:val="4339390"/>
            <w:lock w:val="sdtLocked"/>
            <w:placeholder>
              <w:docPart w:val="79AEFA199C3D4082951134DD5D4A9CD2"/>
            </w:placeholder>
            <w:showingPlcHdr/>
          </w:sdtPr>
          <w:sdtEndPr>
            <w:rPr>
              <w:rStyle w:val="DefaultParagraphFont"/>
              <w:b/>
              <w:color w:val="000000" w:themeColor="text1"/>
              <w:sz w:val="20"/>
              <w:szCs w:val="20"/>
            </w:rPr>
          </w:sdtEndPr>
          <w:sdtContent>
            <w:tc>
              <w:tcPr>
                <w:tcW w:w="3091" w:type="pct"/>
                <w:tcBorders>
                  <w:bottom w:val="single" w:sz="4" w:space="0" w:color="auto"/>
                </w:tcBorders>
              </w:tcPr>
              <w:p w:rsidR="0034474F" w:rsidRPr="007673B7" w:rsidRDefault="0034474F" w:rsidP="008F0EC3">
                <w:pPr>
                  <w:spacing w:line="360" w:lineRule="auto"/>
                  <w:rPr>
                    <w:b/>
                    <w:szCs w:val="20"/>
                  </w:rPr>
                </w:pPr>
                <w:r>
                  <w:rPr>
                    <w:rStyle w:val="PlaceholderText"/>
                  </w:rPr>
                  <w:t xml:space="preserve">e.g. Professor, </w:t>
                </w:r>
                <w:r w:rsidR="00DC6373">
                  <w:rPr>
                    <w:rStyle w:val="PlaceholderText"/>
                  </w:rPr>
                  <w:t xml:space="preserve">Lecturer, Researcher, </w:t>
                </w:r>
                <w:r>
                  <w:rPr>
                    <w:rStyle w:val="PlaceholderText"/>
                  </w:rPr>
                  <w:t>Research Assistant etc.</w:t>
                </w:r>
              </w:p>
            </w:tc>
          </w:sdtContent>
        </w:sdt>
      </w:tr>
      <w:tr w:rsidR="0034474F" w:rsidRPr="007673B7" w:rsidTr="002B0047">
        <w:trPr>
          <w:trHeight w:val="517"/>
        </w:trPr>
        <w:tc>
          <w:tcPr>
            <w:tcW w:w="1909" w:type="pct"/>
            <w:vMerge/>
          </w:tcPr>
          <w:p w:rsidR="0034474F" w:rsidRDefault="0034474F" w:rsidP="00406769">
            <w:pPr>
              <w:spacing w:line="360" w:lineRule="auto"/>
              <w:rPr>
                <w:b/>
                <w:szCs w:val="20"/>
              </w:rPr>
            </w:pPr>
          </w:p>
        </w:tc>
        <w:sdt>
          <w:sdtPr>
            <w:rPr>
              <w:rStyle w:val="FormFields"/>
            </w:rPr>
            <w:id w:val="13555327"/>
            <w:placeholder>
              <w:docPart w:val="3C64803F8C394F2CA10FE6790918CB26"/>
            </w:placeholder>
            <w:showingPlcHdr/>
          </w:sdtPr>
          <w:sdtEndPr>
            <w:rPr>
              <w:rStyle w:val="FormFields"/>
            </w:rPr>
          </w:sdtEndPr>
          <w:sdtContent>
            <w:tc>
              <w:tcPr>
                <w:tcW w:w="3091" w:type="pct"/>
                <w:tcBorders>
                  <w:top w:val="single" w:sz="4" w:space="0" w:color="auto"/>
                  <w:bottom w:val="single" w:sz="4" w:space="0" w:color="auto"/>
                </w:tcBorders>
                <w:vAlign w:val="center"/>
              </w:tcPr>
              <w:p w:rsidR="0034474F" w:rsidRDefault="002B0047" w:rsidP="002B0047">
                <w:pPr>
                  <w:spacing w:line="360" w:lineRule="auto"/>
                  <w:rPr>
                    <w:rStyle w:val="FormFields"/>
                  </w:rPr>
                </w:pPr>
                <w:r w:rsidRPr="00CC70E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:rsidR="007673B7" w:rsidRDefault="007673B7" w:rsidP="007673B7">
      <w:pPr>
        <w:spacing w:line="360" w:lineRule="auto"/>
      </w:pPr>
    </w:p>
    <w:p w:rsidR="00391731" w:rsidRPr="0039564F" w:rsidRDefault="00E10657" w:rsidP="0039564F">
      <w:pPr>
        <w:pStyle w:val="ListParagraph"/>
        <w:numPr>
          <w:ilvl w:val="0"/>
          <w:numId w:val="17"/>
        </w:numPr>
        <w:spacing w:line="360" w:lineRule="auto"/>
        <w:rPr>
          <w:b/>
        </w:rPr>
      </w:pPr>
      <w:r w:rsidRPr="0039564F">
        <w:rPr>
          <w:b/>
        </w:rPr>
        <w:t>Highest A</w:t>
      </w:r>
      <w:r w:rsidR="00391731" w:rsidRPr="0039564F">
        <w:rPr>
          <w:b/>
        </w:rPr>
        <w:t xml:space="preserve">cademic Degree </w:t>
      </w:r>
    </w:p>
    <w:tbl>
      <w:tblPr>
        <w:tblStyle w:val="TableGrid"/>
        <w:tblW w:w="502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08"/>
        <w:gridCol w:w="4499"/>
        <w:gridCol w:w="2881"/>
      </w:tblGrid>
      <w:tr w:rsidR="00391731" w:rsidRPr="007673B7" w:rsidTr="00F10470">
        <w:sdt>
          <w:sdtPr>
            <w:rPr>
              <w:rStyle w:val="FormFields"/>
            </w:rPr>
            <w:alias w:val="Degree Type"/>
            <w:tag w:val="Degree Type"/>
            <w:id w:val="8936611"/>
            <w:lock w:val="sdtLocked"/>
            <w:placeholder>
              <w:docPart w:val="5890D134FC8B425BBE270700E09F2692"/>
            </w:placeholder>
            <w:showingPlcHdr/>
          </w:sdtPr>
          <w:sdtEndPr>
            <w:rPr>
              <w:rStyle w:val="DefaultParagraphFont"/>
              <w:color w:val="000000" w:themeColor="text1"/>
              <w:sz w:val="20"/>
              <w:szCs w:val="20"/>
            </w:rPr>
          </w:sdtEndPr>
          <w:sdtContent>
            <w:tc>
              <w:tcPr>
                <w:tcW w:w="1027" w:type="pct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:rsidR="00391731" w:rsidRPr="003A5DC9" w:rsidRDefault="003410AB" w:rsidP="003410AB">
                <w:pPr>
                  <w:spacing w:line="360" w:lineRule="auto"/>
                  <w:rPr>
                    <w:szCs w:val="20"/>
                    <w:lang w:val="fr-CA"/>
                  </w:rPr>
                </w:pPr>
                <w:r w:rsidRPr="003A5DC9">
                  <w:rPr>
                    <w:rStyle w:val="PlaceholderText"/>
                    <w:lang w:val="fr-CA"/>
                  </w:rPr>
                  <w:t>e.g. PhD, MA etc.</w:t>
                </w:r>
              </w:p>
            </w:tc>
          </w:sdtContent>
        </w:sdt>
        <w:sdt>
          <w:sdtPr>
            <w:rPr>
              <w:rStyle w:val="FormFields"/>
            </w:rPr>
            <w:alias w:val="Field"/>
            <w:tag w:val="Field"/>
            <w:id w:val="8936614"/>
            <w:lock w:val="sdtLocked"/>
            <w:placeholder>
              <w:docPart w:val="F5812CF8EF8F4DC690737F21CAEDC064"/>
            </w:placeholder>
            <w:showingPlcHdr/>
          </w:sdtPr>
          <w:sdtEndPr>
            <w:rPr>
              <w:rStyle w:val="DefaultParagraphFont"/>
              <w:color w:val="000000" w:themeColor="text1"/>
              <w:sz w:val="20"/>
              <w:szCs w:val="20"/>
            </w:rPr>
          </w:sdtEndPr>
          <w:sdtContent>
            <w:tc>
              <w:tcPr>
                <w:tcW w:w="2422" w:type="pct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:rsidR="00391731" w:rsidRPr="00391731" w:rsidRDefault="003410AB" w:rsidP="00406769">
                <w:pPr>
                  <w:spacing w:line="360" w:lineRule="auto"/>
                  <w:rPr>
                    <w:szCs w:val="20"/>
                  </w:rPr>
                </w:pPr>
                <w:r w:rsidRPr="00E95FD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FormFields"/>
            </w:rPr>
            <w:alias w:val="Graduation Date"/>
            <w:tag w:val="Graduation Date"/>
            <w:id w:val="8936616"/>
            <w:lock w:val="sdtLocked"/>
            <w:placeholder>
              <w:docPart w:val="B153C854A6154266A3FFBCC8B3B9AB8C"/>
            </w:placeholder>
            <w:showingPlcHdr/>
            <w:date>
              <w:dateFormat w:val="d MMMM yyyy"/>
              <w:lid w:val="en-US"/>
              <w:storeMappedDataAs w:val="dateTime"/>
              <w:calendar w:val="gregorian"/>
            </w:date>
          </w:sdtPr>
          <w:sdtEndPr>
            <w:rPr>
              <w:rStyle w:val="DefaultParagraphFont"/>
              <w:color w:val="000000" w:themeColor="text1"/>
              <w:sz w:val="20"/>
              <w:szCs w:val="20"/>
            </w:rPr>
          </w:sdtEndPr>
          <w:sdtContent>
            <w:tc>
              <w:tcPr>
                <w:tcW w:w="1551" w:type="pct"/>
                <w:tcBorders>
                  <w:left w:val="single" w:sz="4" w:space="0" w:color="auto"/>
                  <w:bottom w:val="single" w:sz="4" w:space="0" w:color="auto"/>
                </w:tcBorders>
              </w:tcPr>
              <w:p w:rsidR="00391731" w:rsidRPr="00391731" w:rsidRDefault="003410AB" w:rsidP="00406769">
                <w:pPr>
                  <w:spacing w:line="360" w:lineRule="auto"/>
                  <w:rPr>
                    <w:szCs w:val="20"/>
                  </w:rPr>
                </w:pPr>
                <w:r w:rsidRPr="00E64561">
                  <w:rPr>
                    <w:rStyle w:val="PlaceholderText"/>
                  </w:rPr>
                  <w:t>Click here to enter a date.</w:t>
                </w:r>
              </w:p>
            </w:tc>
          </w:sdtContent>
        </w:sdt>
      </w:tr>
      <w:tr w:rsidR="00391731" w:rsidRPr="007673B7" w:rsidTr="00F10470">
        <w:tc>
          <w:tcPr>
            <w:tcW w:w="1027" w:type="pct"/>
            <w:tcBorders>
              <w:top w:val="single" w:sz="4" w:space="0" w:color="auto"/>
            </w:tcBorders>
          </w:tcPr>
          <w:p w:rsidR="00391731" w:rsidRPr="007673B7" w:rsidRDefault="00391731" w:rsidP="00391731">
            <w:pPr>
              <w:rPr>
                <w:b/>
                <w:szCs w:val="20"/>
              </w:rPr>
            </w:pPr>
            <w:r>
              <w:rPr>
                <w:b/>
                <w:szCs w:val="20"/>
              </w:rPr>
              <w:t>Type</w:t>
            </w:r>
          </w:p>
        </w:tc>
        <w:tc>
          <w:tcPr>
            <w:tcW w:w="2422" w:type="pct"/>
            <w:tcBorders>
              <w:top w:val="single" w:sz="4" w:space="0" w:color="auto"/>
            </w:tcBorders>
          </w:tcPr>
          <w:p w:rsidR="00391731" w:rsidRDefault="00BF741E" w:rsidP="00391731">
            <w:pPr>
              <w:rPr>
                <w:b/>
                <w:szCs w:val="20"/>
              </w:rPr>
            </w:pPr>
            <w:r>
              <w:rPr>
                <w:b/>
                <w:szCs w:val="20"/>
              </w:rPr>
              <w:t>Discipline</w:t>
            </w:r>
          </w:p>
        </w:tc>
        <w:tc>
          <w:tcPr>
            <w:tcW w:w="1551" w:type="pct"/>
            <w:tcBorders>
              <w:top w:val="single" w:sz="4" w:space="0" w:color="auto"/>
            </w:tcBorders>
          </w:tcPr>
          <w:p w:rsidR="00391731" w:rsidRPr="007673B7" w:rsidRDefault="00391731" w:rsidP="004C14B9">
            <w:pPr>
              <w:rPr>
                <w:b/>
                <w:szCs w:val="20"/>
              </w:rPr>
            </w:pPr>
            <w:r>
              <w:rPr>
                <w:b/>
                <w:szCs w:val="20"/>
              </w:rPr>
              <w:t xml:space="preserve">Date Obtained or Expected </w:t>
            </w:r>
          </w:p>
        </w:tc>
      </w:tr>
    </w:tbl>
    <w:p w:rsidR="007673B7" w:rsidRDefault="007673B7" w:rsidP="007673B7">
      <w:pPr>
        <w:spacing w:line="360" w:lineRule="auto"/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21"/>
        <w:gridCol w:w="4621"/>
      </w:tblGrid>
      <w:tr w:rsidR="00391731" w:rsidRPr="007673B7" w:rsidTr="0020019F">
        <w:sdt>
          <w:sdtPr>
            <w:rPr>
              <w:rStyle w:val="FormFields"/>
            </w:rPr>
            <w:alias w:val="Academic Institution"/>
            <w:tag w:val="Academic Institution"/>
            <w:id w:val="8936618"/>
            <w:lock w:val="sdtLocked"/>
            <w:placeholder>
              <w:docPart w:val="6DBCAD3C8C14413F82E59AAAF34F8731"/>
            </w:placeholder>
            <w:showingPlcHdr/>
          </w:sdtPr>
          <w:sdtEndPr>
            <w:rPr>
              <w:rStyle w:val="DefaultParagraphFont"/>
              <w:color w:val="000000" w:themeColor="text1"/>
              <w:sz w:val="20"/>
              <w:szCs w:val="20"/>
            </w:rPr>
          </w:sdtEndPr>
          <w:sdtContent>
            <w:tc>
              <w:tcPr>
                <w:tcW w:w="2500" w:type="pct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:rsidR="00391731" w:rsidRPr="00391731" w:rsidRDefault="00675FE9" w:rsidP="00406769">
                <w:pPr>
                  <w:spacing w:line="360" w:lineRule="auto"/>
                  <w:rPr>
                    <w:szCs w:val="20"/>
                  </w:rPr>
                </w:pPr>
                <w:r w:rsidRPr="00E95FD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FormFields"/>
            </w:rPr>
            <w:alias w:val="Institution Country"/>
            <w:tag w:val="Institution Country"/>
            <w:id w:val="8936620"/>
            <w:lock w:val="sdtLocked"/>
            <w:placeholder>
              <w:docPart w:val="884D88C934F846C1B66458C1FC03D7B2"/>
            </w:placeholder>
            <w:showingPlcHdr/>
          </w:sdtPr>
          <w:sdtEndPr>
            <w:rPr>
              <w:rStyle w:val="DefaultParagraphFont"/>
              <w:color w:val="000000" w:themeColor="text1"/>
              <w:sz w:val="20"/>
              <w:szCs w:val="20"/>
            </w:rPr>
          </w:sdtEndPr>
          <w:sdtContent>
            <w:tc>
              <w:tcPr>
                <w:tcW w:w="2500" w:type="pct"/>
                <w:tcBorders>
                  <w:left w:val="single" w:sz="4" w:space="0" w:color="auto"/>
                  <w:bottom w:val="single" w:sz="4" w:space="0" w:color="auto"/>
                </w:tcBorders>
              </w:tcPr>
              <w:p w:rsidR="00391731" w:rsidRPr="00391731" w:rsidRDefault="00675FE9" w:rsidP="00406769">
                <w:pPr>
                  <w:spacing w:line="360" w:lineRule="auto"/>
                  <w:rPr>
                    <w:szCs w:val="20"/>
                  </w:rPr>
                </w:pPr>
                <w:r w:rsidRPr="00E95FD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391731" w:rsidRPr="007673B7" w:rsidTr="0020019F">
        <w:tc>
          <w:tcPr>
            <w:tcW w:w="2500" w:type="pct"/>
            <w:tcBorders>
              <w:top w:val="single" w:sz="4" w:space="0" w:color="auto"/>
            </w:tcBorders>
          </w:tcPr>
          <w:p w:rsidR="00391731" w:rsidRPr="007673B7" w:rsidRDefault="00391731" w:rsidP="00406769">
            <w:pPr>
              <w:spacing w:line="360" w:lineRule="auto"/>
              <w:rPr>
                <w:b/>
                <w:szCs w:val="20"/>
              </w:rPr>
            </w:pPr>
            <w:r>
              <w:rPr>
                <w:b/>
                <w:szCs w:val="20"/>
              </w:rPr>
              <w:t>Institution</w:t>
            </w:r>
          </w:p>
        </w:tc>
        <w:tc>
          <w:tcPr>
            <w:tcW w:w="2500" w:type="pct"/>
            <w:tcBorders>
              <w:top w:val="single" w:sz="4" w:space="0" w:color="auto"/>
            </w:tcBorders>
          </w:tcPr>
          <w:p w:rsidR="00391731" w:rsidRPr="007673B7" w:rsidRDefault="00391731" w:rsidP="00406769">
            <w:pPr>
              <w:spacing w:line="360" w:lineRule="auto"/>
              <w:rPr>
                <w:b/>
                <w:szCs w:val="20"/>
              </w:rPr>
            </w:pPr>
            <w:r>
              <w:rPr>
                <w:b/>
                <w:szCs w:val="20"/>
              </w:rPr>
              <w:t>Country</w:t>
            </w:r>
          </w:p>
        </w:tc>
      </w:tr>
    </w:tbl>
    <w:p w:rsidR="00391731" w:rsidRDefault="00391731" w:rsidP="007673B7">
      <w:pPr>
        <w:spacing w:line="360" w:lineRule="auto"/>
      </w:pPr>
    </w:p>
    <w:p w:rsidR="007673B7" w:rsidRDefault="007673B7" w:rsidP="007673B7">
      <w:pPr>
        <w:spacing w:line="360" w:lineRule="auto"/>
      </w:pPr>
    </w:p>
    <w:p w:rsidR="000A5F31" w:rsidRDefault="000A5F31" w:rsidP="007673B7">
      <w:pPr>
        <w:spacing w:line="360" w:lineRule="auto"/>
      </w:pPr>
    </w:p>
    <w:p w:rsidR="00D072ED" w:rsidRDefault="00D072ED" w:rsidP="007673B7">
      <w:pPr>
        <w:spacing w:line="360" w:lineRule="auto"/>
      </w:pPr>
    </w:p>
    <w:p w:rsidR="008641FB" w:rsidRPr="00165B56" w:rsidRDefault="008641FB" w:rsidP="008641FB">
      <w:pPr>
        <w:pStyle w:val="ListParagraph"/>
        <w:numPr>
          <w:ilvl w:val="0"/>
          <w:numId w:val="17"/>
        </w:numPr>
        <w:rPr>
          <w:b/>
          <w:color w:val="auto"/>
        </w:rPr>
      </w:pPr>
      <w:r w:rsidRPr="00165B56">
        <w:rPr>
          <w:b/>
          <w:color w:val="auto"/>
        </w:rPr>
        <w:lastRenderedPageBreak/>
        <w:t xml:space="preserve">Have you previously completed any of the following PASGR courses? Multi-Method Research Course (MMRC) or Advanced Research Design for Policy Oriented Research (ARD)? </w:t>
      </w:r>
    </w:p>
    <w:p w:rsidR="008641FB" w:rsidRDefault="00B86A83" w:rsidP="008641FB">
      <w:pPr>
        <w:tabs>
          <w:tab w:val="left" w:pos="1968"/>
        </w:tabs>
        <w:spacing w:line="360" w:lineRule="auto"/>
      </w:pPr>
      <w:sdt>
        <w:sdtPr>
          <w:rPr>
            <w:rStyle w:val="PlaceholderText"/>
          </w:rPr>
          <w:id w:val="30007470"/>
          <w:placeholder>
            <w:docPart w:val="5FB04011292743C8922B6131861CDC11"/>
          </w:placeholder>
          <w:showingPlcHdr/>
          <w:comboBox>
            <w:listItem w:value="Choose an item."/>
            <w:listItem w:displayText="Yes" w:value="Yes"/>
            <w:listItem w:displayText="No" w:value="No"/>
          </w:comboBox>
        </w:sdtPr>
        <w:sdtEndPr>
          <w:rPr>
            <w:rStyle w:val="PlaceholderText"/>
          </w:rPr>
        </w:sdtEndPr>
        <w:sdtContent>
          <w:r w:rsidR="008641FB" w:rsidRPr="00CE0535">
            <w:rPr>
              <w:rStyle w:val="PlaceholderText"/>
            </w:rPr>
            <w:t>Choose an item.</w:t>
          </w:r>
        </w:sdtContent>
      </w:sdt>
    </w:p>
    <w:p w:rsidR="008641FB" w:rsidRDefault="008641FB" w:rsidP="00F31E48">
      <w:pPr>
        <w:pStyle w:val="ListParagraph"/>
        <w:numPr>
          <w:ilvl w:val="1"/>
          <w:numId w:val="17"/>
        </w:numPr>
        <w:ind w:left="720"/>
        <w:rPr>
          <w:b/>
          <w:color w:val="auto"/>
        </w:rPr>
      </w:pPr>
      <w:r w:rsidRPr="00806675">
        <w:rPr>
          <w:b/>
          <w:color w:val="auto"/>
        </w:rPr>
        <w:t>If yes, please indicate year and/</w:t>
      </w:r>
      <w:r>
        <w:rPr>
          <w:b/>
          <w:color w:val="auto"/>
        </w:rPr>
        <w:t xml:space="preserve">or </w:t>
      </w:r>
      <w:r w:rsidRPr="00806675">
        <w:rPr>
          <w:b/>
          <w:color w:val="auto"/>
        </w:rPr>
        <w:t xml:space="preserve">cohort. </w:t>
      </w:r>
    </w:p>
    <w:p w:rsidR="008641FB" w:rsidRDefault="00B86A83" w:rsidP="008641FB">
      <w:pPr>
        <w:tabs>
          <w:tab w:val="left" w:pos="2760"/>
        </w:tabs>
        <w:spacing w:line="360" w:lineRule="auto"/>
      </w:pPr>
      <w:sdt>
        <w:sdtPr>
          <w:id w:val="30007475"/>
          <w:placeholder>
            <w:docPart w:val="929D9569DB9247A7BAFEB0CEFF4447AD"/>
          </w:placeholder>
        </w:sdtPr>
        <w:sdtEndPr/>
        <w:sdtContent>
          <w:sdt>
            <w:sdtPr>
              <w:id w:val="30007477"/>
              <w:placeholder>
                <w:docPart w:val="62941F12401F4E618EDFAA80162CE09F"/>
              </w:placeholder>
              <w:showingPlcHdr/>
            </w:sdtPr>
            <w:sdtEndPr/>
            <w:sdtContent>
              <w:r w:rsidR="008641FB" w:rsidRPr="00CE0535">
                <w:rPr>
                  <w:rStyle w:val="PlaceholderText"/>
                </w:rPr>
                <w:t>Click here to enter text.</w:t>
              </w:r>
            </w:sdtContent>
          </w:sdt>
        </w:sdtContent>
      </w:sdt>
      <w:r w:rsidR="008641FB">
        <w:tab/>
      </w:r>
    </w:p>
    <w:p w:rsidR="000A5F31" w:rsidRPr="00D072ED" w:rsidRDefault="00A678CF" w:rsidP="00D072ED">
      <w:pPr>
        <w:pStyle w:val="ListParagraph"/>
        <w:numPr>
          <w:ilvl w:val="1"/>
          <w:numId w:val="17"/>
        </w:numPr>
        <w:tabs>
          <w:tab w:val="left" w:pos="1704"/>
          <w:tab w:val="left" w:pos="6312"/>
        </w:tabs>
        <w:spacing w:line="360" w:lineRule="auto"/>
        <w:ind w:left="720"/>
        <w:rPr>
          <w:b/>
          <w:bCs/>
          <w:color w:val="auto"/>
        </w:rPr>
      </w:pPr>
      <w:r w:rsidRPr="00A678CF">
        <w:rPr>
          <w:b/>
          <w:bCs/>
          <w:color w:val="auto"/>
        </w:rPr>
        <w:t xml:space="preserve">If no, you must apply for the </w:t>
      </w:r>
      <w:r w:rsidR="004F49EC">
        <w:rPr>
          <w:b/>
          <w:bCs/>
          <w:color w:val="auto"/>
        </w:rPr>
        <w:t>March 2018</w:t>
      </w:r>
      <w:r w:rsidRPr="00A678CF">
        <w:rPr>
          <w:b/>
          <w:bCs/>
          <w:color w:val="auto"/>
        </w:rPr>
        <w:t xml:space="preserve"> offering of the Advanced Research Design course as it is a prerequisite for this elective module. See </w:t>
      </w:r>
      <w:hyperlink r:id="rId10" w:history="1">
        <w:r w:rsidR="00D072ED" w:rsidRPr="00676BC9">
          <w:rPr>
            <w:rStyle w:val="Hyperlink"/>
            <w:b/>
            <w:bCs/>
            <w:lang w:val="en-US"/>
          </w:rPr>
          <w:t>http://bit.ly/2yTHmzX</w:t>
        </w:r>
      </w:hyperlink>
      <w:r w:rsidR="00D072ED">
        <w:rPr>
          <w:b/>
          <w:bCs/>
          <w:color w:val="auto"/>
          <w:lang w:val="en-US"/>
        </w:rPr>
        <w:t xml:space="preserve"> </w:t>
      </w:r>
      <w:r w:rsidRPr="00D072ED">
        <w:rPr>
          <w:b/>
          <w:bCs/>
          <w:color w:val="auto"/>
        </w:rPr>
        <w:t>for application information.</w:t>
      </w:r>
      <w:r w:rsidR="000C7BB3">
        <w:tab/>
      </w:r>
      <w:r w:rsidR="00CC285C">
        <w:tab/>
      </w:r>
    </w:p>
    <w:p w:rsidR="00640032" w:rsidRPr="00640032" w:rsidRDefault="00640032" w:rsidP="00640032">
      <w:pPr>
        <w:spacing w:line="360" w:lineRule="auto"/>
        <w:jc w:val="center"/>
        <w:rPr>
          <w:b/>
          <w:color w:val="EA5A32"/>
          <w:sz w:val="24"/>
          <w:szCs w:val="24"/>
        </w:rPr>
      </w:pPr>
      <w:r w:rsidRPr="00640032">
        <w:rPr>
          <w:b/>
          <w:color w:val="EA5A32"/>
          <w:sz w:val="24"/>
          <w:szCs w:val="24"/>
        </w:rPr>
        <w:t>SECTION B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640032" w:rsidTr="0039564F">
        <w:tc>
          <w:tcPr>
            <w:tcW w:w="5000" w:type="pct"/>
            <w:tcBorders>
              <w:bottom w:val="single" w:sz="4" w:space="0" w:color="auto"/>
            </w:tcBorders>
          </w:tcPr>
          <w:p w:rsidR="00640032" w:rsidRPr="00732EE9" w:rsidRDefault="00FC6D5C" w:rsidP="00FC6D5C">
            <w:pPr>
              <w:pStyle w:val="ListParagraph"/>
              <w:numPr>
                <w:ilvl w:val="0"/>
                <w:numId w:val="8"/>
              </w:numPr>
              <w:spacing w:line="360" w:lineRule="auto"/>
              <w:rPr>
                <w:b/>
              </w:rPr>
            </w:pPr>
            <w:r w:rsidRPr="00732EE9">
              <w:rPr>
                <w:b/>
              </w:rPr>
              <w:t>What impact do you expect this training to have on you? (200 words)</w:t>
            </w:r>
          </w:p>
        </w:tc>
      </w:tr>
      <w:tr w:rsidR="00640032" w:rsidTr="0039564F">
        <w:trPr>
          <w:trHeight w:val="3600"/>
        </w:trPr>
        <w:sdt>
          <w:sdtPr>
            <w:id w:val="13555244"/>
            <w:lock w:val="sdtLocked"/>
            <w:placeholder>
              <w:docPart w:val="8E6EEF28D6E146F6AA12C8743D175BB3"/>
            </w:placeholder>
            <w:showingPlcHdr/>
          </w:sdtPr>
          <w:sdtEndPr/>
          <w:sdtContent>
            <w:tc>
              <w:tcPr>
                <w:tcW w:w="5000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:rsidR="00640032" w:rsidRDefault="00FC6D5C" w:rsidP="007673B7">
                <w:pPr>
                  <w:spacing w:line="360" w:lineRule="auto"/>
                </w:pPr>
                <w:r w:rsidRPr="00CC70E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:rsidR="00640032" w:rsidRDefault="00640032" w:rsidP="007673B7">
      <w:pPr>
        <w:spacing w:line="360" w:lineRule="auto"/>
      </w:pPr>
    </w:p>
    <w:p w:rsidR="00F71902" w:rsidRPr="00732EE9" w:rsidRDefault="00732EE9" w:rsidP="00732EE9">
      <w:pPr>
        <w:pStyle w:val="ListParagraph"/>
        <w:numPr>
          <w:ilvl w:val="0"/>
          <w:numId w:val="8"/>
        </w:numPr>
        <w:spacing w:line="276" w:lineRule="auto"/>
        <w:rPr>
          <w:b/>
          <w:szCs w:val="20"/>
        </w:rPr>
      </w:pPr>
      <w:r>
        <w:rPr>
          <w:b/>
          <w:szCs w:val="20"/>
        </w:rPr>
        <w:t xml:space="preserve">As a researcher, and/or teaching staff, what do you consider your </w:t>
      </w:r>
      <w:r w:rsidR="00F71902" w:rsidRPr="00732EE9">
        <w:rPr>
          <w:b/>
          <w:szCs w:val="20"/>
        </w:rPr>
        <w:t xml:space="preserve">three (3) </w:t>
      </w:r>
      <w:r>
        <w:rPr>
          <w:b/>
          <w:szCs w:val="20"/>
        </w:rPr>
        <w:t>most important achievements to date?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9"/>
        <w:gridCol w:w="8863"/>
      </w:tblGrid>
      <w:tr w:rsidR="00260344" w:rsidRPr="007673B7" w:rsidTr="0039775A">
        <w:trPr>
          <w:trHeight w:val="1440"/>
        </w:trPr>
        <w:tc>
          <w:tcPr>
            <w:tcW w:w="205" w:type="pct"/>
            <w:tcBorders>
              <w:right w:val="single" w:sz="4" w:space="0" w:color="auto"/>
            </w:tcBorders>
          </w:tcPr>
          <w:p w:rsidR="00260344" w:rsidRPr="00260344" w:rsidRDefault="00260344" w:rsidP="00260344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b/>
                <w:szCs w:val="20"/>
              </w:rPr>
            </w:pPr>
          </w:p>
        </w:tc>
        <w:tc>
          <w:tcPr>
            <w:tcW w:w="47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FormFields"/>
              </w:rPr>
              <w:alias w:val="Achievement"/>
              <w:tag w:val="Achievement"/>
              <w:id w:val="13648107"/>
              <w:lock w:val="sdtLocked"/>
              <w:placeholder>
                <w:docPart w:val="2AAA1E4EAB5E4E4EADB31EA87C0506B8"/>
              </w:placeholder>
              <w:showingPlcHdr/>
            </w:sdtPr>
            <w:sdtEndPr>
              <w:rPr>
                <w:rStyle w:val="DefaultParagraphFont"/>
                <w:color w:val="000000" w:themeColor="text1"/>
                <w:sz w:val="20"/>
                <w:szCs w:val="20"/>
              </w:rPr>
            </w:sdtEndPr>
            <w:sdtContent>
              <w:p w:rsidR="00260344" w:rsidRDefault="00BF7D1B" w:rsidP="001D2C3B">
                <w:pPr>
                  <w:spacing w:line="276" w:lineRule="auto"/>
                  <w:rPr>
                    <w:szCs w:val="20"/>
                  </w:rPr>
                </w:pPr>
                <w:r w:rsidRPr="00F00BD0">
                  <w:rPr>
                    <w:rStyle w:val="PlaceholderText"/>
                  </w:rPr>
                  <w:t>Click here to enter text</w:t>
                </w:r>
                <w:r w:rsidR="00E205CF">
                  <w:rPr>
                    <w:rStyle w:val="PlaceholderText"/>
                  </w:rPr>
                  <w:t xml:space="preserve"> (mandatory)</w:t>
                </w:r>
                <w:r w:rsidRPr="00F00BD0">
                  <w:rPr>
                    <w:rStyle w:val="PlaceholderText"/>
                  </w:rPr>
                  <w:t>.</w:t>
                </w:r>
              </w:p>
            </w:sdtContent>
          </w:sdt>
          <w:p w:rsidR="001D2C3B" w:rsidRPr="006A329B" w:rsidRDefault="001D2C3B" w:rsidP="001D2C3B">
            <w:pPr>
              <w:spacing w:line="276" w:lineRule="auto"/>
              <w:rPr>
                <w:szCs w:val="20"/>
              </w:rPr>
            </w:pPr>
          </w:p>
        </w:tc>
      </w:tr>
      <w:tr w:rsidR="00260344" w:rsidRPr="007673B7" w:rsidTr="0039775A">
        <w:trPr>
          <w:trHeight w:val="1440"/>
        </w:trPr>
        <w:tc>
          <w:tcPr>
            <w:tcW w:w="205" w:type="pct"/>
            <w:tcBorders>
              <w:right w:val="single" w:sz="4" w:space="0" w:color="auto"/>
            </w:tcBorders>
          </w:tcPr>
          <w:p w:rsidR="00260344" w:rsidRPr="00260344" w:rsidRDefault="00260344" w:rsidP="00260344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b/>
                <w:szCs w:val="20"/>
              </w:rPr>
            </w:pPr>
          </w:p>
        </w:tc>
        <w:tc>
          <w:tcPr>
            <w:tcW w:w="47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FormFields"/>
              </w:rPr>
              <w:id w:val="13648108"/>
              <w:lock w:val="sdtLocked"/>
              <w:placeholder>
                <w:docPart w:val="A673C46660CD41CBB474C0253DC0D3D5"/>
              </w:placeholder>
              <w:showingPlcHdr/>
            </w:sdtPr>
            <w:sdtEndPr>
              <w:rPr>
                <w:rStyle w:val="DefaultParagraphFont"/>
                <w:color w:val="000000" w:themeColor="text1"/>
                <w:sz w:val="20"/>
                <w:szCs w:val="20"/>
              </w:rPr>
            </w:sdtEndPr>
            <w:sdtContent>
              <w:p w:rsidR="00260344" w:rsidRDefault="00BF7D1B" w:rsidP="001D2C3B">
                <w:pPr>
                  <w:spacing w:line="276" w:lineRule="auto"/>
                  <w:rPr>
                    <w:szCs w:val="20"/>
                  </w:rPr>
                </w:pPr>
                <w:r w:rsidRPr="00F00BD0">
                  <w:rPr>
                    <w:rStyle w:val="PlaceholderText"/>
                  </w:rPr>
                  <w:t>Click here to enter text</w:t>
                </w:r>
                <w:r w:rsidR="00E205CF">
                  <w:rPr>
                    <w:rStyle w:val="PlaceholderText"/>
                  </w:rPr>
                  <w:t xml:space="preserve"> (mandatory)</w:t>
                </w:r>
                <w:r w:rsidRPr="00F00BD0">
                  <w:rPr>
                    <w:rStyle w:val="PlaceholderText"/>
                  </w:rPr>
                  <w:t>.</w:t>
                </w:r>
              </w:p>
            </w:sdtContent>
          </w:sdt>
          <w:p w:rsidR="001D2C3B" w:rsidRPr="006A329B" w:rsidRDefault="001D2C3B" w:rsidP="001D2C3B">
            <w:pPr>
              <w:spacing w:line="276" w:lineRule="auto"/>
              <w:rPr>
                <w:szCs w:val="20"/>
              </w:rPr>
            </w:pPr>
          </w:p>
        </w:tc>
      </w:tr>
      <w:tr w:rsidR="00260344" w:rsidRPr="007673B7" w:rsidTr="0039775A">
        <w:trPr>
          <w:trHeight w:val="1440"/>
        </w:trPr>
        <w:tc>
          <w:tcPr>
            <w:tcW w:w="205" w:type="pct"/>
            <w:tcBorders>
              <w:right w:val="single" w:sz="4" w:space="0" w:color="auto"/>
            </w:tcBorders>
          </w:tcPr>
          <w:p w:rsidR="00260344" w:rsidRPr="00260344" w:rsidRDefault="00260344" w:rsidP="00260344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b/>
                <w:szCs w:val="20"/>
              </w:rPr>
            </w:pPr>
          </w:p>
        </w:tc>
        <w:tc>
          <w:tcPr>
            <w:tcW w:w="47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FormFields"/>
              </w:rPr>
              <w:id w:val="13648109"/>
              <w:lock w:val="sdtLocked"/>
              <w:placeholder>
                <w:docPart w:val="E9FA6B39BEDF48BDB4A465F06F8147DF"/>
              </w:placeholder>
              <w:showingPlcHdr/>
            </w:sdtPr>
            <w:sdtEndPr>
              <w:rPr>
                <w:rStyle w:val="DefaultParagraphFont"/>
                <w:color w:val="000000" w:themeColor="text1"/>
                <w:sz w:val="20"/>
                <w:szCs w:val="20"/>
              </w:rPr>
            </w:sdtEndPr>
            <w:sdtContent>
              <w:p w:rsidR="00260344" w:rsidRDefault="00BF7D1B" w:rsidP="001D2C3B">
                <w:pPr>
                  <w:spacing w:line="276" w:lineRule="auto"/>
                  <w:rPr>
                    <w:szCs w:val="20"/>
                  </w:rPr>
                </w:pPr>
                <w:r w:rsidRPr="00F00BD0">
                  <w:rPr>
                    <w:rStyle w:val="PlaceholderText"/>
                  </w:rPr>
                  <w:t>Click here to enter text</w:t>
                </w:r>
                <w:r w:rsidR="00E205CF">
                  <w:rPr>
                    <w:rStyle w:val="PlaceholderText"/>
                  </w:rPr>
                  <w:t xml:space="preserve"> (mandatory)</w:t>
                </w:r>
                <w:r w:rsidRPr="00F00BD0">
                  <w:rPr>
                    <w:rStyle w:val="PlaceholderText"/>
                  </w:rPr>
                  <w:t>.</w:t>
                </w:r>
              </w:p>
            </w:sdtContent>
          </w:sdt>
          <w:p w:rsidR="001D2C3B" w:rsidRPr="006A329B" w:rsidRDefault="001D2C3B" w:rsidP="001D2C3B">
            <w:pPr>
              <w:spacing w:line="276" w:lineRule="auto"/>
              <w:rPr>
                <w:szCs w:val="20"/>
              </w:rPr>
            </w:pPr>
          </w:p>
        </w:tc>
      </w:tr>
    </w:tbl>
    <w:p w:rsidR="00F31E48" w:rsidRDefault="00F31E48"/>
    <w:p w:rsidR="00B01865" w:rsidRDefault="00B01865"/>
    <w:p w:rsidR="00B01865" w:rsidRDefault="00B01865"/>
    <w:p w:rsidR="00B01865" w:rsidRDefault="00B01865"/>
    <w:p w:rsidR="00B01865" w:rsidRDefault="00B01865"/>
    <w:p w:rsidR="00B01865" w:rsidRDefault="00B01865"/>
    <w:p w:rsidR="00B01865" w:rsidRDefault="00B01865"/>
    <w:p w:rsidR="00B01865" w:rsidRDefault="00B01865"/>
    <w:p w:rsidR="00B01865" w:rsidRDefault="00B01865"/>
    <w:p w:rsidR="006E1F2C" w:rsidRDefault="006E1F2C"/>
    <w:p w:rsidR="00B01865" w:rsidRDefault="00B01865"/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636DAC" w:rsidTr="002178AF">
        <w:tc>
          <w:tcPr>
            <w:tcW w:w="5000" w:type="pct"/>
            <w:tcBorders>
              <w:bottom w:val="single" w:sz="4" w:space="0" w:color="auto"/>
            </w:tcBorders>
          </w:tcPr>
          <w:p w:rsidR="00636DAC" w:rsidRPr="00732EE9" w:rsidRDefault="00636DAC" w:rsidP="00636DAC">
            <w:pPr>
              <w:pStyle w:val="ListParagraph"/>
              <w:numPr>
                <w:ilvl w:val="0"/>
                <w:numId w:val="8"/>
              </w:numPr>
              <w:spacing w:line="360" w:lineRule="auto"/>
              <w:rPr>
                <w:b/>
              </w:rPr>
            </w:pPr>
            <w:r>
              <w:rPr>
                <w:b/>
              </w:rPr>
              <w:lastRenderedPageBreak/>
              <w:t xml:space="preserve">Briefly explain why you would like to attend this training. </w:t>
            </w:r>
            <w:r w:rsidRPr="00732EE9">
              <w:rPr>
                <w:b/>
              </w:rPr>
              <w:t>(</w:t>
            </w:r>
            <w:r>
              <w:rPr>
                <w:b/>
              </w:rPr>
              <w:t>150</w:t>
            </w:r>
            <w:r w:rsidRPr="00732EE9">
              <w:rPr>
                <w:b/>
              </w:rPr>
              <w:t xml:space="preserve"> words)</w:t>
            </w:r>
          </w:p>
        </w:tc>
      </w:tr>
      <w:tr w:rsidR="00636DAC" w:rsidTr="002178AF">
        <w:trPr>
          <w:trHeight w:val="2736"/>
        </w:trPr>
        <w:sdt>
          <w:sdtPr>
            <w:id w:val="13555260"/>
            <w:placeholder>
              <w:docPart w:val="2C4C69CF19B54278A21411265013F5F6"/>
            </w:placeholder>
            <w:showingPlcHdr/>
          </w:sdtPr>
          <w:sdtEndPr/>
          <w:sdtContent>
            <w:tc>
              <w:tcPr>
                <w:tcW w:w="5000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:rsidR="00636DAC" w:rsidRDefault="00636DAC" w:rsidP="00636DAC">
                <w:pPr>
                  <w:spacing w:line="360" w:lineRule="auto"/>
                </w:pPr>
                <w:r w:rsidRPr="00CC70E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:rsidR="00DA350D" w:rsidRDefault="00DA350D">
      <w:pPr>
        <w:spacing w:after="200" w:line="276" w:lineRule="auto"/>
        <w:rPr>
          <w:b/>
          <w:szCs w:val="20"/>
        </w:rPr>
      </w:pPr>
    </w:p>
    <w:p w:rsidR="00046180" w:rsidRDefault="00046180" w:rsidP="00046180">
      <w:pPr>
        <w:pStyle w:val="ListParagraph"/>
        <w:numPr>
          <w:ilvl w:val="0"/>
          <w:numId w:val="8"/>
        </w:numPr>
        <w:spacing w:line="276" w:lineRule="auto"/>
        <w:rPr>
          <w:b/>
          <w:szCs w:val="20"/>
        </w:rPr>
      </w:pPr>
      <w:r>
        <w:rPr>
          <w:b/>
          <w:szCs w:val="20"/>
        </w:rPr>
        <w:t>List 3 of your main training expectations.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9"/>
        <w:gridCol w:w="8863"/>
      </w:tblGrid>
      <w:tr w:rsidR="00686391" w:rsidRPr="007673B7" w:rsidTr="0039564F">
        <w:trPr>
          <w:trHeight w:val="1440"/>
        </w:trPr>
        <w:tc>
          <w:tcPr>
            <w:tcW w:w="205" w:type="pct"/>
            <w:tcBorders>
              <w:right w:val="single" w:sz="4" w:space="0" w:color="auto"/>
            </w:tcBorders>
          </w:tcPr>
          <w:p w:rsidR="00686391" w:rsidRPr="00260344" w:rsidRDefault="00686391" w:rsidP="00686391">
            <w:pPr>
              <w:pStyle w:val="ListParagraph"/>
              <w:numPr>
                <w:ilvl w:val="0"/>
                <w:numId w:val="9"/>
              </w:numPr>
              <w:spacing w:line="360" w:lineRule="auto"/>
              <w:rPr>
                <w:b/>
                <w:szCs w:val="20"/>
              </w:rPr>
            </w:pPr>
          </w:p>
        </w:tc>
        <w:tc>
          <w:tcPr>
            <w:tcW w:w="47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FormFields"/>
              </w:rPr>
              <w:alias w:val="Expectations"/>
              <w:tag w:val="Expectations"/>
              <w:id w:val="13555261"/>
              <w:placeholder>
                <w:docPart w:val="F148FA34ABEC4C19BAB1B3D93F0E5CDC"/>
              </w:placeholder>
              <w:showingPlcHdr/>
            </w:sdtPr>
            <w:sdtEndPr>
              <w:rPr>
                <w:rStyle w:val="DefaultParagraphFont"/>
                <w:color w:val="000000" w:themeColor="text1"/>
                <w:sz w:val="20"/>
                <w:szCs w:val="20"/>
              </w:rPr>
            </w:sdtEndPr>
            <w:sdtContent>
              <w:p w:rsidR="00686391" w:rsidRDefault="00686391" w:rsidP="000E5E09">
                <w:pPr>
                  <w:spacing w:line="276" w:lineRule="auto"/>
                  <w:rPr>
                    <w:szCs w:val="20"/>
                  </w:rPr>
                </w:pPr>
                <w:r w:rsidRPr="00F00BD0">
                  <w:rPr>
                    <w:rStyle w:val="PlaceholderText"/>
                  </w:rPr>
                  <w:t>Click here to enter text</w:t>
                </w:r>
                <w:r>
                  <w:rPr>
                    <w:rStyle w:val="PlaceholderText"/>
                  </w:rPr>
                  <w:t xml:space="preserve"> (mandatory)</w:t>
                </w:r>
                <w:r w:rsidRPr="00F00BD0">
                  <w:rPr>
                    <w:rStyle w:val="PlaceholderText"/>
                  </w:rPr>
                  <w:t>.</w:t>
                </w:r>
              </w:p>
            </w:sdtContent>
          </w:sdt>
          <w:p w:rsidR="00686391" w:rsidRPr="006A329B" w:rsidRDefault="00686391" w:rsidP="000E5E09">
            <w:pPr>
              <w:spacing w:line="276" w:lineRule="auto"/>
              <w:rPr>
                <w:szCs w:val="20"/>
              </w:rPr>
            </w:pPr>
          </w:p>
        </w:tc>
      </w:tr>
      <w:tr w:rsidR="00686391" w:rsidRPr="007673B7" w:rsidTr="0039564F">
        <w:trPr>
          <w:trHeight w:val="1440"/>
        </w:trPr>
        <w:tc>
          <w:tcPr>
            <w:tcW w:w="205" w:type="pct"/>
            <w:tcBorders>
              <w:right w:val="single" w:sz="4" w:space="0" w:color="auto"/>
            </w:tcBorders>
          </w:tcPr>
          <w:p w:rsidR="00686391" w:rsidRPr="00260344" w:rsidRDefault="00686391" w:rsidP="00686391">
            <w:pPr>
              <w:pStyle w:val="ListParagraph"/>
              <w:numPr>
                <w:ilvl w:val="0"/>
                <w:numId w:val="9"/>
              </w:numPr>
              <w:spacing w:line="360" w:lineRule="auto"/>
              <w:rPr>
                <w:b/>
                <w:szCs w:val="20"/>
              </w:rPr>
            </w:pPr>
          </w:p>
        </w:tc>
        <w:tc>
          <w:tcPr>
            <w:tcW w:w="47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FormFields"/>
              </w:rPr>
              <w:id w:val="13555262"/>
              <w:placeholder>
                <w:docPart w:val="1A78130980AF4BBEA908A15F1DFA9137"/>
              </w:placeholder>
              <w:showingPlcHdr/>
            </w:sdtPr>
            <w:sdtEndPr>
              <w:rPr>
                <w:rStyle w:val="DefaultParagraphFont"/>
                <w:color w:val="000000" w:themeColor="text1"/>
                <w:sz w:val="20"/>
                <w:szCs w:val="20"/>
              </w:rPr>
            </w:sdtEndPr>
            <w:sdtContent>
              <w:p w:rsidR="00686391" w:rsidRDefault="00686391" w:rsidP="000E5E09">
                <w:pPr>
                  <w:spacing w:line="276" w:lineRule="auto"/>
                  <w:rPr>
                    <w:szCs w:val="20"/>
                  </w:rPr>
                </w:pPr>
                <w:r w:rsidRPr="00F00BD0">
                  <w:rPr>
                    <w:rStyle w:val="PlaceholderText"/>
                  </w:rPr>
                  <w:t>Click here to enter text</w:t>
                </w:r>
                <w:r>
                  <w:rPr>
                    <w:rStyle w:val="PlaceholderText"/>
                  </w:rPr>
                  <w:t xml:space="preserve"> (mandatory)</w:t>
                </w:r>
                <w:r w:rsidRPr="00F00BD0">
                  <w:rPr>
                    <w:rStyle w:val="PlaceholderText"/>
                  </w:rPr>
                  <w:t>.</w:t>
                </w:r>
              </w:p>
            </w:sdtContent>
          </w:sdt>
          <w:p w:rsidR="00686391" w:rsidRPr="006A329B" w:rsidRDefault="00686391" w:rsidP="000E5E09">
            <w:pPr>
              <w:spacing w:line="276" w:lineRule="auto"/>
              <w:rPr>
                <w:szCs w:val="20"/>
              </w:rPr>
            </w:pPr>
          </w:p>
        </w:tc>
      </w:tr>
      <w:tr w:rsidR="00686391" w:rsidRPr="007673B7" w:rsidTr="0039564F">
        <w:trPr>
          <w:trHeight w:val="1440"/>
        </w:trPr>
        <w:tc>
          <w:tcPr>
            <w:tcW w:w="205" w:type="pct"/>
            <w:tcBorders>
              <w:right w:val="single" w:sz="4" w:space="0" w:color="auto"/>
            </w:tcBorders>
          </w:tcPr>
          <w:p w:rsidR="00686391" w:rsidRPr="00260344" w:rsidRDefault="00686391" w:rsidP="00686391">
            <w:pPr>
              <w:pStyle w:val="ListParagraph"/>
              <w:numPr>
                <w:ilvl w:val="0"/>
                <w:numId w:val="9"/>
              </w:numPr>
              <w:spacing w:line="360" w:lineRule="auto"/>
              <w:rPr>
                <w:b/>
                <w:szCs w:val="20"/>
              </w:rPr>
            </w:pPr>
          </w:p>
        </w:tc>
        <w:tc>
          <w:tcPr>
            <w:tcW w:w="47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FormFields"/>
              </w:rPr>
              <w:id w:val="13555263"/>
              <w:placeholder>
                <w:docPart w:val="5CC3203FA76F4628AB3C8731C8C5E13F"/>
              </w:placeholder>
              <w:showingPlcHdr/>
            </w:sdtPr>
            <w:sdtEndPr>
              <w:rPr>
                <w:rStyle w:val="DefaultParagraphFont"/>
                <w:color w:val="000000" w:themeColor="text1"/>
                <w:sz w:val="20"/>
                <w:szCs w:val="20"/>
              </w:rPr>
            </w:sdtEndPr>
            <w:sdtContent>
              <w:p w:rsidR="00686391" w:rsidRDefault="00686391" w:rsidP="000E5E09">
                <w:pPr>
                  <w:spacing w:line="276" w:lineRule="auto"/>
                  <w:rPr>
                    <w:szCs w:val="20"/>
                  </w:rPr>
                </w:pPr>
                <w:r w:rsidRPr="00F00BD0">
                  <w:rPr>
                    <w:rStyle w:val="PlaceholderText"/>
                  </w:rPr>
                  <w:t>Click here to enter text</w:t>
                </w:r>
                <w:r>
                  <w:rPr>
                    <w:rStyle w:val="PlaceholderText"/>
                  </w:rPr>
                  <w:t xml:space="preserve"> (mandatory)</w:t>
                </w:r>
                <w:r w:rsidRPr="00F00BD0">
                  <w:rPr>
                    <w:rStyle w:val="PlaceholderText"/>
                  </w:rPr>
                  <w:t>.</w:t>
                </w:r>
              </w:p>
            </w:sdtContent>
          </w:sdt>
          <w:p w:rsidR="00686391" w:rsidRPr="006A329B" w:rsidRDefault="00686391" w:rsidP="000E5E09">
            <w:pPr>
              <w:spacing w:line="276" w:lineRule="auto"/>
              <w:rPr>
                <w:szCs w:val="20"/>
              </w:rPr>
            </w:pPr>
          </w:p>
        </w:tc>
      </w:tr>
    </w:tbl>
    <w:p w:rsidR="00046180" w:rsidRPr="00686391" w:rsidRDefault="00046180" w:rsidP="00686391">
      <w:pPr>
        <w:spacing w:line="276" w:lineRule="auto"/>
        <w:rPr>
          <w:b/>
          <w:szCs w:val="20"/>
        </w:rPr>
      </w:pPr>
    </w:p>
    <w:p w:rsidR="006E160B" w:rsidRDefault="006E160B" w:rsidP="00686391">
      <w:pPr>
        <w:spacing w:line="276" w:lineRule="auto"/>
        <w:jc w:val="center"/>
        <w:rPr>
          <w:b/>
          <w:color w:val="EA5A32"/>
          <w:sz w:val="28"/>
          <w:szCs w:val="28"/>
        </w:rPr>
      </w:pPr>
    </w:p>
    <w:p w:rsidR="00686391" w:rsidRPr="00686391" w:rsidRDefault="00686391" w:rsidP="00686391">
      <w:pPr>
        <w:spacing w:line="276" w:lineRule="auto"/>
        <w:jc w:val="center"/>
        <w:rPr>
          <w:b/>
          <w:color w:val="EA5A32"/>
          <w:sz w:val="28"/>
          <w:szCs w:val="28"/>
        </w:rPr>
      </w:pPr>
      <w:r w:rsidRPr="00686391">
        <w:rPr>
          <w:b/>
          <w:color w:val="EA5A32"/>
          <w:sz w:val="28"/>
          <w:szCs w:val="28"/>
        </w:rPr>
        <w:t>SECTION C</w:t>
      </w:r>
    </w:p>
    <w:p w:rsidR="00EF0F18" w:rsidRDefault="00EF0F18" w:rsidP="00EF0F18">
      <w:pPr>
        <w:spacing w:line="276" w:lineRule="auto"/>
        <w:rPr>
          <w:b/>
          <w:szCs w:val="20"/>
        </w:rPr>
      </w:pPr>
      <w:r>
        <w:rPr>
          <w:b/>
          <w:szCs w:val="20"/>
        </w:rPr>
        <w:t>Multi-Method Research Experience</w:t>
      </w:r>
      <w:r w:rsidR="008E5DB8">
        <w:rPr>
          <w:b/>
          <w:szCs w:val="20"/>
        </w:rPr>
        <w:br/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6497"/>
        <w:gridCol w:w="2745"/>
      </w:tblGrid>
      <w:tr w:rsidR="009A6C30" w:rsidRPr="009A6C30" w:rsidTr="001F48F8">
        <w:tc>
          <w:tcPr>
            <w:tcW w:w="3515" w:type="pct"/>
          </w:tcPr>
          <w:p w:rsidR="009A6C30" w:rsidRDefault="009A6C30" w:rsidP="009A6C30">
            <w:pPr>
              <w:pStyle w:val="ListParagraph"/>
              <w:numPr>
                <w:ilvl w:val="0"/>
                <w:numId w:val="13"/>
              </w:numPr>
              <w:spacing w:line="276" w:lineRule="auto"/>
              <w:rPr>
                <w:b/>
                <w:szCs w:val="20"/>
              </w:rPr>
            </w:pPr>
            <w:r>
              <w:rPr>
                <w:b/>
                <w:szCs w:val="20"/>
              </w:rPr>
              <w:t>Do you have any experience with multi-method research approach?</w:t>
            </w:r>
          </w:p>
          <w:p w:rsidR="009A6C30" w:rsidRPr="00BE78C0" w:rsidRDefault="009A6C30" w:rsidP="00BE78C0">
            <w:pPr>
              <w:spacing w:line="276" w:lineRule="auto"/>
              <w:ind w:left="360"/>
              <w:rPr>
                <w:i/>
                <w:szCs w:val="20"/>
              </w:rPr>
            </w:pPr>
            <w:r w:rsidRPr="00BE78C0">
              <w:rPr>
                <w:i/>
                <w:szCs w:val="20"/>
              </w:rPr>
              <w:t xml:space="preserve">If yes, </w:t>
            </w:r>
            <w:r w:rsidR="00BE78C0" w:rsidRPr="00BE78C0">
              <w:rPr>
                <w:i/>
                <w:szCs w:val="20"/>
              </w:rPr>
              <w:t>proceed to Q2 and/or Q3</w:t>
            </w:r>
          </w:p>
          <w:p w:rsidR="00BE78C0" w:rsidRPr="009A6C30" w:rsidRDefault="00BE78C0" w:rsidP="00BE78C0">
            <w:pPr>
              <w:spacing w:line="276" w:lineRule="auto"/>
              <w:ind w:left="360"/>
              <w:rPr>
                <w:b/>
                <w:szCs w:val="20"/>
              </w:rPr>
            </w:pPr>
            <w:r w:rsidRPr="00BE78C0">
              <w:rPr>
                <w:i/>
                <w:szCs w:val="20"/>
              </w:rPr>
              <w:t>If no, skip to Q3 or section D</w:t>
            </w:r>
          </w:p>
        </w:tc>
        <w:sdt>
          <w:sdtPr>
            <w:rPr>
              <w:b/>
              <w:szCs w:val="20"/>
            </w:rPr>
            <w:alias w:val="MMR experience"/>
            <w:tag w:val="MMR experience"/>
            <w:id w:val="13555272"/>
            <w:placeholder>
              <w:docPart w:val="6BA6ED77D0784279BE3D99EDE79C725E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1485" w:type="pct"/>
                <w:tcBorders>
                  <w:top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:rsidR="009A6C30" w:rsidRPr="009A6C30" w:rsidRDefault="009A6C30" w:rsidP="009A6C30">
                <w:pPr>
                  <w:spacing w:line="276" w:lineRule="auto"/>
                  <w:rPr>
                    <w:b/>
                    <w:szCs w:val="20"/>
                  </w:rPr>
                </w:pPr>
                <w:r w:rsidRPr="009A6C30">
                  <w:rPr>
                    <w:b/>
                    <w:szCs w:val="20"/>
                  </w:rPr>
                  <w:t>Choose an item.</w:t>
                </w:r>
              </w:p>
            </w:tc>
          </w:sdtContent>
        </w:sdt>
      </w:tr>
    </w:tbl>
    <w:p w:rsidR="00EF0F18" w:rsidRDefault="00EF0F18" w:rsidP="009A6C30">
      <w:pPr>
        <w:spacing w:line="276" w:lineRule="auto"/>
        <w:rPr>
          <w:b/>
          <w:szCs w:val="20"/>
        </w:rPr>
      </w:pPr>
    </w:p>
    <w:p w:rsidR="004F49EC" w:rsidRDefault="004F49EC" w:rsidP="009A6C30">
      <w:pPr>
        <w:spacing w:line="276" w:lineRule="auto"/>
        <w:rPr>
          <w:b/>
          <w:szCs w:val="20"/>
        </w:rPr>
      </w:pPr>
    </w:p>
    <w:p w:rsidR="004F49EC" w:rsidRDefault="004F49EC" w:rsidP="009A6C30">
      <w:pPr>
        <w:spacing w:line="276" w:lineRule="auto"/>
        <w:rPr>
          <w:b/>
          <w:szCs w:val="20"/>
        </w:rPr>
      </w:pPr>
    </w:p>
    <w:p w:rsidR="004F49EC" w:rsidRDefault="004F49EC" w:rsidP="009A6C30">
      <w:pPr>
        <w:spacing w:line="276" w:lineRule="auto"/>
        <w:rPr>
          <w:b/>
          <w:szCs w:val="20"/>
        </w:rPr>
      </w:pPr>
    </w:p>
    <w:p w:rsidR="004F49EC" w:rsidRDefault="004F49EC" w:rsidP="009A6C30">
      <w:pPr>
        <w:spacing w:line="276" w:lineRule="auto"/>
        <w:rPr>
          <w:b/>
          <w:szCs w:val="20"/>
        </w:rPr>
      </w:pPr>
    </w:p>
    <w:p w:rsidR="004F49EC" w:rsidRDefault="004F49EC" w:rsidP="009A6C30">
      <w:pPr>
        <w:spacing w:line="276" w:lineRule="auto"/>
        <w:rPr>
          <w:b/>
          <w:szCs w:val="20"/>
        </w:rPr>
      </w:pPr>
    </w:p>
    <w:p w:rsidR="004F49EC" w:rsidRDefault="004F49EC" w:rsidP="009A6C30">
      <w:pPr>
        <w:spacing w:line="276" w:lineRule="auto"/>
        <w:rPr>
          <w:b/>
          <w:szCs w:val="20"/>
        </w:rPr>
      </w:pPr>
    </w:p>
    <w:p w:rsidR="004F49EC" w:rsidRDefault="004F49EC" w:rsidP="009A6C30">
      <w:pPr>
        <w:spacing w:line="276" w:lineRule="auto"/>
        <w:rPr>
          <w:b/>
          <w:szCs w:val="20"/>
        </w:rPr>
      </w:pPr>
    </w:p>
    <w:p w:rsidR="004F49EC" w:rsidRDefault="004F49EC" w:rsidP="009A6C30">
      <w:pPr>
        <w:spacing w:line="276" w:lineRule="auto"/>
        <w:rPr>
          <w:b/>
          <w:szCs w:val="20"/>
        </w:rPr>
      </w:pPr>
    </w:p>
    <w:p w:rsidR="004F49EC" w:rsidRDefault="004F49EC" w:rsidP="009A6C30">
      <w:pPr>
        <w:spacing w:line="276" w:lineRule="auto"/>
        <w:rPr>
          <w:b/>
          <w:szCs w:val="20"/>
        </w:rPr>
      </w:pPr>
    </w:p>
    <w:p w:rsidR="004F49EC" w:rsidRDefault="004F49EC" w:rsidP="009A6C30">
      <w:pPr>
        <w:spacing w:line="276" w:lineRule="auto"/>
        <w:rPr>
          <w:b/>
          <w:szCs w:val="20"/>
        </w:rPr>
      </w:pPr>
    </w:p>
    <w:p w:rsidR="004F49EC" w:rsidRDefault="004F49EC" w:rsidP="009A6C30">
      <w:pPr>
        <w:spacing w:line="276" w:lineRule="auto"/>
        <w:rPr>
          <w:b/>
          <w:szCs w:val="20"/>
        </w:rPr>
      </w:pPr>
    </w:p>
    <w:p w:rsidR="004F49EC" w:rsidRDefault="004F49EC" w:rsidP="009A6C30">
      <w:pPr>
        <w:spacing w:line="276" w:lineRule="auto"/>
        <w:rPr>
          <w:b/>
          <w:szCs w:val="20"/>
        </w:rPr>
      </w:pPr>
    </w:p>
    <w:p w:rsidR="004F49EC" w:rsidRDefault="004F49EC" w:rsidP="009A6C30">
      <w:pPr>
        <w:spacing w:line="276" w:lineRule="auto"/>
        <w:rPr>
          <w:b/>
          <w:szCs w:val="20"/>
        </w:rPr>
      </w:pPr>
    </w:p>
    <w:p w:rsidR="004F49EC" w:rsidRDefault="004F49EC" w:rsidP="009A6C30">
      <w:pPr>
        <w:spacing w:line="276" w:lineRule="auto"/>
        <w:rPr>
          <w:b/>
          <w:szCs w:val="20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8E5DB8" w:rsidTr="00D15EA8">
        <w:tc>
          <w:tcPr>
            <w:tcW w:w="5000" w:type="pct"/>
            <w:tcBorders>
              <w:bottom w:val="single" w:sz="4" w:space="0" w:color="auto"/>
            </w:tcBorders>
          </w:tcPr>
          <w:p w:rsidR="008E5DB8" w:rsidRPr="008E5DB8" w:rsidRDefault="008E5DB8" w:rsidP="008E5DB8">
            <w:pPr>
              <w:pStyle w:val="ListParagraph"/>
              <w:numPr>
                <w:ilvl w:val="0"/>
                <w:numId w:val="13"/>
              </w:numPr>
              <w:spacing w:line="360" w:lineRule="auto"/>
              <w:rPr>
                <w:b/>
              </w:rPr>
            </w:pPr>
            <w:r>
              <w:rPr>
                <w:b/>
              </w:rPr>
              <w:lastRenderedPageBreak/>
              <w:t>If yes, please describe</w:t>
            </w:r>
            <w:r w:rsidR="00F31E48">
              <w:rPr>
                <w:b/>
              </w:rPr>
              <w:t>, on the following page,</w:t>
            </w:r>
            <w:r>
              <w:rPr>
                <w:b/>
              </w:rPr>
              <w:t xml:space="preserve"> the design of one of the research projects where you applied multi-method research</w:t>
            </w:r>
            <w:r w:rsidRPr="008E5DB8">
              <w:rPr>
                <w:b/>
              </w:rPr>
              <w:t>. (</w:t>
            </w:r>
            <w:r>
              <w:rPr>
                <w:b/>
              </w:rPr>
              <w:t>300</w:t>
            </w:r>
            <w:r w:rsidRPr="008E5DB8">
              <w:rPr>
                <w:b/>
              </w:rPr>
              <w:t xml:space="preserve"> words)</w:t>
            </w:r>
          </w:p>
        </w:tc>
      </w:tr>
      <w:tr w:rsidR="008E5DB8" w:rsidTr="00D15EA8">
        <w:trPr>
          <w:trHeight w:val="5472"/>
        </w:trPr>
        <w:sdt>
          <w:sdtPr>
            <w:id w:val="13555273"/>
            <w:placeholder>
              <w:docPart w:val="B9D6438DD26D40EFA1335C043429CC53"/>
            </w:placeholder>
            <w:showingPlcHdr/>
          </w:sdtPr>
          <w:sdtEndPr/>
          <w:sdtContent>
            <w:tc>
              <w:tcPr>
                <w:tcW w:w="5000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:rsidR="008E5DB8" w:rsidRDefault="008E5DB8" w:rsidP="000E5E09">
                <w:pPr>
                  <w:spacing w:line="360" w:lineRule="auto"/>
                </w:pPr>
                <w:r w:rsidRPr="00CC70E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:rsidR="00DA350D" w:rsidRDefault="00DA350D" w:rsidP="009A6C30">
      <w:pPr>
        <w:spacing w:line="276" w:lineRule="auto"/>
        <w:rPr>
          <w:b/>
          <w:szCs w:val="20"/>
        </w:rPr>
      </w:pPr>
    </w:p>
    <w:p w:rsidR="00F71902" w:rsidRPr="00265024" w:rsidRDefault="00293777" w:rsidP="00902B48">
      <w:pPr>
        <w:pStyle w:val="ListParagraph"/>
        <w:numPr>
          <w:ilvl w:val="0"/>
          <w:numId w:val="13"/>
        </w:numPr>
        <w:spacing w:line="276" w:lineRule="auto"/>
        <w:rPr>
          <w:b/>
          <w:szCs w:val="20"/>
        </w:rPr>
      </w:pPr>
      <w:r w:rsidRPr="00265024">
        <w:rPr>
          <w:b/>
          <w:szCs w:val="20"/>
        </w:rPr>
        <w:t>Please list 5 key elements of any course you have taught in research methods (e.g. data collection, etc.)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9"/>
        <w:gridCol w:w="8863"/>
      </w:tblGrid>
      <w:tr w:rsidR="00293777" w:rsidRPr="007673B7" w:rsidTr="001F48F8">
        <w:trPr>
          <w:trHeight w:val="1440"/>
        </w:trPr>
        <w:tc>
          <w:tcPr>
            <w:tcW w:w="205" w:type="pct"/>
            <w:tcBorders>
              <w:right w:val="single" w:sz="4" w:space="0" w:color="auto"/>
            </w:tcBorders>
          </w:tcPr>
          <w:p w:rsidR="00293777" w:rsidRPr="00260344" w:rsidRDefault="00293777" w:rsidP="00EF0F18">
            <w:pPr>
              <w:pStyle w:val="ListParagraph"/>
              <w:numPr>
                <w:ilvl w:val="0"/>
                <w:numId w:val="10"/>
              </w:numPr>
              <w:spacing w:line="360" w:lineRule="auto"/>
              <w:rPr>
                <w:b/>
                <w:szCs w:val="20"/>
              </w:rPr>
            </w:pPr>
          </w:p>
        </w:tc>
        <w:tc>
          <w:tcPr>
            <w:tcW w:w="47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FormFields"/>
              </w:rPr>
              <w:alias w:val="Research courses"/>
              <w:tag w:val="Research courses"/>
              <w:id w:val="13555265"/>
              <w:placeholder>
                <w:docPart w:val="B1C149AA5C1C465D9B93B4E16A9DD5D5"/>
              </w:placeholder>
              <w:showingPlcHdr/>
            </w:sdtPr>
            <w:sdtEndPr>
              <w:rPr>
                <w:rStyle w:val="DefaultParagraphFont"/>
                <w:color w:val="000000" w:themeColor="text1"/>
                <w:sz w:val="20"/>
                <w:szCs w:val="20"/>
              </w:rPr>
            </w:sdtEndPr>
            <w:sdtContent>
              <w:p w:rsidR="00293777" w:rsidRDefault="00293777" w:rsidP="000E5E09">
                <w:pPr>
                  <w:spacing w:line="276" w:lineRule="auto"/>
                  <w:rPr>
                    <w:szCs w:val="20"/>
                  </w:rPr>
                </w:pPr>
                <w:r w:rsidRPr="00F00BD0">
                  <w:rPr>
                    <w:rStyle w:val="PlaceholderText"/>
                  </w:rPr>
                  <w:t>Click here to enter text</w:t>
                </w:r>
                <w:r>
                  <w:rPr>
                    <w:rStyle w:val="PlaceholderText"/>
                  </w:rPr>
                  <w:t xml:space="preserve"> (mandatory)</w:t>
                </w:r>
                <w:r w:rsidRPr="00F00BD0">
                  <w:rPr>
                    <w:rStyle w:val="PlaceholderText"/>
                  </w:rPr>
                  <w:t>.</w:t>
                </w:r>
              </w:p>
            </w:sdtContent>
          </w:sdt>
          <w:p w:rsidR="00293777" w:rsidRPr="006A329B" w:rsidRDefault="00293777" w:rsidP="000E5E09">
            <w:pPr>
              <w:spacing w:line="276" w:lineRule="auto"/>
              <w:rPr>
                <w:szCs w:val="20"/>
              </w:rPr>
            </w:pPr>
          </w:p>
        </w:tc>
      </w:tr>
      <w:tr w:rsidR="00293777" w:rsidRPr="007673B7" w:rsidTr="001F48F8">
        <w:trPr>
          <w:trHeight w:val="1440"/>
        </w:trPr>
        <w:tc>
          <w:tcPr>
            <w:tcW w:w="205" w:type="pct"/>
            <w:tcBorders>
              <w:right w:val="single" w:sz="4" w:space="0" w:color="auto"/>
            </w:tcBorders>
          </w:tcPr>
          <w:p w:rsidR="00293777" w:rsidRPr="00260344" w:rsidRDefault="00293777" w:rsidP="00EF0F18">
            <w:pPr>
              <w:pStyle w:val="ListParagraph"/>
              <w:numPr>
                <w:ilvl w:val="0"/>
                <w:numId w:val="10"/>
              </w:numPr>
              <w:spacing w:line="360" w:lineRule="auto"/>
              <w:rPr>
                <w:b/>
                <w:szCs w:val="20"/>
              </w:rPr>
            </w:pPr>
          </w:p>
        </w:tc>
        <w:tc>
          <w:tcPr>
            <w:tcW w:w="47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FormFields"/>
              </w:rPr>
              <w:id w:val="13555266"/>
              <w:placeholder>
                <w:docPart w:val="374F49956D59421C9D84D4D9245E5973"/>
              </w:placeholder>
              <w:showingPlcHdr/>
            </w:sdtPr>
            <w:sdtEndPr>
              <w:rPr>
                <w:rStyle w:val="DefaultParagraphFont"/>
                <w:color w:val="000000" w:themeColor="text1"/>
                <w:sz w:val="20"/>
                <w:szCs w:val="20"/>
              </w:rPr>
            </w:sdtEndPr>
            <w:sdtContent>
              <w:p w:rsidR="00293777" w:rsidRDefault="00293777" w:rsidP="000E5E09">
                <w:pPr>
                  <w:spacing w:line="276" w:lineRule="auto"/>
                  <w:rPr>
                    <w:szCs w:val="20"/>
                  </w:rPr>
                </w:pPr>
                <w:r w:rsidRPr="00F00BD0">
                  <w:rPr>
                    <w:rStyle w:val="PlaceholderText"/>
                  </w:rPr>
                  <w:t>Click here to enter text</w:t>
                </w:r>
                <w:r>
                  <w:rPr>
                    <w:rStyle w:val="PlaceholderText"/>
                  </w:rPr>
                  <w:t xml:space="preserve"> (mandatory)</w:t>
                </w:r>
                <w:r w:rsidRPr="00F00BD0">
                  <w:rPr>
                    <w:rStyle w:val="PlaceholderText"/>
                  </w:rPr>
                  <w:t>.</w:t>
                </w:r>
              </w:p>
            </w:sdtContent>
          </w:sdt>
          <w:p w:rsidR="00293777" w:rsidRPr="006A329B" w:rsidRDefault="00293777" w:rsidP="000E5E09">
            <w:pPr>
              <w:spacing w:line="276" w:lineRule="auto"/>
              <w:rPr>
                <w:szCs w:val="20"/>
              </w:rPr>
            </w:pPr>
          </w:p>
        </w:tc>
      </w:tr>
      <w:tr w:rsidR="00293777" w:rsidRPr="007673B7" w:rsidTr="001F48F8">
        <w:trPr>
          <w:trHeight w:val="1440"/>
        </w:trPr>
        <w:tc>
          <w:tcPr>
            <w:tcW w:w="205" w:type="pct"/>
            <w:tcBorders>
              <w:right w:val="single" w:sz="4" w:space="0" w:color="auto"/>
            </w:tcBorders>
          </w:tcPr>
          <w:p w:rsidR="00293777" w:rsidRPr="00260344" w:rsidRDefault="00293777" w:rsidP="00EF0F18">
            <w:pPr>
              <w:pStyle w:val="ListParagraph"/>
              <w:numPr>
                <w:ilvl w:val="0"/>
                <w:numId w:val="10"/>
              </w:numPr>
              <w:spacing w:line="360" w:lineRule="auto"/>
              <w:rPr>
                <w:b/>
                <w:szCs w:val="20"/>
              </w:rPr>
            </w:pPr>
          </w:p>
        </w:tc>
        <w:tc>
          <w:tcPr>
            <w:tcW w:w="47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FormFields"/>
              </w:rPr>
              <w:id w:val="13555267"/>
              <w:placeholder>
                <w:docPart w:val="12E8177A7DB94088B77EFEA8D3BFD2AC"/>
              </w:placeholder>
              <w:showingPlcHdr/>
            </w:sdtPr>
            <w:sdtEndPr>
              <w:rPr>
                <w:rStyle w:val="DefaultParagraphFont"/>
                <w:color w:val="000000" w:themeColor="text1"/>
                <w:sz w:val="20"/>
                <w:szCs w:val="20"/>
              </w:rPr>
            </w:sdtEndPr>
            <w:sdtContent>
              <w:p w:rsidR="00293777" w:rsidRDefault="00293777" w:rsidP="000E5E09">
                <w:pPr>
                  <w:spacing w:line="276" w:lineRule="auto"/>
                  <w:rPr>
                    <w:szCs w:val="20"/>
                  </w:rPr>
                </w:pPr>
                <w:r w:rsidRPr="00F00BD0">
                  <w:rPr>
                    <w:rStyle w:val="PlaceholderText"/>
                  </w:rPr>
                  <w:t>Click here to enter text</w:t>
                </w:r>
                <w:r>
                  <w:rPr>
                    <w:rStyle w:val="PlaceholderText"/>
                  </w:rPr>
                  <w:t xml:space="preserve"> (mandatory)</w:t>
                </w:r>
                <w:r w:rsidRPr="00F00BD0">
                  <w:rPr>
                    <w:rStyle w:val="PlaceholderText"/>
                  </w:rPr>
                  <w:t>.</w:t>
                </w:r>
              </w:p>
            </w:sdtContent>
          </w:sdt>
          <w:p w:rsidR="00293777" w:rsidRPr="006A329B" w:rsidRDefault="00293777" w:rsidP="000E5E09">
            <w:pPr>
              <w:spacing w:line="276" w:lineRule="auto"/>
              <w:rPr>
                <w:szCs w:val="20"/>
              </w:rPr>
            </w:pPr>
          </w:p>
        </w:tc>
      </w:tr>
      <w:tr w:rsidR="00EF0F18" w:rsidRPr="007673B7" w:rsidTr="001F48F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440"/>
        </w:trPr>
        <w:tc>
          <w:tcPr>
            <w:tcW w:w="205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EF0F18" w:rsidRPr="00260344" w:rsidRDefault="00EF0F18" w:rsidP="000E5E09">
            <w:pPr>
              <w:pStyle w:val="ListParagraph"/>
              <w:numPr>
                <w:ilvl w:val="0"/>
                <w:numId w:val="10"/>
              </w:numPr>
              <w:spacing w:line="360" w:lineRule="auto"/>
              <w:rPr>
                <w:b/>
                <w:szCs w:val="20"/>
              </w:rPr>
            </w:pPr>
          </w:p>
        </w:tc>
        <w:tc>
          <w:tcPr>
            <w:tcW w:w="47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FormFields"/>
              </w:rPr>
              <w:id w:val="13555268"/>
              <w:placeholder>
                <w:docPart w:val="FB783F28C78F46C3BEC236B85B3C9BD7"/>
              </w:placeholder>
              <w:showingPlcHdr/>
            </w:sdtPr>
            <w:sdtEndPr>
              <w:rPr>
                <w:rStyle w:val="DefaultParagraphFont"/>
                <w:color w:val="000000" w:themeColor="text1"/>
                <w:sz w:val="20"/>
                <w:szCs w:val="20"/>
              </w:rPr>
            </w:sdtEndPr>
            <w:sdtContent>
              <w:p w:rsidR="00EF0F18" w:rsidRDefault="00EF0F18" w:rsidP="000E5E09">
                <w:pPr>
                  <w:spacing w:line="276" w:lineRule="auto"/>
                  <w:rPr>
                    <w:szCs w:val="20"/>
                  </w:rPr>
                </w:pPr>
                <w:r w:rsidRPr="00F00BD0">
                  <w:rPr>
                    <w:rStyle w:val="PlaceholderText"/>
                  </w:rPr>
                  <w:t>Click here to enter text</w:t>
                </w:r>
                <w:r>
                  <w:rPr>
                    <w:rStyle w:val="PlaceholderText"/>
                  </w:rPr>
                  <w:t xml:space="preserve"> (mandatory)</w:t>
                </w:r>
                <w:r w:rsidRPr="00F00BD0">
                  <w:rPr>
                    <w:rStyle w:val="PlaceholderText"/>
                  </w:rPr>
                  <w:t>.</w:t>
                </w:r>
              </w:p>
            </w:sdtContent>
          </w:sdt>
          <w:p w:rsidR="00EF0F18" w:rsidRPr="006A329B" w:rsidRDefault="00EF0F18" w:rsidP="000E5E09">
            <w:pPr>
              <w:spacing w:line="276" w:lineRule="auto"/>
              <w:rPr>
                <w:szCs w:val="20"/>
              </w:rPr>
            </w:pPr>
          </w:p>
        </w:tc>
      </w:tr>
      <w:tr w:rsidR="00EF0F18" w:rsidRPr="007673B7" w:rsidTr="001F48F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440"/>
        </w:trPr>
        <w:tc>
          <w:tcPr>
            <w:tcW w:w="205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EF0F18" w:rsidRPr="00260344" w:rsidRDefault="00EF0F18" w:rsidP="000E5E09">
            <w:pPr>
              <w:pStyle w:val="ListParagraph"/>
              <w:numPr>
                <w:ilvl w:val="0"/>
                <w:numId w:val="10"/>
              </w:numPr>
              <w:spacing w:line="360" w:lineRule="auto"/>
              <w:rPr>
                <w:b/>
                <w:szCs w:val="20"/>
              </w:rPr>
            </w:pPr>
          </w:p>
        </w:tc>
        <w:tc>
          <w:tcPr>
            <w:tcW w:w="47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FormFields"/>
              </w:rPr>
              <w:id w:val="13555269"/>
              <w:placeholder>
                <w:docPart w:val="F0B500A35E3241E991567532DD3B2B82"/>
              </w:placeholder>
              <w:showingPlcHdr/>
            </w:sdtPr>
            <w:sdtEndPr>
              <w:rPr>
                <w:rStyle w:val="DefaultParagraphFont"/>
                <w:color w:val="000000" w:themeColor="text1"/>
                <w:sz w:val="20"/>
                <w:szCs w:val="20"/>
              </w:rPr>
            </w:sdtEndPr>
            <w:sdtContent>
              <w:p w:rsidR="00EF0F18" w:rsidRDefault="00EF0F18" w:rsidP="000E5E09">
                <w:pPr>
                  <w:spacing w:line="276" w:lineRule="auto"/>
                  <w:rPr>
                    <w:szCs w:val="20"/>
                  </w:rPr>
                </w:pPr>
                <w:r w:rsidRPr="00F00BD0">
                  <w:rPr>
                    <w:rStyle w:val="PlaceholderText"/>
                  </w:rPr>
                  <w:t>Click here to enter text</w:t>
                </w:r>
                <w:r>
                  <w:rPr>
                    <w:rStyle w:val="PlaceholderText"/>
                  </w:rPr>
                  <w:t xml:space="preserve"> (mandatory)</w:t>
                </w:r>
                <w:r w:rsidRPr="00F00BD0">
                  <w:rPr>
                    <w:rStyle w:val="PlaceholderText"/>
                  </w:rPr>
                  <w:t>.</w:t>
                </w:r>
              </w:p>
            </w:sdtContent>
          </w:sdt>
          <w:p w:rsidR="00EF0F18" w:rsidRPr="006A329B" w:rsidRDefault="00EF0F18" w:rsidP="000E5E09">
            <w:pPr>
              <w:spacing w:line="276" w:lineRule="auto"/>
              <w:rPr>
                <w:szCs w:val="20"/>
              </w:rPr>
            </w:pPr>
          </w:p>
        </w:tc>
      </w:tr>
    </w:tbl>
    <w:p w:rsidR="00A67EBC" w:rsidRDefault="00A67EBC" w:rsidP="00300B85">
      <w:pPr>
        <w:spacing w:line="360" w:lineRule="auto"/>
        <w:jc w:val="center"/>
        <w:rPr>
          <w:b/>
          <w:color w:val="EA5A32"/>
          <w:sz w:val="28"/>
        </w:rPr>
      </w:pPr>
    </w:p>
    <w:p w:rsidR="006E160B" w:rsidRDefault="006E160B" w:rsidP="00300B85">
      <w:pPr>
        <w:spacing w:line="360" w:lineRule="auto"/>
        <w:jc w:val="center"/>
        <w:rPr>
          <w:b/>
          <w:color w:val="EA5A32"/>
          <w:sz w:val="28"/>
        </w:rPr>
      </w:pPr>
    </w:p>
    <w:p w:rsidR="00300B85" w:rsidRPr="00300B85" w:rsidRDefault="00300B85" w:rsidP="00300B85">
      <w:pPr>
        <w:spacing w:line="360" w:lineRule="auto"/>
        <w:jc w:val="center"/>
        <w:rPr>
          <w:b/>
          <w:color w:val="EA5A32"/>
          <w:sz w:val="28"/>
        </w:rPr>
      </w:pPr>
      <w:r w:rsidRPr="00300B85">
        <w:rPr>
          <w:b/>
          <w:color w:val="EA5A32"/>
          <w:sz w:val="28"/>
        </w:rPr>
        <w:t>SECTION D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242"/>
      </w:tblGrid>
      <w:tr w:rsidR="00300B85" w:rsidTr="00D15EA8">
        <w:tc>
          <w:tcPr>
            <w:tcW w:w="500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300B85" w:rsidRPr="00732EE9" w:rsidRDefault="00300B85" w:rsidP="00902B48">
            <w:pPr>
              <w:pStyle w:val="ListParagraph"/>
              <w:numPr>
                <w:ilvl w:val="0"/>
                <w:numId w:val="14"/>
              </w:numPr>
              <w:spacing w:line="276" w:lineRule="auto"/>
              <w:rPr>
                <w:b/>
              </w:rPr>
            </w:pPr>
            <w:r>
              <w:rPr>
                <w:b/>
              </w:rPr>
              <w:t xml:space="preserve">Please describe a research project you have been involved in, where you engaged policy actors (media, civil society organisations, community organisations, policy makers, etc.). </w:t>
            </w:r>
            <w:r w:rsidRPr="00732EE9">
              <w:rPr>
                <w:b/>
              </w:rPr>
              <w:t>(</w:t>
            </w:r>
            <w:r>
              <w:rPr>
                <w:b/>
              </w:rPr>
              <w:t>150</w:t>
            </w:r>
            <w:r w:rsidRPr="00732EE9">
              <w:rPr>
                <w:b/>
              </w:rPr>
              <w:t xml:space="preserve"> words)</w:t>
            </w:r>
          </w:p>
        </w:tc>
      </w:tr>
      <w:tr w:rsidR="00300B85" w:rsidTr="00D15EA8">
        <w:trPr>
          <w:trHeight w:val="2736"/>
        </w:trPr>
        <w:sdt>
          <w:sdtPr>
            <w:id w:val="13555276"/>
            <w:placeholder>
              <w:docPart w:val="7A8C9C5C375040C5A749B8E89986AC5F"/>
            </w:placeholder>
            <w:showingPlcHdr/>
          </w:sdtPr>
          <w:sdtEndPr/>
          <w:sdtContent>
            <w:tc>
              <w:tcPr>
                <w:tcW w:w="5000" w:type="pct"/>
                <w:tcBorders>
                  <w:top w:val="single" w:sz="4" w:space="0" w:color="auto"/>
                </w:tcBorders>
              </w:tcPr>
              <w:p w:rsidR="00300B85" w:rsidRDefault="00300B85" w:rsidP="000E5E09">
                <w:pPr>
                  <w:spacing w:line="360" w:lineRule="auto"/>
                </w:pPr>
                <w:r w:rsidRPr="00CC70E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:rsidR="00260344" w:rsidRDefault="00260344" w:rsidP="007673B7">
      <w:pPr>
        <w:spacing w:line="360" w:lineRule="auto"/>
        <w:rPr>
          <w:b/>
          <w:sz w:val="28"/>
        </w:rPr>
      </w:pPr>
    </w:p>
    <w:p w:rsidR="00FE1F97" w:rsidRDefault="00FE1F97" w:rsidP="00902B48">
      <w:pPr>
        <w:pStyle w:val="ListParagraph"/>
        <w:numPr>
          <w:ilvl w:val="0"/>
          <w:numId w:val="14"/>
        </w:numPr>
        <w:spacing w:line="276" w:lineRule="auto"/>
        <w:rPr>
          <w:b/>
          <w:szCs w:val="20"/>
        </w:rPr>
      </w:pPr>
      <w:r>
        <w:rPr>
          <w:b/>
          <w:szCs w:val="20"/>
        </w:rPr>
        <w:t>List 4 engagement strategies you used above (e.g. workshops...)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9"/>
        <w:gridCol w:w="8863"/>
      </w:tblGrid>
      <w:tr w:rsidR="0099644A" w:rsidRPr="007673B7" w:rsidTr="00A67EBC">
        <w:trPr>
          <w:trHeight w:val="1440"/>
        </w:trPr>
        <w:tc>
          <w:tcPr>
            <w:tcW w:w="205" w:type="pct"/>
            <w:tcBorders>
              <w:right w:val="single" w:sz="4" w:space="0" w:color="auto"/>
            </w:tcBorders>
          </w:tcPr>
          <w:p w:rsidR="0099644A" w:rsidRPr="00260344" w:rsidRDefault="0099644A" w:rsidP="0099644A">
            <w:pPr>
              <w:pStyle w:val="ListParagraph"/>
              <w:numPr>
                <w:ilvl w:val="0"/>
                <w:numId w:val="15"/>
              </w:numPr>
              <w:spacing w:line="360" w:lineRule="auto"/>
              <w:rPr>
                <w:b/>
                <w:szCs w:val="20"/>
              </w:rPr>
            </w:pPr>
          </w:p>
        </w:tc>
        <w:tc>
          <w:tcPr>
            <w:tcW w:w="47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FormFields"/>
              </w:rPr>
              <w:alias w:val="Policy Engagement Strategies"/>
              <w:tag w:val="Policy Engagement Strategies"/>
              <w:id w:val="13555277"/>
              <w:placeholder>
                <w:docPart w:val="D5CF43406495422BBD655C1C1AF9E8A9"/>
              </w:placeholder>
              <w:showingPlcHdr/>
            </w:sdtPr>
            <w:sdtEndPr>
              <w:rPr>
                <w:rStyle w:val="DefaultParagraphFont"/>
                <w:color w:val="000000" w:themeColor="text1"/>
                <w:sz w:val="20"/>
                <w:szCs w:val="20"/>
              </w:rPr>
            </w:sdtEndPr>
            <w:sdtContent>
              <w:p w:rsidR="0099644A" w:rsidRDefault="0099644A" w:rsidP="000E5E09">
                <w:pPr>
                  <w:spacing w:line="276" w:lineRule="auto"/>
                  <w:rPr>
                    <w:szCs w:val="20"/>
                  </w:rPr>
                </w:pPr>
                <w:r w:rsidRPr="00F00BD0">
                  <w:rPr>
                    <w:rStyle w:val="PlaceholderText"/>
                  </w:rPr>
                  <w:t>Click here to enter text</w:t>
                </w:r>
                <w:r>
                  <w:rPr>
                    <w:rStyle w:val="PlaceholderText"/>
                  </w:rPr>
                  <w:t xml:space="preserve"> (mandatory)</w:t>
                </w:r>
                <w:r w:rsidRPr="00F00BD0">
                  <w:rPr>
                    <w:rStyle w:val="PlaceholderText"/>
                  </w:rPr>
                  <w:t>.</w:t>
                </w:r>
              </w:p>
            </w:sdtContent>
          </w:sdt>
          <w:p w:rsidR="0099644A" w:rsidRPr="006A329B" w:rsidRDefault="0099644A" w:rsidP="000E5E09">
            <w:pPr>
              <w:spacing w:line="276" w:lineRule="auto"/>
              <w:rPr>
                <w:szCs w:val="20"/>
              </w:rPr>
            </w:pPr>
          </w:p>
        </w:tc>
      </w:tr>
      <w:tr w:rsidR="0099644A" w:rsidRPr="007673B7" w:rsidTr="00A67EBC">
        <w:trPr>
          <w:trHeight w:val="1440"/>
        </w:trPr>
        <w:tc>
          <w:tcPr>
            <w:tcW w:w="205" w:type="pct"/>
            <w:tcBorders>
              <w:right w:val="single" w:sz="4" w:space="0" w:color="auto"/>
            </w:tcBorders>
          </w:tcPr>
          <w:p w:rsidR="0099644A" w:rsidRPr="00260344" w:rsidRDefault="0099644A" w:rsidP="0099644A">
            <w:pPr>
              <w:pStyle w:val="ListParagraph"/>
              <w:numPr>
                <w:ilvl w:val="0"/>
                <w:numId w:val="15"/>
              </w:numPr>
              <w:spacing w:line="360" w:lineRule="auto"/>
              <w:rPr>
                <w:b/>
                <w:szCs w:val="20"/>
              </w:rPr>
            </w:pPr>
          </w:p>
        </w:tc>
        <w:tc>
          <w:tcPr>
            <w:tcW w:w="47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FormFields"/>
              </w:rPr>
              <w:id w:val="13555278"/>
              <w:placeholder>
                <w:docPart w:val="1B9BCEC807514AC0B5525F991BE50CDE"/>
              </w:placeholder>
              <w:showingPlcHdr/>
            </w:sdtPr>
            <w:sdtEndPr>
              <w:rPr>
                <w:rStyle w:val="DefaultParagraphFont"/>
                <w:color w:val="000000" w:themeColor="text1"/>
                <w:sz w:val="20"/>
                <w:szCs w:val="20"/>
              </w:rPr>
            </w:sdtEndPr>
            <w:sdtContent>
              <w:p w:rsidR="0099644A" w:rsidRDefault="0099644A" w:rsidP="000E5E09">
                <w:pPr>
                  <w:spacing w:line="276" w:lineRule="auto"/>
                  <w:rPr>
                    <w:szCs w:val="20"/>
                  </w:rPr>
                </w:pPr>
                <w:r w:rsidRPr="00F00BD0">
                  <w:rPr>
                    <w:rStyle w:val="PlaceholderText"/>
                  </w:rPr>
                  <w:t>Click here to enter text</w:t>
                </w:r>
                <w:r>
                  <w:rPr>
                    <w:rStyle w:val="PlaceholderText"/>
                  </w:rPr>
                  <w:t xml:space="preserve"> (mandatory)</w:t>
                </w:r>
                <w:r w:rsidRPr="00F00BD0">
                  <w:rPr>
                    <w:rStyle w:val="PlaceholderText"/>
                  </w:rPr>
                  <w:t>.</w:t>
                </w:r>
              </w:p>
            </w:sdtContent>
          </w:sdt>
          <w:p w:rsidR="0099644A" w:rsidRPr="006A329B" w:rsidRDefault="0099644A" w:rsidP="000E5E09">
            <w:pPr>
              <w:spacing w:line="276" w:lineRule="auto"/>
              <w:rPr>
                <w:szCs w:val="20"/>
              </w:rPr>
            </w:pPr>
          </w:p>
        </w:tc>
      </w:tr>
      <w:tr w:rsidR="0099644A" w:rsidRPr="007673B7" w:rsidTr="00A67EBC">
        <w:trPr>
          <w:trHeight w:val="1440"/>
        </w:trPr>
        <w:tc>
          <w:tcPr>
            <w:tcW w:w="205" w:type="pct"/>
            <w:tcBorders>
              <w:right w:val="single" w:sz="4" w:space="0" w:color="auto"/>
            </w:tcBorders>
          </w:tcPr>
          <w:p w:rsidR="0099644A" w:rsidRPr="00260344" w:rsidRDefault="0099644A" w:rsidP="0099644A">
            <w:pPr>
              <w:pStyle w:val="ListParagraph"/>
              <w:numPr>
                <w:ilvl w:val="0"/>
                <w:numId w:val="15"/>
              </w:numPr>
              <w:spacing w:line="360" w:lineRule="auto"/>
              <w:rPr>
                <w:b/>
                <w:szCs w:val="20"/>
              </w:rPr>
            </w:pPr>
          </w:p>
        </w:tc>
        <w:tc>
          <w:tcPr>
            <w:tcW w:w="47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FormFields"/>
              </w:rPr>
              <w:id w:val="13555279"/>
              <w:placeholder>
                <w:docPart w:val="2D53B5F09E2947E1AB59C7EB2083FE91"/>
              </w:placeholder>
              <w:showingPlcHdr/>
            </w:sdtPr>
            <w:sdtEndPr>
              <w:rPr>
                <w:rStyle w:val="DefaultParagraphFont"/>
                <w:color w:val="000000" w:themeColor="text1"/>
                <w:sz w:val="20"/>
                <w:szCs w:val="20"/>
              </w:rPr>
            </w:sdtEndPr>
            <w:sdtContent>
              <w:p w:rsidR="0099644A" w:rsidRDefault="0099644A" w:rsidP="000E5E09">
                <w:pPr>
                  <w:spacing w:line="276" w:lineRule="auto"/>
                  <w:rPr>
                    <w:szCs w:val="20"/>
                  </w:rPr>
                </w:pPr>
                <w:r w:rsidRPr="00F00BD0">
                  <w:rPr>
                    <w:rStyle w:val="PlaceholderText"/>
                  </w:rPr>
                  <w:t>Click here to enter text</w:t>
                </w:r>
                <w:r>
                  <w:rPr>
                    <w:rStyle w:val="PlaceholderText"/>
                  </w:rPr>
                  <w:t xml:space="preserve"> (mandatory)</w:t>
                </w:r>
                <w:r w:rsidRPr="00F00BD0">
                  <w:rPr>
                    <w:rStyle w:val="PlaceholderText"/>
                  </w:rPr>
                  <w:t>.</w:t>
                </w:r>
              </w:p>
            </w:sdtContent>
          </w:sdt>
          <w:p w:rsidR="0099644A" w:rsidRPr="006A329B" w:rsidRDefault="0099644A" w:rsidP="000E5E09">
            <w:pPr>
              <w:spacing w:line="276" w:lineRule="auto"/>
              <w:rPr>
                <w:szCs w:val="20"/>
              </w:rPr>
            </w:pPr>
          </w:p>
        </w:tc>
      </w:tr>
      <w:tr w:rsidR="0099644A" w:rsidRPr="007673B7" w:rsidTr="00A67EB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440"/>
        </w:trPr>
        <w:tc>
          <w:tcPr>
            <w:tcW w:w="205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9644A" w:rsidRPr="00260344" w:rsidRDefault="0099644A" w:rsidP="0099644A">
            <w:pPr>
              <w:pStyle w:val="ListParagraph"/>
              <w:numPr>
                <w:ilvl w:val="0"/>
                <w:numId w:val="15"/>
              </w:numPr>
              <w:spacing w:line="360" w:lineRule="auto"/>
              <w:rPr>
                <w:b/>
                <w:szCs w:val="20"/>
              </w:rPr>
            </w:pPr>
          </w:p>
        </w:tc>
        <w:tc>
          <w:tcPr>
            <w:tcW w:w="47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Style w:val="FormFields"/>
              </w:rPr>
              <w:id w:val="13555280"/>
              <w:placeholder>
                <w:docPart w:val="C6BBE831E16F47CD9E3BC5E51BD94F3B"/>
              </w:placeholder>
              <w:showingPlcHdr/>
            </w:sdtPr>
            <w:sdtEndPr>
              <w:rPr>
                <w:rStyle w:val="DefaultParagraphFont"/>
                <w:color w:val="000000" w:themeColor="text1"/>
                <w:sz w:val="20"/>
                <w:szCs w:val="20"/>
              </w:rPr>
            </w:sdtEndPr>
            <w:sdtContent>
              <w:p w:rsidR="0099644A" w:rsidRDefault="0099644A" w:rsidP="000E5E09">
                <w:pPr>
                  <w:spacing w:line="276" w:lineRule="auto"/>
                  <w:rPr>
                    <w:szCs w:val="20"/>
                  </w:rPr>
                </w:pPr>
                <w:r w:rsidRPr="00F00BD0">
                  <w:rPr>
                    <w:rStyle w:val="PlaceholderText"/>
                  </w:rPr>
                  <w:t>Click here to enter text</w:t>
                </w:r>
                <w:r>
                  <w:rPr>
                    <w:rStyle w:val="PlaceholderText"/>
                  </w:rPr>
                  <w:t xml:space="preserve"> (mandatory)</w:t>
                </w:r>
                <w:r w:rsidRPr="00F00BD0">
                  <w:rPr>
                    <w:rStyle w:val="PlaceholderText"/>
                  </w:rPr>
                  <w:t>.</w:t>
                </w:r>
              </w:p>
            </w:sdtContent>
          </w:sdt>
          <w:p w:rsidR="0099644A" w:rsidRPr="006A329B" w:rsidRDefault="0099644A" w:rsidP="000E5E09">
            <w:pPr>
              <w:spacing w:line="276" w:lineRule="auto"/>
              <w:rPr>
                <w:szCs w:val="20"/>
              </w:rPr>
            </w:pPr>
          </w:p>
        </w:tc>
      </w:tr>
    </w:tbl>
    <w:p w:rsidR="00BA1AB8" w:rsidRDefault="00BA1AB8">
      <w:pPr>
        <w:spacing w:after="200" w:line="276" w:lineRule="auto"/>
        <w:rPr>
          <w:b/>
          <w:color w:val="EA5A32"/>
          <w:sz w:val="24"/>
          <w:szCs w:val="24"/>
        </w:rPr>
      </w:pPr>
    </w:p>
    <w:p w:rsidR="004E7410" w:rsidRDefault="004E7410">
      <w:pPr>
        <w:spacing w:after="200" w:line="276" w:lineRule="auto"/>
        <w:rPr>
          <w:b/>
          <w:color w:val="EA5A32"/>
          <w:sz w:val="24"/>
          <w:szCs w:val="24"/>
        </w:rPr>
      </w:pPr>
    </w:p>
    <w:p w:rsidR="004E7410" w:rsidRDefault="004E7410">
      <w:pPr>
        <w:spacing w:after="200" w:line="276" w:lineRule="auto"/>
        <w:rPr>
          <w:b/>
          <w:color w:val="EA5A32"/>
          <w:sz w:val="24"/>
          <w:szCs w:val="24"/>
        </w:rPr>
      </w:pPr>
    </w:p>
    <w:p w:rsidR="004E7410" w:rsidRDefault="004E7410">
      <w:pPr>
        <w:spacing w:after="200" w:line="276" w:lineRule="auto"/>
        <w:rPr>
          <w:b/>
          <w:color w:val="EA5A32"/>
          <w:sz w:val="24"/>
          <w:szCs w:val="24"/>
        </w:rPr>
      </w:pPr>
    </w:p>
    <w:p w:rsidR="004E7410" w:rsidRDefault="004E7410">
      <w:pPr>
        <w:spacing w:after="200" w:line="276" w:lineRule="auto"/>
        <w:rPr>
          <w:b/>
          <w:color w:val="EA5A32"/>
          <w:sz w:val="24"/>
          <w:szCs w:val="24"/>
        </w:rPr>
      </w:pPr>
    </w:p>
    <w:p w:rsidR="004E7410" w:rsidRDefault="004E7410">
      <w:pPr>
        <w:spacing w:after="200" w:line="276" w:lineRule="auto"/>
        <w:rPr>
          <w:b/>
          <w:color w:val="EA5A32"/>
          <w:sz w:val="24"/>
          <w:szCs w:val="24"/>
        </w:rPr>
      </w:pPr>
    </w:p>
    <w:p w:rsidR="004E7410" w:rsidRDefault="004E7410">
      <w:pPr>
        <w:spacing w:after="200" w:line="276" w:lineRule="auto"/>
        <w:rPr>
          <w:b/>
          <w:color w:val="EA5A32"/>
          <w:sz w:val="24"/>
          <w:szCs w:val="24"/>
        </w:rPr>
      </w:pPr>
    </w:p>
    <w:p w:rsidR="00B01865" w:rsidRDefault="00B01865">
      <w:pPr>
        <w:spacing w:after="200" w:line="276" w:lineRule="auto"/>
        <w:rPr>
          <w:b/>
          <w:color w:val="EA5A32"/>
          <w:sz w:val="24"/>
          <w:szCs w:val="24"/>
        </w:rPr>
      </w:pPr>
    </w:p>
    <w:p w:rsidR="00FE1F97" w:rsidRPr="00A35DB2" w:rsidRDefault="00A35DB2" w:rsidP="00A35DB2">
      <w:pPr>
        <w:spacing w:line="276" w:lineRule="auto"/>
        <w:jc w:val="center"/>
        <w:rPr>
          <w:b/>
          <w:color w:val="EA5A32"/>
          <w:sz w:val="24"/>
          <w:szCs w:val="24"/>
        </w:rPr>
      </w:pPr>
      <w:r w:rsidRPr="00A35DB2">
        <w:rPr>
          <w:b/>
          <w:color w:val="EA5A32"/>
          <w:sz w:val="24"/>
          <w:szCs w:val="24"/>
        </w:rPr>
        <w:lastRenderedPageBreak/>
        <w:t>RESEARCH CONCEPT NOTE</w:t>
      </w:r>
    </w:p>
    <w:p w:rsidR="00A35DB2" w:rsidRDefault="00A35DB2" w:rsidP="008B7623">
      <w:pPr>
        <w:spacing w:line="276" w:lineRule="auto"/>
        <w:rPr>
          <w:b/>
          <w:szCs w:val="20"/>
        </w:rPr>
      </w:pPr>
      <w:r>
        <w:rPr>
          <w:b/>
          <w:szCs w:val="20"/>
        </w:rPr>
        <w:t xml:space="preserve">Involvement in this programme requires you to conceptualise a research project </w:t>
      </w:r>
      <w:r w:rsidR="00357A8E">
        <w:rPr>
          <w:b/>
          <w:szCs w:val="20"/>
        </w:rPr>
        <w:t>which</w:t>
      </w:r>
      <w:r>
        <w:rPr>
          <w:b/>
          <w:szCs w:val="20"/>
        </w:rPr>
        <w:t xml:space="preserve"> you shall work on throughout the training programme. </w:t>
      </w:r>
    </w:p>
    <w:p w:rsidR="00A15114" w:rsidRDefault="00A15114" w:rsidP="008B7623">
      <w:pPr>
        <w:spacing w:line="276" w:lineRule="auto"/>
        <w:rPr>
          <w:b/>
          <w:szCs w:val="20"/>
        </w:rPr>
      </w:pPr>
    </w:p>
    <w:p w:rsidR="00A15114" w:rsidRPr="00B92BF1" w:rsidRDefault="00A15114" w:rsidP="00A15114">
      <w:pPr>
        <w:spacing w:line="276" w:lineRule="auto"/>
        <w:jc w:val="center"/>
        <w:rPr>
          <w:color w:val="FF0000"/>
          <w:szCs w:val="20"/>
        </w:rPr>
      </w:pPr>
      <w:r w:rsidRPr="00B92BF1">
        <w:rPr>
          <w:color w:val="FF0000"/>
          <w:szCs w:val="20"/>
        </w:rPr>
        <w:t>You MUST complete all sections and answer all 5 questions</w:t>
      </w:r>
      <w:r w:rsidR="00714882">
        <w:rPr>
          <w:color w:val="FF0000"/>
          <w:szCs w:val="20"/>
        </w:rPr>
        <w:t xml:space="preserve"> below</w:t>
      </w:r>
    </w:p>
    <w:p w:rsidR="00A35DB2" w:rsidRDefault="00A35DB2" w:rsidP="008B7623">
      <w:pPr>
        <w:spacing w:line="276" w:lineRule="auto"/>
        <w:rPr>
          <w:b/>
          <w:szCs w:val="20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242"/>
      </w:tblGrid>
      <w:tr w:rsidR="00B92BF1" w:rsidTr="00163BC0">
        <w:tc>
          <w:tcPr>
            <w:tcW w:w="500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B92BF1" w:rsidRPr="00732EE9" w:rsidRDefault="006D5673" w:rsidP="00714882">
            <w:pPr>
              <w:pStyle w:val="ListParagraph"/>
              <w:numPr>
                <w:ilvl w:val="0"/>
                <w:numId w:val="16"/>
              </w:numPr>
              <w:spacing w:line="276" w:lineRule="auto"/>
              <w:rPr>
                <w:b/>
              </w:rPr>
            </w:pPr>
            <w:r>
              <w:rPr>
                <w:b/>
              </w:rPr>
              <w:t>What is the main research question you would like to examine?</w:t>
            </w:r>
            <w:r w:rsidR="006E1F2C">
              <w:rPr>
                <w:b/>
              </w:rPr>
              <w:t xml:space="preserve"> </w:t>
            </w:r>
            <w:r w:rsidR="00B92BF1" w:rsidRPr="00732EE9">
              <w:rPr>
                <w:b/>
              </w:rPr>
              <w:t>(</w:t>
            </w:r>
            <w:r w:rsidR="00B92BF1">
              <w:rPr>
                <w:b/>
              </w:rPr>
              <w:t>50</w:t>
            </w:r>
            <w:r w:rsidR="00B92BF1" w:rsidRPr="00732EE9">
              <w:rPr>
                <w:b/>
              </w:rPr>
              <w:t xml:space="preserve"> words)</w:t>
            </w:r>
          </w:p>
        </w:tc>
      </w:tr>
      <w:tr w:rsidR="00B92BF1" w:rsidTr="006E160B">
        <w:trPr>
          <w:trHeight w:val="1970"/>
        </w:trPr>
        <w:sdt>
          <w:sdtPr>
            <w:id w:val="13555301"/>
            <w:placeholder>
              <w:docPart w:val="23DA8233477E47D78E57511F62A3AC3A"/>
            </w:placeholder>
            <w:showingPlcHdr/>
          </w:sdtPr>
          <w:sdtEndPr/>
          <w:sdtContent>
            <w:tc>
              <w:tcPr>
                <w:tcW w:w="5000" w:type="pct"/>
                <w:tcBorders>
                  <w:top w:val="single" w:sz="4" w:space="0" w:color="auto"/>
                </w:tcBorders>
              </w:tcPr>
              <w:p w:rsidR="00B92BF1" w:rsidRDefault="00B92BF1" w:rsidP="00163BC0">
                <w:pPr>
                  <w:spacing w:line="360" w:lineRule="auto"/>
                </w:pPr>
                <w:r w:rsidRPr="00CC70E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39775A" w:rsidTr="000D32F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5000" w:type="pct"/>
            <w:tcBorders>
              <w:bottom w:val="single" w:sz="4" w:space="0" w:color="auto"/>
            </w:tcBorders>
          </w:tcPr>
          <w:p w:rsidR="0039775A" w:rsidRPr="00732EE9" w:rsidRDefault="0039775A" w:rsidP="00714882">
            <w:pPr>
              <w:pStyle w:val="ListParagraph"/>
              <w:numPr>
                <w:ilvl w:val="0"/>
                <w:numId w:val="16"/>
              </w:numPr>
              <w:spacing w:line="276" w:lineRule="auto"/>
              <w:rPr>
                <w:b/>
              </w:rPr>
            </w:pPr>
            <w:r w:rsidRPr="00732EE9">
              <w:rPr>
                <w:b/>
              </w:rPr>
              <w:t xml:space="preserve">What </w:t>
            </w:r>
            <w:r w:rsidR="000D32FB">
              <w:rPr>
                <w:b/>
              </w:rPr>
              <w:t xml:space="preserve">policy considerations have you taken in determining the research question? </w:t>
            </w:r>
            <w:r>
              <w:rPr>
                <w:b/>
              </w:rPr>
              <w:t>(1</w:t>
            </w:r>
            <w:r w:rsidRPr="00732EE9">
              <w:rPr>
                <w:b/>
              </w:rPr>
              <w:t>00 words)</w:t>
            </w:r>
          </w:p>
        </w:tc>
      </w:tr>
      <w:tr w:rsidR="0039775A" w:rsidTr="000D32F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800"/>
        </w:trPr>
        <w:sdt>
          <w:sdtPr>
            <w:id w:val="13555306"/>
            <w:placeholder>
              <w:docPart w:val="B4B75328D97143909FF6EFC199E89AB0"/>
            </w:placeholder>
            <w:showingPlcHdr/>
          </w:sdtPr>
          <w:sdtEndPr/>
          <w:sdtContent>
            <w:tc>
              <w:tcPr>
                <w:tcW w:w="5000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:rsidR="0039775A" w:rsidRDefault="0039775A" w:rsidP="00163BC0">
                <w:pPr>
                  <w:spacing w:line="360" w:lineRule="auto"/>
                </w:pPr>
                <w:r w:rsidRPr="00CC70E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:rsidR="001F5E50" w:rsidRDefault="001F5E50">
      <w:pPr>
        <w:spacing w:line="276" w:lineRule="auto"/>
        <w:rPr>
          <w:b/>
          <w:szCs w:val="20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1F5E50" w:rsidTr="00163BC0">
        <w:tc>
          <w:tcPr>
            <w:tcW w:w="5000" w:type="pct"/>
            <w:tcBorders>
              <w:bottom w:val="single" w:sz="4" w:space="0" w:color="auto"/>
            </w:tcBorders>
          </w:tcPr>
          <w:p w:rsidR="001F5E50" w:rsidRPr="008E5DB8" w:rsidRDefault="001F5E50" w:rsidP="00714882">
            <w:pPr>
              <w:pStyle w:val="ListParagraph"/>
              <w:numPr>
                <w:ilvl w:val="0"/>
                <w:numId w:val="16"/>
              </w:numPr>
              <w:spacing w:line="276" w:lineRule="auto"/>
              <w:rPr>
                <w:b/>
              </w:rPr>
            </w:pPr>
            <w:r>
              <w:rPr>
                <w:b/>
              </w:rPr>
              <w:t>What is the justification of the gap your research seeks to address?</w:t>
            </w:r>
            <w:r w:rsidRPr="008E5DB8">
              <w:rPr>
                <w:b/>
              </w:rPr>
              <w:t xml:space="preserve"> (</w:t>
            </w:r>
            <w:r>
              <w:rPr>
                <w:b/>
              </w:rPr>
              <w:t>300</w:t>
            </w:r>
            <w:r w:rsidRPr="008E5DB8">
              <w:rPr>
                <w:b/>
              </w:rPr>
              <w:t xml:space="preserve"> words)</w:t>
            </w:r>
          </w:p>
        </w:tc>
      </w:tr>
      <w:tr w:rsidR="001F5E50" w:rsidTr="00163BC0">
        <w:trPr>
          <w:trHeight w:val="5472"/>
        </w:trPr>
        <w:sdt>
          <w:sdtPr>
            <w:id w:val="13555310"/>
            <w:placeholder>
              <w:docPart w:val="EE3BD3BCC2694DEBA5A0E5F70A2E6FCC"/>
            </w:placeholder>
            <w:showingPlcHdr/>
          </w:sdtPr>
          <w:sdtEndPr/>
          <w:sdtContent>
            <w:tc>
              <w:tcPr>
                <w:tcW w:w="5000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:rsidR="001F5E50" w:rsidRDefault="001F5E50" w:rsidP="00163BC0">
                <w:pPr>
                  <w:spacing w:line="360" w:lineRule="auto"/>
                </w:pPr>
                <w:r w:rsidRPr="00CC70E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:rsidR="00A67EBC" w:rsidRDefault="00A67EBC">
      <w:pPr>
        <w:spacing w:after="200" w:line="276" w:lineRule="auto"/>
        <w:rPr>
          <w:b/>
          <w:szCs w:val="20"/>
        </w:rPr>
      </w:pPr>
    </w:p>
    <w:p w:rsidR="00B01865" w:rsidRDefault="00B01865">
      <w:pPr>
        <w:spacing w:after="200" w:line="276" w:lineRule="auto"/>
        <w:rPr>
          <w:b/>
          <w:szCs w:val="20"/>
        </w:rPr>
      </w:pPr>
    </w:p>
    <w:p w:rsidR="00B01865" w:rsidRDefault="00B01865">
      <w:pPr>
        <w:spacing w:after="200" w:line="276" w:lineRule="auto"/>
        <w:rPr>
          <w:b/>
          <w:szCs w:val="20"/>
        </w:rPr>
      </w:pPr>
    </w:p>
    <w:p w:rsidR="00B01865" w:rsidRDefault="00B01865">
      <w:pPr>
        <w:spacing w:after="200" w:line="276" w:lineRule="auto"/>
        <w:rPr>
          <w:b/>
          <w:szCs w:val="20"/>
        </w:rPr>
      </w:pPr>
    </w:p>
    <w:p w:rsidR="004F49EC" w:rsidRDefault="004F49EC">
      <w:pPr>
        <w:spacing w:after="200" w:line="276" w:lineRule="auto"/>
        <w:rPr>
          <w:b/>
          <w:szCs w:val="20"/>
        </w:rPr>
      </w:pPr>
    </w:p>
    <w:p w:rsidR="00B01865" w:rsidRDefault="00B01865">
      <w:pPr>
        <w:spacing w:after="200" w:line="276" w:lineRule="auto"/>
        <w:rPr>
          <w:b/>
          <w:szCs w:val="20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1F5E50" w:rsidTr="00163BC0">
        <w:tc>
          <w:tcPr>
            <w:tcW w:w="5000" w:type="pct"/>
            <w:tcBorders>
              <w:bottom w:val="single" w:sz="4" w:space="0" w:color="auto"/>
            </w:tcBorders>
          </w:tcPr>
          <w:p w:rsidR="001F5E50" w:rsidRPr="008E5DB8" w:rsidRDefault="00A67EBC" w:rsidP="00714882">
            <w:pPr>
              <w:pStyle w:val="ListParagraph"/>
              <w:numPr>
                <w:ilvl w:val="0"/>
                <w:numId w:val="13"/>
              </w:numPr>
              <w:spacing w:line="276" w:lineRule="auto"/>
              <w:rPr>
                <w:b/>
              </w:rPr>
            </w:pPr>
            <w:r>
              <w:rPr>
                <w:b/>
                <w:szCs w:val="20"/>
              </w:rPr>
              <w:lastRenderedPageBreak/>
              <w:br w:type="page"/>
            </w:r>
            <w:r w:rsidR="00E949C5">
              <w:rPr>
                <w:b/>
              </w:rPr>
              <w:t>Why is this research important? Describe the public policy significance of your research</w:t>
            </w:r>
            <w:r w:rsidR="001F5E50" w:rsidRPr="008E5DB8">
              <w:rPr>
                <w:b/>
              </w:rPr>
              <w:t xml:space="preserve"> (</w:t>
            </w:r>
            <w:r w:rsidR="001F5E50">
              <w:rPr>
                <w:b/>
              </w:rPr>
              <w:t>300</w:t>
            </w:r>
            <w:r w:rsidR="001F5E50" w:rsidRPr="008E5DB8">
              <w:rPr>
                <w:b/>
              </w:rPr>
              <w:t xml:space="preserve"> words)</w:t>
            </w:r>
          </w:p>
        </w:tc>
      </w:tr>
      <w:tr w:rsidR="001F5E50" w:rsidTr="00163BC0">
        <w:trPr>
          <w:trHeight w:val="5472"/>
        </w:trPr>
        <w:sdt>
          <w:sdtPr>
            <w:id w:val="13555311"/>
            <w:placeholder>
              <w:docPart w:val="4814695F14594F2EBA0AB4FF7C02F244"/>
            </w:placeholder>
            <w:showingPlcHdr/>
          </w:sdtPr>
          <w:sdtEndPr/>
          <w:sdtContent>
            <w:tc>
              <w:tcPr>
                <w:tcW w:w="5000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:rsidR="001F5E50" w:rsidRDefault="001F5E50" w:rsidP="00163BC0">
                <w:pPr>
                  <w:spacing w:line="360" w:lineRule="auto"/>
                </w:pPr>
                <w:r w:rsidRPr="00CC70E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E949C5" w:rsidTr="00163BC0">
        <w:tc>
          <w:tcPr>
            <w:tcW w:w="5000" w:type="pct"/>
            <w:tcBorders>
              <w:bottom w:val="single" w:sz="4" w:space="0" w:color="auto"/>
            </w:tcBorders>
          </w:tcPr>
          <w:p w:rsidR="004F49EC" w:rsidRDefault="004F49EC" w:rsidP="004F49EC">
            <w:pPr>
              <w:pStyle w:val="ListParagraph"/>
              <w:spacing w:line="276" w:lineRule="auto"/>
              <w:ind w:left="360"/>
              <w:rPr>
                <w:b/>
              </w:rPr>
            </w:pPr>
          </w:p>
          <w:p w:rsidR="00E949C5" w:rsidRPr="008E5DB8" w:rsidRDefault="00E949C5" w:rsidP="00714882">
            <w:pPr>
              <w:pStyle w:val="ListParagraph"/>
              <w:numPr>
                <w:ilvl w:val="0"/>
                <w:numId w:val="13"/>
              </w:numPr>
              <w:spacing w:line="276" w:lineRule="auto"/>
              <w:rPr>
                <w:b/>
              </w:rPr>
            </w:pPr>
            <w:r>
              <w:rPr>
                <w:b/>
              </w:rPr>
              <w:t>What is the methodology you intend to use?</w:t>
            </w:r>
            <w:r w:rsidRPr="008E5DB8">
              <w:rPr>
                <w:b/>
              </w:rPr>
              <w:t xml:space="preserve"> (</w:t>
            </w:r>
            <w:r>
              <w:rPr>
                <w:b/>
              </w:rPr>
              <w:t>300</w:t>
            </w:r>
            <w:r w:rsidRPr="008E5DB8">
              <w:rPr>
                <w:b/>
              </w:rPr>
              <w:t xml:space="preserve"> words)</w:t>
            </w:r>
          </w:p>
        </w:tc>
      </w:tr>
      <w:tr w:rsidR="00E949C5" w:rsidTr="00163BC0">
        <w:trPr>
          <w:trHeight w:val="5472"/>
        </w:trPr>
        <w:sdt>
          <w:sdtPr>
            <w:id w:val="13555312"/>
            <w:placeholder>
              <w:docPart w:val="74845D589B874D81A537C00F509D8FC0"/>
            </w:placeholder>
            <w:showingPlcHdr/>
          </w:sdtPr>
          <w:sdtEndPr/>
          <w:sdtContent>
            <w:tc>
              <w:tcPr>
                <w:tcW w:w="5000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:rsidR="00E949C5" w:rsidRDefault="00E949C5" w:rsidP="00163BC0">
                <w:pPr>
                  <w:spacing w:line="360" w:lineRule="auto"/>
                </w:pPr>
                <w:r w:rsidRPr="00CC70E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:rsidR="00A661C8" w:rsidRDefault="00A661C8">
      <w:pPr>
        <w:spacing w:after="200" w:line="276" w:lineRule="auto"/>
        <w:rPr>
          <w:b/>
          <w:szCs w:val="20"/>
        </w:rPr>
      </w:pPr>
    </w:p>
    <w:p w:rsidR="003110F6" w:rsidRDefault="003110F6" w:rsidP="00E67505">
      <w:pPr>
        <w:rPr>
          <w:b/>
          <w:szCs w:val="20"/>
        </w:rPr>
      </w:pPr>
    </w:p>
    <w:p w:rsidR="004E7410" w:rsidRDefault="004E7410" w:rsidP="00E67505">
      <w:pPr>
        <w:rPr>
          <w:b/>
          <w:szCs w:val="20"/>
        </w:rPr>
      </w:pPr>
    </w:p>
    <w:p w:rsidR="004E7410" w:rsidRDefault="004E7410" w:rsidP="00E67505">
      <w:pPr>
        <w:rPr>
          <w:b/>
          <w:szCs w:val="20"/>
        </w:rPr>
      </w:pPr>
    </w:p>
    <w:p w:rsidR="004E7410" w:rsidRDefault="004E7410" w:rsidP="00E67505">
      <w:pPr>
        <w:rPr>
          <w:b/>
          <w:szCs w:val="20"/>
        </w:rPr>
      </w:pPr>
    </w:p>
    <w:p w:rsidR="004E7410" w:rsidRDefault="004E7410" w:rsidP="00E67505">
      <w:pPr>
        <w:rPr>
          <w:b/>
          <w:szCs w:val="20"/>
        </w:rPr>
      </w:pPr>
    </w:p>
    <w:p w:rsidR="004E7410" w:rsidRDefault="004E7410" w:rsidP="00E67505">
      <w:pPr>
        <w:rPr>
          <w:b/>
          <w:szCs w:val="20"/>
        </w:rPr>
      </w:pPr>
    </w:p>
    <w:p w:rsidR="004E7410" w:rsidRDefault="004E7410" w:rsidP="00E67505">
      <w:pPr>
        <w:rPr>
          <w:b/>
          <w:szCs w:val="20"/>
        </w:rPr>
      </w:pPr>
    </w:p>
    <w:p w:rsidR="004E7410" w:rsidRDefault="004E7410" w:rsidP="00E67505">
      <w:pPr>
        <w:rPr>
          <w:b/>
          <w:szCs w:val="20"/>
        </w:rPr>
      </w:pPr>
    </w:p>
    <w:p w:rsidR="004E7410" w:rsidRDefault="004E7410" w:rsidP="00E67505">
      <w:pPr>
        <w:rPr>
          <w:b/>
          <w:szCs w:val="20"/>
        </w:rPr>
      </w:pPr>
    </w:p>
    <w:p w:rsidR="004E7410" w:rsidRDefault="004E7410" w:rsidP="00E67505">
      <w:pPr>
        <w:rPr>
          <w:b/>
          <w:szCs w:val="20"/>
        </w:rPr>
      </w:pPr>
    </w:p>
    <w:p w:rsidR="004E7410" w:rsidRDefault="004E7410" w:rsidP="00E67505">
      <w:pPr>
        <w:rPr>
          <w:b/>
          <w:szCs w:val="20"/>
        </w:rPr>
      </w:pPr>
    </w:p>
    <w:p w:rsidR="004E7410" w:rsidRDefault="004E7410" w:rsidP="00E67505">
      <w:pPr>
        <w:rPr>
          <w:b/>
          <w:szCs w:val="20"/>
        </w:rPr>
      </w:pPr>
    </w:p>
    <w:p w:rsidR="003D4FBB" w:rsidRDefault="003D4FBB" w:rsidP="00CB48E7">
      <w:pPr>
        <w:pStyle w:val="Heading3"/>
        <w:rPr>
          <w:rFonts w:ascii="Arial" w:eastAsiaTheme="minorHAnsi" w:hAnsi="Arial" w:cs="Arial"/>
          <w:color w:val="EA5A32"/>
          <w:szCs w:val="24"/>
          <w:lang w:val="en-GB"/>
        </w:rPr>
      </w:pPr>
    </w:p>
    <w:p w:rsidR="00CB48E7" w:rsidRPr="00D618D2" w:rsidRDefault="00CB48E7" w:rsidP="00CB48E7">
      <w:pPr>
        <w:pStyle w:val="Heading3"/>
        <w:rPr>
          <w:rFonts w:ascii="Arial" w:eastAsiaTheme="minorHAnsi" w:hAnsi="Arial" w:cs="Arial"/>
          <w:color w:val="EA5A32"/>
          <w:szCs w:val="24"/>
          <w:lang w:val="en-GB"/>
        </w:rPr>
      </w:pPr>
      <w:r w:rsidRPr="00D618D2">
        <w:rPr>
          <w:rFonts w:ascii="Arial" w:eastAsiaTheme="minorHAnsi" w:hAnsi="Arial" w:cs="Arial"/>
          <w:color w:val="EA5A32"/>
          <w:szCs w:val="24"/>
          <w:lang w:val="en-GB"/>
        </w:rPr>
        <w:t>STATEMENT OF ACCURACY</w:t>
      </w:r>
    </w:p>
    <w:p w:rsidR="00CB48E7" w:rsidRPr="0050724C" w:rsidRDefault="00CB48E7" w:rsidP="0051168A">
      <w:pPr>
        <w:rPr>
          <w:szCs w:val="20"/>
        </w:rPr>
      </w:pPr>
    </w:p>
    <w:p w:rsidR="00CB48E7" w:rsidRPr="0050724C" w:rsidRDefault="00CB48E7" w:rsidP="0051168A">
      <w:pPr>
        <w:rPr>
          <w:szCs w:val="20"/>
        </w:rPr>
      </w:pPr>
      <w:r w:rsidRPr="0050724C">
        <w:rPr>
          <w:szCs w:val="20"/>
        </w:rPr>
        <w:t>I hereby affirm that (please click in the box to tick all that apply):</w:t>
      </w:r>
      <w:r w:rsidRPr="0050724C">
        <w:rPr>
          <w:szCs w:val="20"/>
        </w:rPr>
        <w:br/>
      </w:r>
    </w:p>
    <w:p w:rsidR="00CB48E7" w:rsidRPr="0050724C" w:rsidRDefault="002A2FDD" w:rsidP="0051168A">
      <w:pPr>
        <w:spacing w:before="120" w:line="276" w:lineRule="auto"/>
        <w:ind w:firstLine="720"/>
        <w:rPr>
          <w:szCs w:val="20"/>
        </w:rPr>
      </w:pPr>
      <w:r w:rsidRPr="0050724C">
        <w:rPr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1"/>
      <w:r w:rsidR="00CB48E7" w:rsidRPr="0050724C">
        <w:rPr>
          <w:szCs w:val="20"/>
        </w:rPr>
        <w:instrText xml:space="preserve"> FORMCHECKBOX </w:instrText>
      </w:r>
      <w:r w:rsidRPr="0050724C">
        <w:rPr>
          <w:szCs w:val="20"/>
        </w:rPr>
      </w:r>
      <w:r w:rsidRPr="0050724C">
        <w:rPr>
          <w:szCs w:val="20"/>
        </w:rPr>
        <w:fldChar w:fldCharType="end"/>
      </w:r>
      <w:bookmarkEnd w:id="1"/>
      <w:r w:rsidR="00CB48E7" w:rsidRPr="0050724C">
        <w:rPr>
          <w:szCs w:val="20"/>
        </w:rPr>
        <w:t xml:space="preserve"> I have read and understood the instructions.</w:t>
      </w:r>
    </w:p>
    <w:p w:rsidR="00CB48E7" w:rsidRPr="0050724C" w:rsidRDefault="002A2FDD" w:rsidP="0051168A">
      <w:pPr>
        <w:spacing w:before="120" w:line="276" w:lineRule="auto"/>
        <w:ind w:firstLine="720"/>
        <w:rPr>
          <w:szCs w:val="20"/>
        </w:rPr>
      </w:pPr>
      <w:r w:rsidRPr="0050724C">
        <w:rPr>
          <w:szCs w:val="20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2"/>
      <w:r w:rsidR="00CB48E7" w:rsidRPr="0050724C">
        <w:rPr>
          <w:szCs w:val="20"/>
        </w:rPr>
        <w:instrText xml:space="preserve"> FORMCHECKBOX </w:instrText>
      </w:r>
      <w:r w:rsidRPr="0050724C">
        <w:rPr>
          <w:szCs w:val="20"/>
        </w:rPr>
      </w:r>
      <w:r w:rsidRPr="0050724C">
        <w:rPr>
          <w:szCs w:val="20"/>
        </w:rPr>
        <w:fldChar w:fldCharType="end"/>
      </w:r>
      <w:bookmarkEnd w:id="2"/>
      <w:r w:rsidR="00CB48E7" w:rsidRPr="0050724C">
        <w:rPr>
          <w:szCs w:val="20"/>
        </w:rPr>
        <w:t xml:space="preserve"> All the information provided by me to PASGR is accurate to the best of my</w:t>
      </w:r>
      <w:r w:rsidR="00040AA6">
        <w:rPr>
          <w:szCs w:val="20"/>
        </w:rPr>
        <w:t xml:space="preserve"> </w:t>
      </w:r>
      <w:r w:rsidR="00CB48E7" w:rsidRPr="0050724C">
        <w:rPr>
          <w:szCs w:val="20"/>
        </w:rPr>
        <w:t xml:space="preserve">knowledge.  </w:t>
      </w:r>
    </w:p>
    <w:p w:rsidR="00CB48E7" w:rsidRPr="0050724C" w:rsidRDefault="002A2FDD" w:rsidP="0051168A">
      <w:pPr>
        <w:spacing w:before="120" w:line="276" w:lineRule="auto"/>
        <w:ind w:firstLine="720"/>
        <w:rPr>
          <w:szCs w:val="20"/>
        </w:rPr>
      </w:pPr>
      <w:r w:rsidRPr="0050724C">
        <w:rPr>
          <w:szCs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3" w:name="Check3"/>
      <w:r w:rsidR="00CB48E7" w:rsidRPr="0050724C">
        <w:rPr>
          <w:szCs w:val="20"/>
        </w:rPr>
        <w:instrText xml:space="preserve"> FORMCHECKBOX </w:instrText>
      </w:r>
      <w:r w:rsidRPr="0050724C">
        <w:rPr>
          <w:szCs w:val="20"/>
        </w:rPr>
      </w:r>
      <w:r w:rsidRPr="0050724C">
        <w:rPr>
          <w:szCs w:val="20"/>
        </w:rPr>
        <w:fldChar w:fldCharType="end"/>
      </w:r>
      <w:bookmarkEnd w:id="3"/>
      <w:r w:rsidR="00CB48E7" w:rsidRPr="0050724C">
        <w:rPr>
          <w:szCs w:val="20"/>
        </w:rPr>
        <w:t xml:space="preserve"> I have provided the supporting document</w:t>
      </w:r>
      <w:r w:rsidR="0050724C">
        <w:rPr>
          <w:szCs w:val="20"/>
        </w:rPr>
        <w:t>(</w:t>
      </w:r>
      <w:r w:rsidR="00CB48E7" w:rsidRPr="0050724C">
        <w:rPr>
          <w:szCs w:val="20"/>
        </w:rPr>
        <w:t>s</w:t>
      </w:r>
      <w:r w:rsidR="0050724C">
        <w:rPr>
          <w:szCs w:val="20"/>
        </w:rPr>
        <w:t>)</w:t>
      </w:r>
      <w:r w:rsidR="00CB48E7" w:rsidRPr="0050724C">
        <w:rPr>
          <w:szCs w:val="20"/>
        </w:rPr>
        <w:t xml:space="preserve"> required.</w:t>
      </w:r>
    </w:p>
    <w:p w:rsidR="00CB48E7" w:rsidRPr="0050724C" w:rsidRDefault="00CB48E7" w:rsidP="0051168A">
      <w:pPr>
        <w:ind w:left="630"/>
        <w:rPr>
          <w:szCs w:val="20"/>
        </w:rPr>
      </w:pPr>
    </w:p>
    <w:p w:rsidR="00CB48E7" w:rsidRPr="0050724C" w:rsidRDefault="00CB48E7" w:rsidP="0051168A">
      <w:pPr>
        <w:pStyle w:val="BodyText"/>
        <w:ind w:left="630"/>
        <w:rPr>
          <w:rFonts w:ascii="Arial" w:hAnsi="Arial" w:cs="Arial"/>
          <w:sz w:val="20"/>
        </w:rPr>
      </w:pPr>
    </w:p>
    <w:p w:rsidR="00CB48E7" w:rsidRPr="0050724C" w:rsidRDefault="00CB48E7" w:rsidP="0051168A">
      <w:pPr>
        <w:pStyle w:val="BodyText"/>
        <w:rPr>
          <w:rFonts w:ascii="Arial" w:hAnsi="Arial" w:cs="Arial"/>
          <w:sz w:val="20"/>
        </w:rPr>
      </w:pPr>
      <w:r w:rsidRPr="0050724C">
        <w:rPr>
          <w:rFonts w:ascii="Arial" w:hAnsi="Arial" w:cs="Arial"/>
          <w:sz w:val="20"/>
        </w:rPr>
        <w:t xml:space="preserve">Signature of applicant:  </w:t>
      </w:r>
      <w:sdt>
        <w:sdtPr>
          <w:rPr>
            <w:rFonts w:ascii="Arial" w:hAnsi="Arial" w:cs="Arial"/>
            <w:sz w:val="20"/>
            <w:bdr w:val="single" w:sz="4" w:space="0" w:color="auto"/>
          </w:rPr>
          <w:id w:val="21754887"/>
          <w:placeholder>
            <w:docPart w:val="6B6EC991C3C1464487B642E1296A8DDA"/>
          </w:placeholder>
          <w:showingPlcHdr/>
          <w:text/>
        </w:sdtPr>
        <w:sdtEndPr/>
        <w:sdtContent>
          <w:r w:rsidRPr="003D4FBB">
            <w:rPr>
              <w:rStyle w:val="PlaceholderText"/>
              <w:rFonts w:ascii="Arial" w:hAnsi="Arial" w:cs="Arial"/>
              <w:sz w:val="20"/>
              <w:bdr w:val="single" w:sz="4" w:space="0" w:color="auto"/>
            </w:rPr>
            <w:t>Click here to enter text.</w:t>
          </w:r>
        </w:sdtContent>
      </w:sdt>
    </w:p>
    <w:p w:rsidR="00CB48E7" w:rsidRPr="003D4FBB" w:rsidRDefault="00CB48E7" w:rsidP="003D4FBB">
      <w:pPr>
        <w:pStyle w:val="BodyText"/>
        <w:rPr>
          <w:rFonts w:ascii="Arial" w:hAnsi="Arial" w:cs="Arial"/>
          <w:i/>
          <w:sz w:val="20"/>
        </w:rPr>
      </w:pPr>
      <w:r w:rsidRPr="003D4FBB">
        <w:rPr>
          <w:rFonts w:ascii="Arial" w:hAnsi="Arial" w:cs="Arial"/>
          <w:i/>
          <w:sz w:val="20"/>
        </w:rPr>
        <w:t xml:space="preserve">(for signature, please </w:t>
      </w:r>
      <w:r w:rsidR="003D4FBB">
        <w:rPr>
          <w:rFonts w:ascii="Arial" w:hAnsi="Arial" w:cs="Arial"/>
          <w:i/>
          <w:sz w:val="20"/>
        </w:rPr>
        <w:t>type</w:t>
      </w:r>
      <w:r w:rsidRPr="003D4FBB">
        <w:rPr>
          <w:rFonts w:ascii="Arial" w:hAnsi="Arial" w:cs="Arial"/>
          <w:i/>
          <w:sz w:val="20"/>
        </w:rPr>
        <w:t xml:space="preserve"> your initials)</w:t>
      </w:r>
    </w:p>
    <w:p w:rsidR="00CB48E7" w:rsidRPr="0050724C" w:rsidRDefault="00CB48E7" w:rsidP="0051168A">
      <w:pPr>
        <w:pStyle w:val="BodyText"/>
        <w:ind w:left="630"/>
        <w:rPr>
          <w:rFonts w:ascii="Arial" w:hAnsi="Arial" w:cs="Arial"/>
          <w:sz w:val="20"/>
        </w:rPr>
      </w:pPr>
    </w:p>
    <w:p w:rsidR="00CB48E7" w:rsidRDefault="00CB48E7" w:rsidP="0051168A">
      <w:pPr>
        <w:rPr>
          <w:sz w:val="22"/>
        </w:rPr>
      </w:pPr>
      <w:r w:rsidRPr="0050724C">
        <w:rPr>
          <w:szCs w:val="20"/>
        </w:rPr>
        <w:t xml:space="preserve">Date:    </w:t>
      </w:r>
      <w:sdt>
        <w:sdtPr>
          <w:rPr>
            <w:szCs w:val="20"/>
            <w:bdr w:val="single" w:sz="4" w:space="0" w:color="auto"/>
          </w:rPr>
          <w:id w:val="21754888"/>
          <w:placeholder>
            <w:docPart w:val="FEBB6E167DE34BB1B4529E4946C7C67B"/>
          </w:placeholder>
          <w:showingPlcHdr/>
          <w:text/>
        </w:sdtPr>
        <w:sdtEndPr/>
        <w:sdtContent>
          <w:r w:rsidRPr="003D4FBB">
            <w:rPr>
              <w:rStyle w:val="PlaceholderText"/>
              <w:szCs w:val="20"/>
              <w:bdr w:val="single" w:sz="4" w:space="0" w:color="auto"/>
            </w:rPr>
            <w:t>Click here to enter text.</w:t>
          </w:r>
        </w:sdtContent>
      </w:sdt>
    </w:p>
    <w:p w:rsidR="00714882" w:rsidRDefault="00714882" w:rsidP="0051168A">
      <w:pPr>
        <w:rPr>
          <w:sz w:val="22"/>
        </w:rPr>
      </w:pPr>
    </w:p>
    <w:p w:rsidR="00714882" w:rsidRDefault="00714882" w:rsidP="0051168A">
      <w:pPr>
        <w:rPr>
          <w:sz w:val="22"/>
        </w:rPr>
      </w:pPr>
    </w:p>
    <w:p w:rsidR="002F347B" w:rsidRDefault="002F347B" w:rsidP="00714882">
      <w:pPr>
        <w:rPr>
          <w:b/>
          <w:szCs w:val="20"/>
        </w:rPr>
      </w:pPr>
    </w:p>
    <w:p w:rsidR="002F347B" w:rsidRDefault="00AE583D" w:rsidP="002F347B">
      <w:pPr>
        <w:jc w:val="center"/>
        <w:rPr>
          <w:b/>
          <w:color w:val="EA5A32"/>
          <w:sz w:val="24"/>
          <w:szCs w:val="24"/>
        </w:rPr>
      </w:pPr>
      <w:r>
        <w:rPr>
          <w:b/>
          <w:color w:val="EA5A32"/>
          <w:sz w:val="24"/>
          <w:szCs w:val="24"/>
        </w:rPr>
        <w:t>SUBMITTING THIS FORM</w:t>
      </w:r>
    </w:p>
    <w:p w:rsidR="00AE583D" w:rsidRPr="002F347B" w:rsidRDefault="00AE583D" w:rsidP="002F347B">
      <w:pPr>
        <w:jc w:val="center"/>
        <w:rPr>
          <w:b/>
          <w:color w:val="EA5A32"/>
          <w:sz w:val="24"/>
          <w:szCs w:val="24"/>
        </w:rPr>
      </w:pPr>
    </w:p>
    <w:p w:rsidR="00040AA6" w:rsidRDefault="00040AA6" w:rsidP="00040AA6">
      <w:pPr>
        <w:rPr>
          <w:szCs w:val="20"/>
          <w:lang w:val="en-US"/>
        </w:rPr>
      </w:pPr>
      <w:r w:rsidRPr="003D711A">
        <w:rPr>
          <w:b/>
          <w:sz w:val="24"/>
          <w:szCs w:val="20"/>
        </w:rPr>
        <w:t xml:space="preserve">Submit this form and updated CV to this link: </w:t>
      </w:r>
      <w:r w:rsidR="004F49EC" w:rsidRPr="00040AA6">
        <w:rPr>
          <w:b/>
          <w:sz w:val="24"/>
          <w:szCs w:val="20"/>
        </w:rPr>
        <w:t xml:space="preserve"> </w:t>
      </w:r>
      <w:hyperlink r:id="rId11" w:history="1">
        <w:r w:rsidRPr="00040AA6">
          <w:rPr>
            <w:rStyle w:val="Hyperlink"/>
            <w:b/>
            <w:sz w:val="24"/>
            <w:szCs w:val="20"/>
            <w:lang w:val="en-US"/>
          </w:rPr>
          <w:t>http://bit.ly/2j3yX6A</w:t>
        </w:r>
      </w:hyperlink>
    </w:p>
    <w:p w:rsidR="00040AA6" w:rsidRPr="00040AA6" w:rsidRDefault="00040AA6" w:rsidP="00040AA6">
      <w:pPr>
        <w:rPr>
          <w:szCs w:val="20"/>
        </w:rPr>
      </w:pPr>
    </w:p>
    <w:p w:rsidR="003C5D51" w:rsidRDefault="003C5D51" w:rsidP="00714882">
      <w:pPr>
        <w:rPr>
          <w:szCs w:val="20"/>
        </w:rPr>
      </w:pPr>
    </w:p>
    <w:p w:rsidR="00714882" w:rsidRPr="00AE583D" w:rsidRDefault="00714882" w:rsidP="00714882">
      <w:pPr>
        <w:rPr>
          <w:szCs w:val="20"/>
        </w:rPr>
      </w:pPr>
    </w:p>
    <w:p w:rsidR="00714882" w:rsidRPr="00AE583D" w:rsidRDefault="00714882" w:rsidP="00714882">
      <w:pPr>
        <w:rPr>
          <w:szCs w:val="20"/>
        </w:rPr>
      </w:pPr>
      <w:r w:rsidRPr="00AE583D">
        <w:rPr>
          <w:szCs w:val="20"/>
        </w:rPr>
        <w:t>Applications that do not contain both this form duly filled per the instructions given with individual questions, and an updated CV will NOT be considered.</w:t>
      </w:r>
    </w:p>
    <w:p w:rsidR="00714882" w:rsidRPr="00413889" w:rsidRDefault="00714882" w:rsidP="0051168A">
      <w:pPr>
        <w:rPr>
          <w:szCs w:val="20"/>
        </w:rPr>
      </w:pPr>
    </w:p>
    <w:sectPr w:rsidR="00714882" w:rsidRPr="00413889" w:rsidSect="00153C25">
      <w:footerReference w:type="default" r:id="rId12"/>
      <w:pgSz w:w="11906" w:h="16838"/>
      <w:pgMar w:top="900" w:right="1440" w:bottom="900" w:left="1440" w:header="720" w:footer="9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86A83" w:rsidRDefault="00B86A83" w:rsidP="0094017D">
      <w:r>
        <w:separator/>
      </w:r>
    </w:p>
  </w:endnote>
  <w:endnote w:type="continuationSeparator" w:id="0">
    <w:p w:rsidR="00B86A83" w:rsidRDefault="00B86A83" w:rsidP="009401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4106008"/>
      <w:docPartObj>
        <w:docPartGallery w:val="Page Numbers (Bottom of Page)"/>
        <w:docPartUnique/>
      </w:docPartObj>
    </w:sdtPr>
    <w:sdtEndPr/>
    <w:sdtContent>
      <w:sdt>
        <w:sdtPr>
          <w:id w:val="565050523"/>
          <w:docPartObj>
            <w:docPartGallery w:val="Page Numbers (Top of Page)"/>
            <w:docPartUnique/>
          </w:docPartObj>
        </w:sdtPr>
        <w:sdtEndPr/>
        <w:sdtContent>
          <w:p w:rsidR="000E5E09" w:rsidRDefault="000E5E09">
            <w:pPr>
              <w:pStyle w:val="Footer"/>
              <w:jc w:val="right"/>
            </w:pPr>
            <w:r w:rsidRPr="0094017D">
              <w:rPr>
                <w:sz w:val="16"/>
                <w:szCs w:val="16"/>
              </w:rPr>
              <w:t xml:space="preserve">Page </w:t>
            </w:r>
            <w:r w:rsidR="002A2FDD" w:rsidRPr="0094017D">
              <w:rPr>
                <w:b/>
                <w:sz w:val="16"/>
                <w:szCs w:val="16"/>
              </w:rPr>
              <w:fldChar w:fldCharType="begin"/>
            </w:r>
            <w:r w:rsidRPr="0094017D">
              <w:rPr>
                <w:b/>
                <w:sz w:val="16"/>
                <w:szCs w:val="16"/>
              </w:rPr>
              <w:instrText xml:space="preserve"> PAGE </w:instrText>
            </w:r>
            <w:r w:rsidR="002A2FDD" w:rsidRPr="0094017D">
              <w:rPr>
                <w:b/>
                <w:sz w:val="16"/>
                <w:szCs w:val="16"/>
              </w:rPr>
              <w:fldChar w:fldCharType="separate"/>
            </w:r>
            <w:r w:rsidR="009A0833">
              <w:rPr>
                <w:b/>
                <w:noProof/>
                <w:sz w:val="16"/>
                <w:szCs w:val="16"/>
              </w:rPr>
              <w:t>1</w:t>
            </w:r>
            <w:r w:rsidR="002A2FDD" w:rsidRPr="0094017D">
              <w:rPr>
                <w:b/>
                <w:sz w:val="16"/>
                <w:szCs w:val="16"/>
              </w:rPr>
              <w:fldChar w:fldCharType="end"/>
            </w:r>
            <w:r w:rsidRPr="0094017D">
              <w:rPr>
                <w:sz w:val="16"/>
                <w:szCs w:val="16"/>
              </w:rPr>
              <w:t xml:space="preserve"> of </w:t>
            </w:r>
            <w:r w:rsidR="002A2FDD" w:rsidRPr="0094017D">
              <w:rPr>
                <w:b/>
                <w:sz w:val="16"/>
                <w:szCs w:val="16"/>
              </w:rPr>
              <w:fldChar w:fldCharType="begin"/>
            </w:r>
            <w:r w:rsidRPr="0094017D">
              <w:rPr>
                <w:b/>
                <w:sz w:val="16"/>
                <w:szCs w:val="16"/>
              </w:rPr>
              <w:instrText xml:space="preserve"> NUMPAGES  </w:instrText>
            </w:r>
            <w:r w:rsidR="002A2FDD" w:rsidRPr="0094017D">
              <w:rPr>
                <w:b/>
                <w:sz w:val="16"/>
                <w:szCs w:val="16"/>
              </w:rPr>
              <w:fldChar w:fldCharType="separate"/>
            </w:r>
            <w:r w:rsidR="009A0833">
              <w:rPr>
                <w:b/>
                <w:noProof/>
                <w:sz w:val="16"/>
                <w:szCs w:val="16"/>
              </w:rPr>
              <w:t>8</w:t>
            </w:r>
            <w:r w:rsidR="002A2FDD" w:rsidRPr="0094017D">
              <w:rPr>
                <w:b/>
                <w:sz w:val="16"/>
                <w:szCs w:val="16"/>
              </w:rPr>
              <w:fldChar w:fldCharType="end"/>
            </w:r>
          </w:p>
        </w:sdtContent>
      </w:sdt>
    </w:sdtContent>
  </w:sdt>
  <w:p w:rsidR="000E5E09" w:rsidRDefault="000E5E0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86A83" w:rsidRDefault="00B86A83" w:rsidP="0094017D">
      <w:r>
        <w:separator/>
      </w:r>
    </w:p>
  </w:footnote>
  <w:footnote w:type="continuationSeparator" w:id="0">
    <w:p w:rsidR="00B86A83" w:rsidRDefault="00B86A83" w:rsidP="0094017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6051AF"/>
    <w:multiLevelType w:val="hybridMultilevel"/>
    <w:tmpl w:val="FD728C38"/>
    <w:lvl w:ilvl="0" w:tplc="08090019">
      <w:start w:val="1"/>
      <w:numFmt w:val="lowerLetter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0724154F"/>
    <w:multiLevelType w:val="hybridMultilevel"/>
    <w:tmpl w:val="70D07858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0A4B1D52"/>
    <w:multiLevelType w:val="hybridMultilevel"/>
    <w:tmpl w:val="C994EEF4"/>
    <w:lvl w:ilvl="0" w:tplc="08090019">
      <w:start w:val="1"/>
      <w:numFmt w:val="lowerLetter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1B90216C"/>
    <w:multiLevelType w:val="hybridMultilevel"/>
    <w:tmpl w:val="C994EEF4"/>
    <w:lvl w:ilvl="0" w:tplc="08090019">
      <w:start w:val="1"/>
      <w:numFmt w:val="lowerLetter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1D7A0AC8"/>
    <w:multiLevelType w:val="hybridMultilevel"/>
    <w:tmpl w:val="FD728C38"/>
    <w:lvl w:ilvl="0" w:tplc="08090019">
      <w:start w:val="1"/>
      <w:numFmt w:val="lowerLetter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F6464E2"/>
    <w:multiLevelType w:val="hybridMultilevel"/>
    <w:tmpl w:val="C994EEF4"/>
    <w:lvl w:ilvl="0" w:tplc="08090019">
      <w:start w:val="1"/>
      <w:numFmt w:val="lowerLetter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303E7DEF"/>
    <w:multiLevelType w:val="hybridMultilevel"/>
    <w:tmpl w:val="C994EEF4"/>
    <w:lvl w:ilvl="0" w:tplc="08090019">
      <w:start w:val="1"/>
      <w:numFmt w:val="lowerLetter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3AC14E36"/>
    <w:multiLevelType w:val="hybridMultilevel"/>
    <w:tmpl w:val="A522810E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3FD47665"/>
    <w:multiLevelType w:val="hybridMultilevel"/>
    <w:tmpl w:val="C994EEF4"/>
    <w:lvl w:ilvl="0" w:tplc="08090019">
      <w:start w:val="1"/>
      <w:numFmt w:val="lowerLetter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406B001D"/>
    <w:multiLevelType w:val="hybridMultilevel"/>
    <w:tmpl w:val="F2A4294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45B90928"/>
    <w:multiLevelType w:val="hybridMultilevel"/>
    <w:tmpl w:val="DE58663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6D64B35"/>
    <w:multiLevelType w:val="hybridMultilevel"/>
    <w:tmpl w:val="D72A05FE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428441B2">
      <w:start w:val="1"/>
      <w:numFmt w:val="lowerLetter"/>
      <w:lvlText w:val="%2."/>
      <w:lvlJc w:val="left"/>
      <w:pPr>
        <w:ind w:left="1080" w:hanging="360"/>
      </w:pPr>
      <w:rPr>
        <w:b/>
      </w:r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4FC152FA"/>
    <w:multiLevelType w:val="hybridMultilevel"/>
    <w:tmpl w:val="C994EEF4"/>
    <w:lvl w:ilvl="0" w:tplc="08090019">
      <w:start w:val="1"/>
      <w:numFmt w:val="lowerLetter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5EE82D85"/>
    <w:multiLevelType w:val="hybridMultilevel"/>
    <w:tmpl w:val="F1F014E6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681D7547"/>
    <w:multiLevelType w:val="hybridMultilevel"/>
    <w:tmpl w:val="B66857A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1286600"/>
    <w:multiLevelType w:val="hybridMultilevel"/>
    <w:tmpl w:val="F2A4294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>
    <w:nsid w:val="7A8C329C"/>
    <w:multiLevelType w:val="hybridMultilevel"/>
    <w:tmpl w:val="C994EEF4"/>
    <w:lvl w:ilvl="0" w:tplc="08090019">
      <w:start w:val="1"/>
      <w:numFmt w:val="lowerLetter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7DC82EF4"/>
    <w:multiLevelType w:val="hybridMultilevel"/>
    <w:tmpl w:val="C994EEF4"/>
    <w:lvl w:ilvl="0" w:tplc="08090019">
      <w:start w:val="1"/>
      <w:numFmt w:val="lowerLetter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8"/>
  </w:num>
  <w:num w:numId="2">
    <w:abstractNumId w:val="12"/>
  </w:num>
  <w:num w:numId="3">
    <w:abstractNumId w:val="16"/>
  </w:num>
  <w:num w:numId="4">
    <w:abstractNumId w:val="2"/>
  </w:num>
  <w:num w:numId="5">
    <w:abstractNumId w:val="0"/>
  </w:num>
  <w:num w:numId="6">
    <w:abstractNumId w:val="17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14"/>
  </w:num>
  <w:num w:numId="12">
    <w:abstractNumId w:val="10"/>
  </w:num>
  <w:num w:numId="13">
    <w:abstractNumId w:val="1"/>
  </w:num>
  <w:num w:numId="14">
    <w:abstractNumId w:val="15"/>
  </w:num>
  <w:num w:numId="15">
    <w:abstractNumId w:val="3"/>
  </w:num>
  <w:num w:numId="16">
    <w:abstractNumId w:val="7"/>
  </w:num>
  <w:num w:numId="17">
    <w:abstractNumId w:val="11"/>
  </w:num>
  <w:num w:numId="1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cumentProtection w:edit="forms" w:enforcement="1"/>
  <w:defaultTabStop w:val="720"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G3NDSxMLG0MDA3sTRR0lEKTi0uzszPAykwrAUA6nFgmCwAAAA="/>
  </w:docVars>
  <w:rsids>
    <w:rsidRoot w:val="00EF4517"/>
    <w:rsid w:val="00025C6D"/>
    <w:rsid w:val="000324B7"/>
    <w:rsid w:val="00040AA6"/>
    <w:rsid w:val="00046180"/>
    <w:rsid w:val="00050414"/>
    <w:rsid w:val="00052B7E"/>
    <w:rsid w:val="000843C8"/>
    <w:rsid w:val="000878E7"/>
    <w:rsid w:val="00095EBA"/>
    <w:rsid w:val="0009713B"/>
    <w:rsid w:val="000A5F31"/>
    <w:rsid w:val="000B201A"/>
    <w:rsid w:val="000C7BB3"/>
    <w:rsid w:val="000D32FB"/>
    <w:rsid w:val="000E4019"/>
    <w:rsid w:val="000E5E09"/>
    <w:rsid w:val="000F5761"/>
    <w:rsid w:val="00114131"/>
    <w:rsid w:val="001147A1"/>
    <w:rsid w:val="00115511"/>
    <w:rsid w:val="00124CC5"/>
    <w:rsid w:val="001252A9"/>
    <w:rsid w:val="00126B7A"/>
    <w:rsid w:val="0013168A"/>
    <w:rsid w:val="00132B44"/>
    <w:rsid w:val="00147382"/>
    <w:rsid w:val="00153C25"/>
    <w:rsid w:val="00164D5B"/>
    <w:rsid w:val="00166D1A"/>
    <w:rsid w:val="00180E10"/>
    <w:rsid w:val="001835ED"/>
    <w:rsid w:val="001839DA"/>
    <w:rsid w:val="00184264"/>
    <w:rsid w:val="00197BEB"/>
    <w:rsid w:val="001A4726"/>
    <w:rsid w:val="001D2C3B"/>
    <w:rsid w:val="001D4943"/>
    <w:rsid w:val="001D6859"/>
    <w:rsid w:val="001F0CAB"/>
    <w:rsid w:val="001F1A2A"/>
    <w:rsid w:val="001F3365"/>
    <w:rsid w:val="001F48F8"/>
    <w:rsid w:val="001F5E50"/>
    <w:rsid w:val="0020019F"/>
    <w:rsid w:val="002136F7"/>
    <w:rsid w:val="002178AF"/>
    <w:rsid w:val="00233A6F"/>
    <w:rsid w:val="00237C58"/>
    <w:rsid w:val="0025206E"/>
    <w:rsid w:val="00260344"/>
    <w:rsid w:val="00265024"/>
    <w:rsid w:val="00271EC8"/>
    <w:rsid w:val="00275520"/>
    <w:rsid w:val="00293777"/>
    <w:rsid w:val="002A2FDD"/>
    <w:rsid w:val="002B0047"/>
    <w:rsid w:val="002B0D55"/>
    <w:rsid w:val="002B449F"/>
    <w:rsid w:val="002B71D0"/>
    <w:rsid w:val="002C39B8"/>
    <w:rsid w:val="002E0F85"/>
    <w:rsid w:val="002F347B"/>
    <w:rsid w:val="00300B85"/>
    <w:rsid w:val="003103A0"/>
    <w:rsid w:val="003110F6"/>
    <w:rsid w:val="00315C60"/>
    <w:rsid w:val="00317C0F"/>
    <w:rsid w:val="0032324E"/>
    <w:rsid w:val="0033037A"/>
    <w:rsid w:val="003314C3"/>
    <w:rsid w:val="00334BEA"/>
    <w:rsid w:val="003410AB"/>
    <w:rsid w:val="00341DAA"/>
    <w:rsid w:val="0034474F"/>
    <w:rsid w:val="00357A8E"/>
    <w:rsid w:val="00366659"/>
    <w:rsid w:val="003834B3"/>
    <w:rsid w:val="00386F4E"/>
    <w:rsid w:val="00391731"/>
    <w:rsid w:val="00393285"/>
    <w:rsid w:val="003934A6"/>
    <w:rsid w:val="00394FCF"/>
    <w:rsid w:val="0039564F"/>
    <w:rsid w:val="00395C66"/>
    <w:rsid w:val="00395C81"/>
    <w:rsid w:val="0039775A"/>
    <w:rsid w:val="003A02A8"/>
    <w:rsid w:val="003A5DC9"/>
    <w:rsid w:val="003C5D51"/>
    <w:rsid w:val="003D4FBB"/>
    <w:rsid w:val="003D5C52"/>
    <w:rsid w:val="003E133F"/>
    <w:rsid w:val="003E2310"/>
    <w:rsid w:val="003E6515"/>
    <w:rsid w:val="003F599A"/>
    <w:rsid w:val="00406430"/>
    <w:rsid w:val="00406769"/>
    <w:rsid w:val="004125F2"/>
    <w:rsid w:val="00413889"/>
    <w:rsid w:val="00425696"/>
    <w:rsid w:val="00443578"/>
    <w:rsid w:val="004546BE"/>
    <w:rsid w:val="0046785D"/>
    <w:rsid w:val="0047051C"/>
    <w:rsid w:val="00480095"/>
    <w:rsid w:val="0048069F"/>
    <w:rsid w:val="004A2192"/>
    <w:rsid w:val="004A587B"/>
    <w:rsid w:val="004B4EED"/>
    <w:rsid w:val="004C14B9"/>
    <w:rsid w:val="004C34BA"/>
    <w:rsid w:val="004E0DC2"/>
    <w:rsid w:val="004E1B07"/>
    <w:rsid w:val="004E7410"/>
    <w:rsid w:val="004F49EC"/>
    <w:rsid w:val="0050724C"/>
    <w:rsid w:val="0051168A"/>
    <w:rsid w:val="005123D0"/>
    <w:rsid w:val="00517B9F"/>
    <w:rsid w:val="00521896"/>
    <w:rsid w:val="0052572B"/>
    <w:rsid w:val="005270E3"/>
    <w:rsid w:val="00546402"/>
    <w:rsid w:val="005661DE"/>
    <w:rsid w:val="005778B0"/>
    <w:rsid w:val="00581469"/>
    <w:rsid w:val="005879D4"/>
    <w:rsid w:val="005934B2"/>
    <w:rsid w:val="00595E34"/>
    <w:rsid w:val="005A0231"/>
    <w:rsid w:val="005A04F1"/>
    <w:rsid w:val="005C34C7"/>
    <w:rsid w:val="005D1849"/>
    <w:rsid w:val="0062718F"/>
    <w:rsid w:val="00636DAC"/>
    <w:rsid w:val="00640032"/>
    <w:rsid w:val="00642BE6"/>
    <w:rsid w:val="0065319F"/>
    <w:rsid w:val="00675FE9"/>
    <w:rsid w:val="006844AA"/>
    <w:rsid w:val="00686391"/>
    <w:rsid w:val="00690FA6"/>
    <w:rsid w:val="006971B3"/>
    <w:rsid w:val="006A1FB4"/>
    <w:rsid w:val="006A329B"/>
    <w:rsid w:val="006A66DB"/>
    <w:rsid w:val="006B1B14"/>
    <w:rsid w:val="006B30CB"/>
    <w:rsid w:val="006C4E28"/>
    <w:rsid w:val="006C797E"/>
    <w:rsid w:val="006D254A"/>
    <w:rsid w:val="006D51E2"/>
    <w:rsid w:val="006D5673"/>
    <w:rsid w:val="006D6769"/>
    <w:rsid w:val="006E08D2"/>
    <w:rsid w:val="006E160B"/>
    <w:rsid w:val="006E1F2C"/>
    <w:rsid w:val="006E459E"/>
    <w:rsid w:val="006E7D04"/>
    <w:rsid w:val="007008F9"/>
    <w:rsid w:val="007020C7"/>
    <w:rsid w:val="00704016"/>
    <w:rsid w:val="00714882"/>
    <w:rsid w:val="00715D5A"/>
    <w:rsid w:val="00721A77"/>
    <w:rsid w:val="007228A7"/>
    <w:rsid w:val="00732EE9"/>
    <w:rsid w:val="007455E2"/>
    <w:rsid w:val="007673B7"/>
    <w:rsid w:val="00771C29"/>
    <w:rsid w:val="007838F9"/>
    <w:rsid w:val="00793E64"/>
    <w:rsid w:val="007A383F"/>
    <w:rsid w:val="007B2861"/>
    <w:rsid w:val="007D082F"/>
    <w:rsid w:val="007E2058"/>
    <w:rsid w:val="007E2CA3"/>
    <w:rsid w:val="007F33D8"/>
    <w:rsid w:val="007F5740"/>
    <w:rsid w:val="00800473"/>
    <w:rsid w:val="0081566B"/>
    <w:rsid w:val="00820FA1"/>
    <w:rsid w:val="00850F32"/>
    <w:rsid w:val="008641FB"/>
    <w:rsid w:val="008711B5"/>
    <w:rsid w:val="00874BF4"/>
    <w:rsid w:val="008772BB"/>
    <w:rsid w:val="008866DD"/>
    <w:rsid w:val="00887F5A"/>
    <w:rsid w:val="00890FA0"/>
    <w:rsid w:val="00892690"/>
    <w:rsid w:val="00895571"/>
    <w:rsid w:val="00897373"/>
    <w:rsid w:val="008A43C4"/>
    <w:rsid w:val="008B7623"/>
    <w:rsid w:val="008C61AF"/>
    <w:rsid w:val="008E5DB8"/>
    <w:rsid w:val="008F0EC3"/>
    <w:rsid w:val="00900179"/>
    <w:rsid w:val="00901CD0"/>
    <w:rsid w:val="00902B48"/>
    <w:rsid w:val="009055A4"/>
    <w:rsid w:val="0092152C"/>
    <w:rsid w:val="00934839"/>
    <w:rsid w:val="0094017D"/>
    <w:rsid w:val="00944F3B"/>
    <w:rsid w:val="00964887"/>
    <w:rsid w:val="00966160"/>
    <w:rsid w:val="009835F8"/>
    <w:rsid w:val="00993587"/>
    <w:rsid w:val="0099644A"/>
    <w:rsid w:val="009965AD"/>
    <w:rsid w:val="009A0833"/>
    <w:rsid w:val="009A6C30"/>
    <w:rsid w:val="009D314A"/>
    <w:rsid w:val="009E342D"/>
    <w:rsid w:val="009E3B17"/>
    <w:rsid w:val="009F289C"/>
    <w:rsid w:val="00A03616"/>
    <w:rsid w:val="00A04867"/>
    <w:rsid w:val="00A04B1F"/>
    <w:rsid w:val="00A10F92"/>
    <w:rsid w:val="00A15114"/>
    <w:rsid w:val="00A215FD"/>
    <w:rsid w:val="00A27924"/>
    <w:rsid w:val="00A3445C"/>
    <w:rsid w:val="00A35DB2"/>
    <w:rsid w:val="00A453BC"/>
    <w:rsid w:val="00A534FC"/>
    <w:rsid w:val="00A57170"/>
    <w:rsid w:val="00A661C8"/>
    <w:rsid w:val="00A678CF"/>
    <w:rsid w:val="00A67EBC"/>
    <w:rsid w:val="00A75530"/>
    <w:rsid w:val="00A8006B"/>
    <w:rsid w:val="00A82C8B"/>
    <w:rsid w:val="00AA784D"/>
    <w:rsid w:val="00AB2ACE"/>
    <w:rsid w:val="00AB5BC8"/>
    <w:rsid w:val="00AE202C"/>
    <w:rsid w:val="00AE4E5C"/>
    <w:rsid w:val="00AE583D"/>
    <w:rsid w:val="00B01865"/>
    <w:rsid w:val="00B01C3D"/>
    <w:rsid w:val="00B24052"/>
    <w:rsid w:val="00B2664F"/>
    <w:rsid w:val="00B46BAD"/>
    <w:rsid w:val="00B66512"/>
    <w:rsid w:val="00B67C99"/>
    <w:rsid w:val="00B81403"/>
    <w:rsid w:val="00B86A83"/>
    <w:rsid w:val="00B92BF1"/>
    <w:rsid w:val="00BA1AB8"/>
    <w:rsid w:val="00BA4192"/>
    <w:rsid w:val="00BB6177"/>
    <w:rsid w:val="00BE78C0"/>
    <w:rsid w:val="00BF741E"/>
    <w:rsid w:val="00BF7D1B"/>
    <w:rsid w:val="00C0297E"/>
    <w:rsid w:val="00C31CCF"/>
    <w:rsid w:val="00C40C6D"/>
    <w:rsid w:val="00C45FB3"/>
    <w:rsid w:val="00C64BF0"/>
    <w:rsid w:val="00C872CC"/>
    <w:rsid w:val="00C91D56"/>
    <w:rsid w:val="00CA78AF"/>
    <w:rsid w:val="00CB48E7"/>
    <w:rsid w:val="00CC285C"/>
    <w:rsid w:val="00CD3A26"/>
    <w:rsid w:val="00CE7403"/>
    <w:rsid w:val="00D072ED"/>
    <w:rsid w:val="00D13161"/>
    <w:rsid w:val="00D15EA8"/>
    <w:rsid w:val="00D229FD"/>
    <w:rsid w:val="00D2402C"/>
    <w:rsid w:val="00D24645"/>
    <w:rsid w:val="00D322D9"/>
    <w:rsid w:val="00D35A70"/>
    <w:rsid w:val="00D427F0"/>
    <w:rsid w:val="00D44521"/>
    <w:rsid w:val="00D46B19"/>
    <w:rsid w:val="00D618D2"/>
    <w:rsid w:val="00D80178"/>
    <w:rsid w:val="00D85B32"/>
    <w:rsid w:val="00DA1EE3"/>
    <w:rsid w:val="00DA350D"/>
    <w:rsid w:val="00DA4758"/>
    <w:rsid w:val="00DB031F"/>
    <w:rsid w:val="00DC6373"/>
    <w:rsid w:val="00DD20DB"/>
    <w:rsid w:val="00DD3CB7"/>
    <w:rsid w:val="00DD69B8"/>
    <w:rsid w:val="00DE1888"/>
    <w:rsid w:val="00DE4B57"/>
    <w:rsid w:val="00DF5A01"/>
    <w:rsid w:val="00DF7799"/>
    <w:rsid w:val="00E102F4"/>
    <w:rsid w:val="00E10657"/>
    <w:rsid w:val="00E205CF"/>
    <w:rsid w:val="00E42DD1"/>
    <w:rsid w:val="00E50B8B"/>
    <w:rsid w:val="00E67505"/>
    <w:rsid w:val="00E949C5"/>
    <w:rsid w:val="00E96512"/>
    <w:rsid w:val="00EA5A65"/>
    <w:rsid w:val="00EE1A95"/>
    <w:rsid w:val="00EF0F18"/>
    <w:rsid w:val="00EF4517"/>
    <w:rsid w:val="00F00768"/>
    <w:rsid w:val="00F0625E"/>
    <w:rsid w:val="00F10470"/>
    <w:rsid w:val="00F13DFF"/>
    <w:rsid w:val="00F31E48"/>
    <w:rsid w:val="00F71902"/>
    <w:rsid w:val="00F94570"/>
    <w:rsid w:val="00FA2F98"/>
    <w:rsid w:val="00FC23EB"/>
    <w:rsid w:val="00FC6D5C"/>
    <w:rsid w:val="00FD20DA"/>
    <w:rsid w:val="00FE1F97"/>
    <w:rsid w:val="00FE780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Theme="minorHAnsi" w:hAnsi="Arial" w:cs="Arial"/>
        <w:color w:val="000000" w:themeColor="text1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Hyperlink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E7807"/>
    <w:pPr>
      <w:spacing w:after="0" w:line="240" w:lineRule="auto"/>
    </w:pPr>
  </w:style>
  <w:style w:type="paragraph" w:styleId="Heading3">
    <w:name w:val="heading 3"/>
    <w:basedOn w:val="Normal"/>
    <w:next w:val="Normal"/>
    <w:link w:val="Heading3Char"/>
    <w:qFormat/>
    <w:rsid w:val="00CB48E7"/>
    <w:pPr>
      <w:keepNext/>
      <w:jc w:val="center"/>
      <w:outlineLvl w:val="2"/>
    </w:pPr>
    <w:rPr>
      <w:rFonts w:ascii="Times New Roman" w:eastAsia="Times New Roman" w:hAnsi="Times New Roman" w:cs="Times New Roman"/>
      <w:b/>
      <w:color w:val="auto"/>
      <w:sz w:val="24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qFormat/>
    <w:rsid w:val="00A04867"/>
    <w:rPr>
      <w:rFonts w:ascii="Arial" w:hAnsi="Arial"/>
      <w:color w:val="EA5A33"/>
      <w:sz w:val="20"/>
      <w:u w:val="none"/>
    </w:rPr>
  </w:style>
  <w:style w:type="table" w:styleId="TableGrid">
    <w:name w:val="Table Grid"/>
    <w:basedOn w:val="TableNormal"/>
    <w:uiPriority w:val="59"/>
    <w:rsid w:val="007F33D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26034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94017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4017D"/>
  </w:style>
  <w:style w:type="paragraph" w:styleId="Footer">
    <w:name w:val="footer"/>
    <w:basedOn w:val="Normal"/>
    <w:link w:val="FooterChar"/>
    <w:uiPriority w:val="99"/>
    <w:unhideWhenUsed/>
    <w:rsid w:val="0094017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4017D"/>
  </w:style>
  <w:style w:type="paragraph" w:styleId="PlainText">
    <w:name w:val="Plain Text"/>
    <w:basedOn w:val="Normal"/>
    <w:link w:val="PlainTextChar"/>
    <w:uiPriority w:val="99"/>
    <w:unhideWhenUsed/>
    <w:rsid w:val="00C91D56"/>
    <w:rPr>
      <w:rFonts w:ascii="Consolas" w:hAnsi="Consolas" w:cs="Consolas"/>
      <w:color w:val="auto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C91D56"/>
    <w:rPr>
      <w:rFonts w:ascii="Consolas" w:hAnsi="Consolas" w:cs="Consolas"/>
      <w:color w:val="auto"/>
      <w:sz w:val="21"/>
      <w:szCs w:val="21"/>
    </w:rPr>
  </w:style>
  <w:style w:type="character" w:styleId="PlaceholderText">
    <w:name w:val="Placeholder Text"/>
    <w:basedOn w:val="DefaultParagraphFont"/>
    <w:uiPriority w:val="99"/>
    <w:semiHidden/>
    <w:rsid w:val="0062718F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2718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718F"/>
    <w:rPr>
      <w:rFonts w:ascii="Tahoma" w:hAnsi="Tahoma" w:cs="Tahoma"/>
      <w:sz w:val="16"/>
      <w:szCs w:val="16"/>
    </w:rPr>
  </w:style>
  <w:style w:type="character" w:customStyle="1" w:styleId="FormFields">
    <w:name w:val="Form Fields"/>
    <w:basedOn w:val="DefaultParagraphFont"/>
    <w:uiPriority w:val="1"/>
    <w:qFormat/>
    <w:rsid w:val="0062718F"/>
    <w:rPr>
      <w:rFonts w:ascii="Arial" w:hAnsi="Arial"/>
      <w:color w:val="0000FF"/>
      <w:sz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3A5DC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5DC9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5DC9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5DC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5DC9"/>
    <w:rPr>
      <w:b/>
      <w:bCs/>
      <w:szCs w:val="20"/>
    </w:rPr>
  </w:style>
  <w:style w:type="character" w:customStyle="1" w:styleId="Heading3Char">
    <w:name w:val="Heading 3 Char"/>
    <w:basedOn w:val="DefaultParagraphFont"/>
    <w:link w:val="Heading3"/>
    <w:rsid w:val="00CB48E7"/>
    <w:rPr>
      <w:rFonts w:ascii="Times New Roman" w:eastAsia="Times New Roman" w:hAnsi="Times New Roman" w:cs="Times New Roman"/>
      <w:b/>
      <w:color w:val="auto"/>
      <w:sz w:val="24"/>
      <w:szCs w:val="20"/>
      <w:lang w:val="en-US"/>
    </w:rPr>
  </w:style>
  <w:style w:type="paragraph" w:styleId="BodyText">
    <w:name w:val="Body Text"/>
    <w:basedOn w:val="Normal"/>
    <w:link w:val="BodyTextChar"/>
    <w:rsid w:val="00CB48E7"/>
    <w:rPr>
      <w:rFonts w:ascii="Times New Roman" w:eastAsia="Times New Roman" w:hAnsi="Times New Roman" w:cs="Times New Roman"/>
      <w:color w:val="auto"/>
      <w:sz w:val="24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rsid w:val="00CB48E7"/>
    <w:rPr>
      <w:rFonts w:ascii="Times New Roman" w:eastAsia="Times New Roman" w:hAnsi="Times New Roman" w:cs="Times New Roman"/>
      <w:color w:val="auto"/>
      <w:sz w:val="24"/>
      <w:szCs w:val="20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Theme="minorHAnsi" w:hAnsi="Arial" w:cs="Arial"/>
        <w:color w:val="000000" w:themeColor="text1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Hyperlink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E7807"/>
    <w:pPr>
      <w:spacing w:after="0" w:line="240" w:lineRule="auto"/>
    </w:pPr>
  </w:style>
  <w:style w:type="paragraph" w:styleId="Heading3">
    <w:name w:val="heading 3"/>
    <w:basedOn w:val="Normal"/>
    <w:next w:val="Normal"/>
    <w:link w:val="Heading3Char"/>
    <w:qFormat/>
    <w:rsid w:val="00CB48E7"/>
    <w:pPr>
      <w:keepNext/>
      <w:jc w:val="center"/>
      <w:outlineLvl w:val="2"/>
    </w:pPr>
    <w:rPr>
      <w:rFonts w:ascii="Times New Roman" w:eastAsia="Times New Roman" w:hAnsi="Times New Roman" w:cs="Times New Roman"/>
      <w:b/>
      <w:color w:val="auto"/>
      <w:sz w:val="24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qFormat/>
    <w:rsid w:val="00A04867"/>
    <w:rPr>
      <w:rFonts w:ascii="Arial" w:hAnsi="Arial"/>
      <w:color w:val="EA5A33"/>
      <w:sz w:val="20"/>
      <w:u w:val="none"/>
    </w:rPr>
  </w:style>
  <w:style w:type="table" w:styleId="TableGrid">
    <w:name w:val="Table Grid"/>
    <w:basedOn w:val="TableNormal"/>
    <w:uiPriority w:val="59"/>
    <w:rsid w:val="007F33D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26034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94017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4017D"/>
  </w:style>
  <w:style w:type="paragraph" w:styleId="Footer">
    <w:name w:val="footer"/>
    <w:basedOn w:val="Normal"/>
    <w:link w:val="FooterChar"/>
    <w:uiPriority w:val="99"/>
    <w:unhideWhenUsed/>
    <w:rsid w:val="0094017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4017D"/>
  </w:style>
  <w:style w:type="paragraph" w:styleId="PlainText">
    <w:name w:val="Plain Text"/>
    <w:basedOn w:val="Normal"/>
    <w:link w:val="PlainTextChar"/>
    <w:uiPriority w:val="99"/>
    <w:unhideWhenUsed/>
    <w:rsid w:val="00C91D56"/>
    <w:rPr>
      <w:rFonts w:ascii="Consolas" w:hAnsi="Consolas" w:cs="Consolas"/>
      <w:color w:val="auto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C91D56"/>
    <w:rPr>
      <w:rFonts w:ascii="Consolas" w:hAnsi="Consolas" w:cs="Consolas"/>
      <w:color w:val="auto"/>
      <w:sz w:val="21"/>
      <w:szCs w:val="21"/>
    </w:rPr>
  </w:style>
  <w:style w:type="character" w:styleId="PlaceholderText">
    <w:name w:val="Placeholder Text"/>
    <w:basedOn w:val="DefaultParagraphFont"/>
    <w:uiPriority w:val="99"/>
    <w:semiHidden/>
    <w:rsid w:val="0062718F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2718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718F"/>
    <w:rPr>
      <w:rFonts w:ascii="Tahoma" w:hAnsi="Tahoma" w:cs="Tahoma"/>
      <w:sz w:val="16"/>
      <w:szCs w:val="16"/>
    </w:rPr>
  </w:style>
  <w:style w:type="character" w:customStyle="1" w:styleId="FormFields">
    <w:name w:val="Form Fields"/>
    <w:basedOn w:val="DefaultParagraphFont"/>
    <w:uiPriority w:val="1"/>
    <w:qFormat/>
    <w:rsid w:val="0062718F"/>
    <w:rPr>
      <w:rFonts w:ascii="Arial" w:hAnsi="Arial"/>
      <w:color w:val="0000FF"/>
      <w:sz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3A5DC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5DC9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5DC9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5DC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5DC9"/>
    <w:rPr>
      <w:b/>
      <w:bCs/>
      <w:szCs w:val="20"/>
    </w:rPr>
  </w:style>
  <w:style w:type="character" w:customStyle="1" w:styleId="Heading3Char">
    <w:name w:val="Heading 3 Char"/>
    <w:basedOn w:val="DefaultParagraphFont"/>
    <w:link w:val="Heading3"/>
    <w:rsid w:val="00CB48E7"/>
    <w:rPr>
      <w:rFonts w:ascii="Times New Roman" w:eastAsia="Times New Roman" w:hAnsi="Times New Roman" w:cs="Times New Roman"/>
      <w:b/>
      <w:color w:val="auto"/>
      <w:sz w:val="24"/>
      <w:szCs w:val="20"/>
      <w:lang w:val="en-US"/>
    </w:rPr>
  </w:style>
  <w:style w:type="paragraph" w:styleId="BodyText">
    <w:name w:val="Body Text"/>
    <w:basedOn w:val="Normal"/>
    <w:link w:val="BodyTextChar"/>
    <w:rsid w:val="00CB48E7"/>
    <w:rPr>
      <w:rFonts w:ascii="Times New Roman" w:eastAsia="Times New Roman" w:hAnsi="Times New Roman" w:cs="Times New Roman"/>
      <w:color w:val="auto"/>
      <w:sz w:val="24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rsid w:val="00CB48E7"/>
    <w:rPr>
      <w:rFonts w:ascii="Times New Roman" w:eastAsia="Times New Roman" w:hAnsi="Times New Roman" w:cs="Times New Roman"/>
      <w:color w:val="auto"/>
      <w:sz w:val="24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593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45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14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75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20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bit.ly/2j3yX6A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://bit.ly/2yTHmzX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F7F7748CFDCA4114BD3418267AEFDA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0C2A2C-082A-4640-B726-91F783B28123}"/>
      </w:docPartPr>
      <w:docPartBody>
        <w:p w:rsidR="00846801" w:rsidRDefault="00A92411" w:rsidP="00A92411">
          <w:pPr>
            <w:pStyle w:val="F7F7748CFDCA4114BD3418267AEFDAC529"/>
          </w:pPr>
          <w:r w:rsidRPr="00DF7799">
            <w:rPr>
              <w:rStyle w:val="PlaceholderText"/>
            </w:rPr>
            <w:t>Click here to enter text.</w:t>
          </w:r>
        </w:p>
      </w:docPartBody>
    </w:docPart>
    <w:docPart>
      <w:docPartPr>
        <w:name w:val="BA0100C066D145D08E9BD419952AE4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350845-B54B-4771-AA7C-6C0F1CD3E6FA}"/>
      </w:docPartPr>
      <w:docPartBody>
        <w:p w:rsidR="00846801" w:rsidRDefault="00A92411" w:rsidP="00A92411">
          <w:pPr>
            <w:pStyle w:val="BA0100C066D145D08E9BD419952AE46E28"/>
          </w:pPr>
          <w:r w:rsidRPr="008829FD">
            <w:rPr>
              <w:rStyle w:val="PlaceholderText"/>
            </w:rPr>
            <w:t>Click here to enter text.</w:t>
          </w:r>
        </w:p>
      </w:docPartBody>
    </w:docPart>
    <w:docPart>
      <w:docPartPr>
        <w:name w:val="DF9314BD45EB4751B29B618AAFD204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0C29FE-657D-4FD7-A681-06929AFEFC13}"/>
      </w:docPartPr>
      <w:docPartBody>
        <w:p w:rsidR="00846801" w:rsidRDefault="00A92411" w:rsidP="00A92411">
          <w:pPr>
            <w:pStyle w:val="DF9314BD45EB4751B29B618AAFD2047427"/>
          </w:pPr>
          <w:r w:rsidRPr="008829FD">
            <w:rPr>
              <w:rStyle w:val="PlaceholderText"/>
            </w:rPr>
            <w:t>Click here to enter text.</w:t>
          </w:r>
        </w:p>
      </w:docPartBody>
    </w:docPart>
    <w:docPart>
      <w:docPartPr>
        <w:name w:val="9DB4C80836A44AAF8917F2963BB4FB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512A2A-8F2D-401B-A039-EF31C6017F8B}"/>
      </w:docPartPr>
      <w:docPartBody>
        <w:p w:rsidR="00846801" w:rsidRDefault="00A92411" w:rsidP="00A92411">
          <w:pPr>
            <w:pStyle w:val="9DB4C80836A44AAF8917F2963BB4FB8C27"/>
          </w:pPr>
          <w:r w:rsidRPr="008829FD">
            <w:rPr>
              <w:rStyle w:val="PlaceholderText"/>
            </w:rPr>
            <w:t>Choose an item.</w:t>
          </w:r>
        </w:p>
      </w:docPartBody>
    </w:docPart>
    <w:docPart>
      <w:docPartPr>
        <w:name w:val="A0FBC4FD7220410898A840200F95B7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AF3C99-0469-4FCA-BAFF-E48283C7CFFC}"/>
      </w:docPartPr>
      <w:docPartBody>
        <w:p w:rsidR="00846801" w:rsidRDefault="00A92411" w:rsidP="00A92411">
          <w:pPr>
            <w:pStyle w:val="A0FBC4FD7220410898A840200F95B7FC27"/>
          </w:pPr>
          <w:r w:rsidRPr="008829FD">
            <w:rPr>
              <w:rStyle w:val="PlaceholderText"/>
            </w:rPr>
            <w:t>Choose an item.</w:t>
          </w:r>
        </w:p>
      </w:docPartBody>
    </w:docPart>
    <w:docPart>
      <w:docPartPr>
        <w:name w:val="36F14D4CB8494B2C9A147D75CDFBF9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C091A4-C072-408D-B625-2DA9CF993AA2}"/>
      </w:docPartPr>
      <w:docPartBody>
        <w:p w:rsidR="00846801" w:rsidRDefault="00A92411" w:rsidP="00A92411">
          <w:pPr>
            <w:pStyle w:val="36F14D4CB8494B2C9A147D75CDFBF97525"/>
          </w:pPr>
          <w:r w:rsidRPr="008829FD">
            <w:rPr>
              <w:rStyle w:val="PlaceholderText"/>
            </w:rPr>
            <w:t>Click here to enter text.</w:t>
          </w:r>
        </w:p>
      </w:docPartBody>
    </w:docPart>
    <w:docPart>
      <w:docPartPr>
        <w:name w:val="7C6B06844713412F925A843251B6B4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4BC76E-AF8B-4CA2-A5EF-4257F1B37601}"/>
      </w:docPartPr>
      <w:docPartBody>
        <w:p w:rsidR="00846801" w:rsidRDefault="00A92411" w:rsidP="00A92411">
          <w:pPr>
            <w:pStyle w:val="7C6B06844713412F925A843251B6B45724"/>
          </w:pPr>
          <w:r w:rsidRPr="008829FD">
            <w:rPr>
              <w:rStyle w:val="PlaceholderText"/>
            </w:rPr>
            <w:t>Click here to enter text.</w:t>
          </w:r>
        </w:p>
      </w:docPartBody>
    </w:docPart>
    <w:docPart>
      <w:docPartPr>
        <w:name w:val="8B8A68F7AB404779B8EF35408D521E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06857C-A15C-4684-A46D-23E1781C3CFA}"/>
      </w:docPartPr>
      <w:docPartBody>
        <w:p w:rsidR="00846801" w:rsidRDefault="00A92411" w:rsidP="00A92411">
          <w:pPr>
            <w:pStyle w:val="8B8A68F7AB404779B8EF35408D521E2E24"/>
          </w:pPr>
          <w:r w:rsidRPr="008829FD">
            <w:rPr>
              <w:rStyle w:val="PlaceholderText"/>
            </w:rPr>
            <w:t>Click here to enter text.</w:t>
          </w:r>
        </w:p>
      </w:docPartBody>
    </w:docPart>
    <w:docPart>
      <w:docPartPr>
        <w:name w:val="E8C6E5701B5C4A4C8A4C9FF86533A5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5CEC1D-51A3-4FA9-930D-B8DBDA5884A2}"/>
      </w:docPartPr>
      <w:docPartBody>
        <w:p w:rsidR="00846801" w:rsidRDefault="00A92411" w:rsidP="00A92411">
          <w:pPr>
            <w:pStyle w:val="E8C6E5701B5C4A4C8A4C9FF86533A50024"/>
          </w:pPr>
          <w:r w:rsidRPr="008829FD">
            <w:rPr>
              <w:rStyle w:val="PlaceholderText"/>
            </w:rPr>
            <w:t>Click here to enter text.</w:t>
          </w:r>
        </w:p>
      </w:docPartBody>
    </w:docPart>
    <w:docPart>
      <w:docPartPr>
        <w:name w:val="26B21C791D684B718D9A55C41635F0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61508A-D455-4813-AA81-BF59ADF9AE11}"/>
      </w:docPartPr>
      <w:docPartBody>
        <w:p w:rsidR="00846801" w:rsidRDefault="00A92411" w:rsidP="00A92411">
          <w:pPr>
            <w:pStyle w:val="26B21C791D684B718D9A55C41635F0C324"/>
          </w:pPr>
          <w:r w:rsidRPr="008829FD">
            <w:rPr>
              <w:rStyle w:val="PlaceholderText"/>
            </w:rPr>
            <w:t>Click here to enter text.</w:t>
          </w:r>
        </w:p>
      </w:docPartBody>
    </w:docPart>
    <w:docPart>
      <w:docPartPr>
        <w:name w:val="2AAA1E4EAB5E4E4EADB31EA87C0506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1FB88B-00F6-4775-8DE3-D9CF6AFD4E61}"/>
      </w:docPartPr>
      <w:docPartBody>
        <w:p w:rsidR="00846801" w:rsidRDefault="00A92411" w:rsidP="00A92411">
          <w:pPr>
            <w:pStyle w:val="2AAA1E4EAB5E4E4EADB31EA87C0506B823"/>
          </w:pPr>
          <w:r w:rsidRPr="00F00BD0">
            <w:rPr>
              <w:rStyle w:val="PlaceholderText"/>
            </w:rPr>
            <w:t>Click here to enter text</w:t>
          </w:r>
          <w:r>
            <w:rPr>
              <w:rStyle w:val="PlaceholderText"/>
            </w:rPr>
            <w:t xml:space="preserve"> (mandatory)</w:t>
          </w:r>
          <w:r w:rsidRPr="00F00BD0">
            <w:rPr>
              <w:rStyle w:val="PlaceholderText"/>
            </w:rPr>
            <w:t>.</w:t>
          </w:r>
        </w:p>
      </w:docPartBody>
    </w:docPart>
    <w:docPart>
      <w:docPartPr>
        <w:name w:val="A673C46660CD41CBB474C0253DC0D3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3708DD-96B3-475D-B9E9-3B79419F9F16}"/>
      </w:docPartPr>
      <w:docPartBody>
        <w:p w:rsidR="00846801" w:rsidRDefault="00A92411" w:rsidP="00A92411">
          <w:pPr>
            <w:pStyle w:val="A673C46660CD41CBB474C0253DC0D3D523"/>
          </w:pPr>
          <w:r w:rsidRPr="00F00BD0">
            <w:rPr>
              <w:rStyle w:val="PlaceholderText"/>
            </w:rPr>
            <w:t>Click here to enter text</w:t>
          </w:r>
          <w:r>
            <w:rPr>
              <w:rStyle w:val="PlaceholderText"/>
            </w:rPr>
            <w:t xml:space="preserve"> (mandatory)</w:t>
          </w:r>
          <w:r w:rsidRPr="00F00BD0">
            <w:rPr>
              <w:rStyle w:val="PlaceholderText"/>
            </w:rPr>
            <w:t>.</w:t>
          </w:r>
        </w:p>
      </w:docPartBody>
    </w:docPart>
    <w:docPart>
      <w:docPartPr>
        <w:name w:val="E9FA6B39BEDF48BDB4A465F06F8147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73EECF-2C2B-4CE1-88AB-DBD62A7277C7}"/>
      </w:docPartPr>
      <w:docPartBody>
        <w:p w:rsidR="00846801" w:rsidRDefault="00A92411" w:rsidP="00A92411">
          <w:pPr>
            <w:pStyle w:val="E9FA6B39BEDF48BDB4A465F06F8147DF23"/>
          </w:pPr>
          <w:r w:rsidRPr="00F00BD0">
            <w:rPr>
              <w:rStyle w:val="PlaceholderText"/>
            </w:rPr>
            <w:t>Click here to enter text</w:t>
          </w:r>
          <w:r>
            <w:rPr>
              <w:rStyle w:val="PlaceholderText"/>
            </w:rPr>
            <w:t xml:space="preserve"> (mandatory)</w:t>
          </w:r>
          <w:r w:rsidRPr="00F00BD0">
            <w:rPr>
              <w:rStyle w:val="PlaceholderText"/>
            </w:rPr>
            <w:t>.</w:t>
          </w:r>
        </w:p>
      </w:docPartBody>
    </w:docPart>
    <w:docPart>
      <w:docPartPr>
        <w:name w:val="5890D134FC8B425BBE270700E09F26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C76EBA-3C67-4860-9E10-0E50A0CCE57C}"/>
      </w:docPartPr>
      <w:docPartBody>
        <w:p w:rsidR="007F6BFA" w:rsidRDefault="00A92411" w:rsidP="00A92411">
          <w:pPr>
            <w:pStyle w:val="5890D134FC8B425BBE270700E09F269216"/>
          </w:pPr>
          <w:r w:rsidRPr="003A5DC9">
            <w:rPr>
              <w:rStyle w:val="PlaceholderText"/>
              <w:lang w:val="fr-CA"/>
            </w:rPr>
            <w:t>e.g. PhD, MA etc.</w:t>
          </w:r>
        </w:p>
      </w:docPartBody>
    </w:docPart>
    <w:docPart>
      <w:docPartPr>
        <w:name w:val="F5812CF8EF8F4DC690737F21CAEDC0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89D866-7122-4F50-8882-1D283F54CBFB}"/>
      </w:docPartPr>
      <w:docPartBody>
        <w:p w:rsidR="007F6BFA" w:rsidRDefault="00A92411" w:rsidP="00A92411">
          <w:pPr>
            <w:pStyle w:val="F5812CF8EF8F4DC690737F21CAEDC06416"/>
          </w:pPr>
          <w:r w:rsidRPr="00E95FDA">
            <w:rPr>
              <w:rStyle w:val="PlaceholderText"/>
            </w:rPr>
            <w:t>Click here to enter text.</w:t>
          </w:r>
        </w:p>
      </w:docPartBody>
    </w:docPart>
    <w:docPart>
      <w:docPartPr>
        <w:name w:val="B153C854A6154266A3FFBCC8B3B9AB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02BFDC-C24D-4D03-AB4C-1C3C11F43747}"/>
      </w:docPartPr>
      <w:docPartBody>
        <w:p w:rsidR="007F6BFA" w:rsidRDefault="00A92411" w:rsidP="00A92411">
          <w:pPr>
            <w:pStyle w:val="B153C854A6154266A3FFBCC8B3B9AB8C16"/>
          </w:pPr>
          <w:r w:rsidRPr="00E64561">
            <w:rPr>
              <w:rStyle w:val="PlaceholderText"/>
            </w:rPr>
            <w:t>Click here to enter a date.</w:t>
          </w:r>
        </w:p>
      </w:docPartBody>
    </w:docPart>
    <w:docPart>
      <w:docPartPr>
        <w:name w:val="6DBCAD3C8C14413F82E59AAAF34F87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8EF917-EA85-4633-BE98-A7829A0DD29D}"/>
      </w:docPartPr>
      <w:docPartBody>
        <w:p w:rsidR="007F6BFA" w:rsidRDefault="00A92411" w:rsidP="00A92411">
          <w:pPr>
            <w:pStyle w:val="6DBCAD3C8C14413F82E59AAAF34F873116"/>
          </w:pPr>
          <w:r w:rsidRPr="00E95FDA">
            <w:rPr>
              <w:rStyle w:val="PlaceholderText"/>
            </w:rPr>
            <w:t>Click here to enter text.</w:t>
          </w:r>
        </w:p>
      </w:docPartBody>
    </w:docPart>
    <w:docPart>
      <w:docPartPr>
        <w:name w:val="884D88C934F846C1B66458C1FC03D7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EC3B4C-596D-49B6-A596-D99A47F3C453}"/>
      </w:docPartPr>
      <w:docPartBody>
        <w:p w:rsidR="007F6BFA" w:rsidRDefault="00A92411" w:rsidP="00A92411">
          <w:pPr>
            <w:pStyle w:val="884D88C934F846C1B66458C1FC03D7B216"/>
          </w:pPr>
          <w:r w:rsidRPr="00E95FDA">
            <w:rPr>
              <w:rStyle w:val="PlaceholderText"/>
            </w:rPr>
            <w:t>Click here to enter text.</w:t>
          </w:r>
        </w:p>
      </w:docPartBody>
    </w:docPart>
    <w:docPart>
      <w:docPartPr>
        <w:name w:val="9E84F58FB3A1474C934994E742278E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750D49-B14D-4AF3-926E-99631B93C835}"/>
      </w:docPartPr>
      <w:docPartBody>
        <w:p w:rsidR="00D47DF4" w:rsidRDefault="00A92411" w:rsidP="00A92411">
          <w:pPr>
            <w:pStyle w:val="9E84F58FB3A1474C934994E742278E6E14"/>
          </w:pPr>
          <w:r w:rsidRPr="00DA6D66">
            <w:rPr>
              <w:rStyle w:val="PlaceholderText"/>
            </w:rPr>
            <w:t>Choose an item.</w:t>
          </w:r>
        </w:p>
      </w:docPartBody>
    </w:docPart>
    <w:docPart>
      <w:docPartPr>
        <w:name w:val="EBAD5D6F090A49F58E96CABB8C4ADB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C6563E-3D79-42B8-8A8A-61616F3FDCA2}"/>
      </w:docPartPr>
      <w:docPartBody>
        <w:p w:rsidR="00D47DF4" w:rsidRDefault="00A92411" w:rsidP="00A92411">
          <w:pPr>
            <w:pStyle w:val="EBAD5D6F090A49F58E96CABB8C4ADB2614"/>
          </w:pPr>
          <w:r>
            <w:rPr>
              <w:rStyle w:val="PlaceholderText"/>
            </w:rPr>
            <w:t>Specify</w:t>
          </w:r>
          <w:r w:rsidRPr="00DA6D66">
            <w:rPr>
              <w:rStyle w:val="PlaceholderText"/>
            </w:rPr>
            <w:t xml:space="preserve"> here</w:t>
          </w:r>
        </w:p>
      </w:docPartBody>
    </w:docPart>
    <w:docPart>
      <w:docPartPr>
        <w:name w:val="2C4C69CF19B54278A21411265013F5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9EA62C-2C0D-4387-9EC9-2884C8E8F613}"/>
      </w:docPartPr>
      <w:docPartBody>
        <w:p w:rsidR="009C4CF7" w:rsidRDefault="00A92411" w:rsidP="00A92411">
          <w:pPr>
            <w:pStyle w:val="2C4C69CF19B54278A21411265013F5F610"/>
          </w:pPr>
          <w:r w:rsidRPr="00CC70ED">
            <w:rPr>
              <w:rStyle w:val="PlaceholderText"/>
            </w:rPr>
            <w:t>Click here to enter text.</w:t>
          </w:r>
        </w:p>
      </w:docPartBody>
    </w:docPart>
    <w:docPart>
      <w:docPartPr>
        <w:name w:val="F148FA34ABEC4C19BAB1B3D93F0E5C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7D5D0E-9C05-4D7F-8B2F-C9F64434E3C6}"/>
      </w:docPartPr>
      <w:docPartBody>
        <w:p w:rsidR="009C4CF7" w:rsidRDefault="00A92411" w:rsidP="00A92411">
          <w:pPr>
            <w:pStyle w:val="F148FA34ABEC4C19BAB1B3D93F0E5CDC10"/>
          </w:pPr>
          <w:r w:rsidRPr="00F00BD0">
            <w:rPr>
              <w:rStyle w:val="PlaceholderText"/>
            </w:rPr>
            <w:t>Click here to enter text</w:t>
          </w:r>
          <w:r>
            <w:rPr>
              <w:rStyle w:val="PlaceholderText"/>
            </w:rPr>
            <w:t xml:space="preserve"> (mandatory)</w:t>
          </w:r>
          <w:r w:rsidRPr="00F00BD0">
            <w:rPr>
              <w:rStyle w:val="PlaceholderText"/>
            </w:rPr>
            <w:t>.</w:t>
          </w:r>
        </w:p>
      </w:docPartBody>
    </w:docPart>
    <w:docPart>
      <w:docPartPr>
        <w:name w:val="1A78130980AF4BBEA908A15F1DFA91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6A013E-71D4-4A96-B223-FC1FD9F44507}"/>
      </w:docPartPr>
      <w:docPartBody>
        <w:p w:rsidR="009C4CF7" w:rsidRDefault="00A92411" w:rsidP="00A92411">
          <w:pPr>
            <w:pStyle w:val="1A78130980AF4BBEA908A15F1DFA913710"/>
          </w:pPr>
          <w:r w:rsidRPr="00F00BD0">
            <w:rPr>
              <w:rStyle w:val="PlaceholderText"/>
            </w:rPr>
            <w:t>Click here to enter text</w:t>
          </w:r>
          <w:r>
            <w:rPr>
              <w:rStyle w:val="PlaceholderText"/>
            </w:rPr>
            <w:t xml:space="preserve"> (mandatory)</w:t>
          </w:r>
          <w:r w:rsidRPr="00F00BD0">
            <w:rPr>
              <w:rStyle w:val="PlaceholderText"/>
            </w:rPr>
            <w:t>.</w:t>
          </w:r>
        </w:p>
      </w:docPartBody>
    </w:docPart>
    <w:docPart>
      <w:docPartPr>
        <w:name w:val="5CC3203FA76F4628AB3C8731C8C5E1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F482F1-CC5C-4267-88D7-B3E6B2FB3897}"/>
      </w:docPartPr>
      <w:docPartBody>
        <w:p w:rsidR="009C4CF7" w:rsidRDefault="00A92411" w:rsidP="00A92411">
          <w:pPr>
            <w:pStyle w:val="5CC3203FA76F4628AB3C8731C8C5E13F10"/>
          </w:pPr>
          <w:r w:rsidRPr="00F00BD0">
            <w:rPr>
              <w:rStyle w:val="PlaceholderText"/>
            </w:rPr>
            <w:t>Click here to enter text</w:t>
          </w:r>
          <w:r>
            <w:rPr>
              <w:rStyle w:val="PlaceholderText"/>
            </w:rPr>
            <w:t xml:space="preserve"> (mandatory)</w:t>
          </w:r>
          <w:r w:rsidRPr="00F00BD0">
            <w:rPr>
              <w:rStyle w:val="PlaceholderText"/>
            </w:rPr>
            <w:t>.</w:t>
          </w:r>
        </w:p>
      </w:docPartBody>
    </w:docPart>
    <w:docPart>
      <w:docPartPr>
        <w:name w:val="B1C149AA5C1C465D9B93B4E16A9DD5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6F88FC-2DC3-4791-80A0-AF244EE81025}"/>
      </w:docPartPr>
      <w:docPartBody>
        <w:p w:rsidR="009C4CF7" w:rsidRDefault="00A92411" w:rsidP="00A92411">
          <w:pPr>
            <w:pStyle w:val="B1C149AA5C1C465D9B93B4E16A9DD5D510"/>
          </w:pPr>
          <w:r w:rsidRPr="00F00BD0">
            <w:rPr>
              <w:rStyle w:val="PlaceholderText"/>
            </w:rPr>
            <w:t>Click here to enter text</w:t>
          </w:r>
          <w:r>
            <w:rPr>
              <w:rStyle w:val="PlaceholderText"/>
            </w:rPr>
            <w:t xml:space="preserve"> (mandatory)</w:t>
          </w:r>
          <w:r w:rsidRPr="00F00BD0">
            <w:rPr>
              <w:rStyle w:val="PlaceholderText"/>
            </w:rPr>
            <w:t>.</w:t>
          </w:r>
        </w:p>
      </w:docPartBody>
    </w:docPart>
    <w:docPart>
      <w:docPartPr>
        <w:name w:val="374F49956D59421C9D84D4D9245E59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0E0323-99F3-4E96-BC1A-A4F10C72D916}"/>
      </w:docPartPr>
      <w:docPartBody>
        <w:p w:rsidR="009C4CF7" w:rsidRDefault="00A92411" w:rsidP="00A92411">
          <w:pPr>
            <w:pStyle w:val="374F49956D59421C9D84D4D9245E597310"/>
          </w:pPr>
          <w:r w:rsidRPr="00F00BD0">
            <w:rPr>
              <w:rStyle w:val="PlaceholderText"/>
            </w:rPr>
            <w:t>Click here to enter text</w:t>
          </w:r>
          <w:r>
            <w:rPr>
              <w:rStyle w:val="PlaceholderText"/>
            </w:rPr>
            <w:t xml:space="preserve"> (mandatory)</w:t>
          </w:r>
          <w:r w:rsidRPr="00F00BD0">
            <w:rPr>
              <w:rStyle w:val="PlaceholderText"/>
            </w:rPr>
            <w:t>.</w:t>
          </w:r>
        </w:p>
      </w:docPartBody>
    </w:docPart>
    <w:docPart>
      <w:docPartPr>
        <w:name w:val="12E8177A7DB94088B77EFEA8D3BFD2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5F1DB4-504F-4E5E-8806-F5E7987B4D6D}"/>
      </w:docPartPr>
      <w:docPartBody>
        <w:p w:rsidR="009C4CF7" w:rsidRDefault="00A92411" w:rsidP="00A92411">
          <w:pPr>
            <w:pStyle w:val="12E8177A7DB94088B77EFEA8D3BFD2AC10"/>
          </w:pPr>
          <w:r w:rsidRPr="00F00BD0">
            <w:rPr>
              <w:rStyle w:val="PlaceholderText"/>
            </w:rPr>
            <w:t>Click here to enter text</w:t>
          </w:r>
          <w:r>
            <w:rPr>
              <w:rStyle w:val="PlaceholderText"/>
            </w:rPr>
            <w:t xml:space="preserve"> (mandatory)</w:t>
          </w:r>
          <w:r w:rsidRPr="00F00BD0">
            <w:rPr>
              <w:rStyle w:val="PlaceholderText"/>
            </w:rPr>
            <w:t>.</w:t>
          </w:r>
        </w:p>
      </w:docPartBody>
    </w:docPart>
    <w:docPart>
      <w:docPartPr>
        <w:name w:val="FB783F28C78F46C3BEC236B85B3C9B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AF12D-A57A-4CDD-9DDE-56328E9FE0C2}"/>
      </w:docPartPr>
      <w:docPartBody>
        <w:p w:rsidR="009C4CF7" w:rsidRDefault="00A92411" w:rsidP="00A92411">
          <w:pPr>
            <w:pStyle w:val="FB783F28C78F46C3BEC236B85B3C9BD710"/>
          </w:pPr>
          <w:r w:rsidRPr="00F00BD0">
            <w:rPr>
              <w:rStyle w:val="PlaceholderText"/>
            </w:rPr>
            <w:t>Click here to enter text</w:t>
          </w:r>
          <w:r>
            <w:rPr>
              <w:rStyle w:val="PlaceholderText"/>
            </w:rPr>
            <w:t xml:space="preserve"> (mandatory)</w:t>
          </w:r>
          <w:r w:rsidRPr="00F00BD0">
            <w:rPr>
              <w:rStyle w:val="PlaceholderText"/>
            </w:rPr>
            <w:t>.</w:t>
          </w:r>
        </w:p>
      </w:docPartBody>
    </w:docPart>
    <w:docPart>
      <w:docPartPr>
        <w:name w:val="F0B500A35E3241E991567532DD3B2B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F049F5-725A-4E8B-B976-94329F25E2DA}"/>
      </w:docPartPr>
      <w:docPartBody>
        <w:p w:rsidR="009C4CF7" w:rsidRDefault="00A92411" w:rsidP="00A92411">
          <w:pPr>
            <w:pStyle w:val="F0B500A35E3241E991567532DD3B2B8210"/>
          </w:pPr>
          <w:r w:rsidRPr="00F00BD0">
            <w:rPr>
              <w:rStyle w:val="PlaceholderText"/>
            </w:rPr>
            <w:t>Click here to enter text</w:t>
          </w:r>
          <w:r>
            <w:rPr>
              <w:rStyle w:val="PlaceholderText"/>
            </w:rPr>
            <w:t xml:space="preserve"> (mandatory)</w:t>
          </w:r>
          <w:r w:rsidRPr="00F00BD0">
            <w:rPr>
              <w:rStyle w:val="PlaceholderText"/>
            </w:rPr>
            <w:t>.</w:t>
          </w:r>
        </w:p>
      </w:docPartBody>
    </w:docPart>
    <w:docPart>
      <w:docPartPr>
        <w:name w:val="6BA6ED77D0784279BE3D99EDE79C72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5756C9-1C1A-4B52-B48A-9344A7471297}"/>
      </w:docPartPr>
      <w:docPartBody>
        <w:p w:rsidR="009C4CF7" w:rsidRDefault="00A92411" w:rsidP="00A92411">
          <w:pPr>
            <w:pStyle w:val="6BA6ED77D0784279BE3D99EDE79C725E10"/>
          </w:pPr>
          <w:r w:rsidRPr="009A6C30">
            <w:rPr>
              <w:b/>
              <w:szCs w:val="20"/>
            </w:rPr>
            <w:t>Choose an item.</w:t>
          </w:r>
        </w:p>
      </w:docPartBody>
    </w:docPart>
    <w:docPart>
      <w:docPartPr>
        <w:name w:val="B9D6438DD26D40EFA1335C043429CC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25C56A-8673-4F46-97FF-BFE9A4C44DEC}"/>
      </w:docPartPr>
      <w:docPartBody>
        <w:p w:rsidR="009C4CF7" w:rsidRDefault="00A92411" w:rsidP="00A92411">
          <w:pPr>
            <w:pStyle w:val="B9D6438DD26D40EFA1335C043429CC5310"/>
          </w:pPr>
          <w:r w:rsidRPr="00CC70ED">
            <w:rPr>
              <w:rStyle w:val="PlaceholderText"/>
            </w:rPr>
            <w:t>Click here to enter text.</w:t>
          </w:r>
        </w:p>
      </w:docPartBody>
    </w:docPart>
    <w:docPart>
      <w:docPartPr>
        <w:name w:val="7A8C9C5C375040C5A749B8E89986AC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38605F-D4FB-4CB8-8473-11D111E62D27}"/>
      </w:docPartPr>
      <w:docPartBody>
        <w:p w:rsidR="009C4CF7" w:rsidRDefault="00A92411" w:rsidP="00A92411">
          <w:pPr>
            <w:pStyle w:val="7A8C9C5C375040C5A749B8E89986AC5F10"/>
          </w:pPr>
          <w:r w:rsidRPr="00CC70ED">
            <w:rPr>
              <w:rStyle w:val="PlaceholderText"/>
            </w:rPr>
            <w:t>Click here to enter text.</w:t>
          </w:r>
        </w:p>
      </w:docPartBody>
    </w:docPart>
    <w:docPart>
      <w:docPartPr>
        <w:name w:val="D5CF43406495422BBD655C1C1AF9E8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E5AB8C-37FF-46FC-8E9D-388BCF1BEBFC}"/>
      </w:docPartPr>
      <w:docPartBody>
        <w:p w:rsidR="009C4CF7" w:rsidRDefault="00A92411" w:rsidP="00A92411">
          <w:pPr>
            <w:pStyle w:val="D5CF43406495422BBD655C1C1AF9E8A910"/>
          </w:pPr>
          <w:r w:rsidRPr="00F00BD0">
            <w:rPr>
              <w:rStyle w:val="PlaceholderText"/>
            </w:rPr>
            <w:t>Click here to enter text</w:t>
          </w:r>
          <w:r>
            <w:rPr>
              <w:rStyle w:val="PlaceholderText"/>
            </w:rPr>
            <w:t xml:space="preserve"> (mandatory)</w:t>
          </w:r>
          <w:r w:rsidRPr="00F00BD0">
            <w:rPr>
              <w:rStyle w:val="PlaceholderText"/>
            </w:rPr>
            <w:t>.</w:t>
          </w:r>
        </w:p>
      </w:docPartBody>
    </w:docPart>
    <w:docPart>
      <w:docPartPr>
        <w:name w:val="1B9BCEC807514AC0B5525F991BE50C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D78C77-33B5-41C0-9FE2-6FBCB366BAB0}"/>
      </w:docPartPr>
      <w:docPartBody>
        <w:p w:rsidR="009C4CF7" w:rsidRDefault="00A92411" w:rsidP="00A92411">
          <w:pPr>
            <w:pStyle w:val="1B9BCEC807514AC0B5525F991BE50CDE10"/>
          </w:pPr>
          <w:r w:rsidRPr="00F00BD0">
            <w:rPr>
              <w:rStyle w:val="PlaceholderText"/>
            </w:rPr>
            <w:t>Click here to enter text</w:t>
          </w:r>
          <w:r>
            <w:rPr>
              <w:rStyle w:val="PlaceholderText"/>
            </w:rPr>
            <w:t xml:space="preserve"> (mandatory)</w:t>
          </w:r>
          <w:r w:rsidRPr="00F00BD0">
            <w:rPr>
              <w:rStyle w:val="PlaceholderText"/>
            </w:rPr>
            <w:t>.</w:t>
          </w:r>
        </w:p>
      </w:docPartBody>
    </w:docPart>
    <w:docPart>
      <w:docPartPr>
        <w:name w:val="2D53B5F09E2947E1AB59C7EB2083FE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CD78F9-4424-450B-B83F-63F440A2805F}"/>
      </w:docPartPr>
      <w:docPartBody>
        <w:p w:rsidR="009C4CF7" w:rsidRDefault="00A92411" w:rsidP="00A92411">
          <w:pPr>
            <w:pStyle w:val="2D53B5F09E2947E1AB59C7EB2083FE9110"/>
          </w:pPr>
          <w:r w:rsidRPr="00F00BD0">
            <w:rPr>
              <w:rStyle w:val="PlaceholderText"/>
            </w:rPr>
            <w:t>Click here to enter text</w:t>
          </w:r>
          <w:r>
            <w:rPr>
              <w:rStyle w:val="PlaceholderText"/>
            </w:rPr>
            <w:t xml:space="preserve"> (mandatory)</w:t>
          </w:r>
          <w:r w:rsidRPr="00F00BD0">
            <w:rPr>
              <w:rStyle w:val="PlaceholderText"/>
            </w:rPr>
            <w:t>.</w:t>
          </w:r>
        </w:p>
      </w:docPartBody>
    </w:docPart>
    <w:docPart>
      <w:docPartPr>
        <w:name w:val="C6BBE831E16F47CD9E3BC5E51BD94F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E16A4E-DB8C-4D9B-A8CB-56C5D60EF574}"/>
      </w:docPartPr>
      <w:docPartBody>
        <w:p w:rsidR="009C4CF7" w:rsidRDefault="00A92411" w:rsidP="00A92411">
          <w:pPr>
            <w:pStyle w:val="C6BBE831E16F47CD9E3BC5E51BD94F3B10"/>
          </w:pPr>
          <w:r w:rsidRPr="00F00BD0">
            <w:rPr>
              <w:rStyle w:val="PlaceholderText"/>
            </w:rPr>
            <w:t>Click here to enter text</w:t>
          </w:r>
          <w:r>
            <w:rPr>
              <w:rStyle w:val="PlaceholderText"/>
            </w:rPr>
            <w:t xml:space="preserve"> (mandatory)</w:t>
          </w:r>
          <w:r w:rsidRPr="00F00BD0">
            <w:rPr>
              <w:rStyle w:val="PlaceholderText"/>
            </w:rPr>
            <w:t>.</w:t>
          </w:r>
        </w:p>
      </w:docPartBody>
    </w:docPart>
    <w:docPart>
      <w:docPartPr>
        <w:name w:val="8E6EEF28D6E146F6AA12C8743D175B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17A359-D0A1-441D-AAE0-3D99991946FF}"/>
      </w:docPartPr>
      <w:docPartBody>
        <w:p w:rsidR="007E3F8B" w:rsidRDefault="00A92411" w:rsidP="00A92411">
          <w:pPr>
            <w:pStyle w:val="8E6EEF28D6E146F6AA12C8743D175BB39"/>
          </w:pPr>
          <w:r w:rsidRPr="00CC70ED">
            <w:rPr>
              <w:rStyle w:val="PlaceholderText"/>
            </w:rPr>
            <w:t>Click here to enter text.</w:t>
          </w:r>
        </w:p>
      </w:docPartBody>
    </w:docPart>
    <w:docPart>
      <w:docPartPr>
        <w:name w:val="23DA8233477E47D78E57511F62A3AC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734E99-822D-4188-BB67-96272CF1DB72}"/>
      </w:docPartPr>
      <w:docPartBody>
        <w:p w:rsidR="007E3F8B" w:rsidRDefault="00A92411" w:rsidP="00A92411">
          <w:pPr>
            <w:pStyle w:val="23DA8233477E47D78E57511F62A3AC3A9"/>
          </w:pPr>
          <w:r w:rsidRPr="00CC70ED">
            <w:rPr>
              <w:rStyle w:val="PlaceholderText"/>
            </w:rPr>
            <w:t>Click here to enter text.</w:t>
          </w:r>
        </w:p>
      </w:docPartBody>
    </w:docPart>
    <w:docPart>
      <w:docPartPr>
        <w:name w:val="B4B75328D97143909FF6EFC199E89A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8C32B3-257F-45AA-92EB-102306C2782F}"/>
      </w:docPartPr>
      <w:docPartBody>
        <w:p w:rsidR="007E3F8B" w:rsidRDefault="00A92411" w:rsidP="00A92411">
          <w:pPr>
            <w:pStyle w:val="B4B75328D97143909FF6EFC199E89AB09"/>
          </w:pPr>
          <w:r w:rsidRPr="00CC70ED">
            <w:rPr>
              <w:rStyle w:val="PlaceholderText"/>
            </w:rPr>
            <w:t>Click here to enter text.</w:t>
          </w:r>
        </w:p>
      </w:docPartBody>
    </w:docPart>
    <w:docPart>
      <w:docPartPr>
        <w:name w:val="EE3BD3BCC2694DEBA5A0E5F70A2E6F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96261D-22C1-4521-A748-D2C189E9F9E0}"/>
      </w:docPartPr>
      <w:docPartBody>
        <w:p w:rsidR="007E3F8B" w:rsidRDefault="00A92411" w:rsidP="00A92411">
          <w:pPr>
            <w:pStyle w:val="EE3BD3BCC2694DEBA5A0E5F70A2E6FCC9"/>
          </w:pPr>
          <w:r w:rsidRPr="00CC70ED">
            <w:rPr>
              <w:rStyle w:val="PlaceholderText"/>
            </w:rPr>
            <w:t>Click here to enter text.</w:t>
          </w:r>
        </w:p>
      </w:docPartBody>
    </w:docPart>
    <w:docPart>
      <w:docPartPr>
        <w:name w:val="4814695F14594F2EBA0AB4FF7C02F2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FC297D-0023-43B2-89A1-5E2D28378382}"/>
      </w:docPartPr>
      <w:docPartBody>
        <w:p w:rsidR="007E3F8B" w:rsidRDefault="00A92411" w:rsidP="00A92411">
          <w:pPr>
            <w:pStyle w:val="4814695F14594F2EBA0AB4FF7C02F2449"/>
          </w:pPr>
          <w:r w:rsidRPr="00CC70ED">
            <w:rPr>
              <w:rStyle w:val="PlaceholderText"/>
            </w:rPr>
            <w:t>Click here to enter text.</w:t>
          </w:r>
        </w:p>
      </w:docPartBody>
    </w:docPart>
    <w:docPart>
      <w:docPartPr>
        <w:name w:val="74845D589B874D81A537C00F509D8F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B5E5C4-D6FA-4D99-9A92-AE20C72107AE}"/>
      </w:docPartPr>
      <w:docPartBody>
        <w:p w:rsidR="007E3F8B" w:rsidRDefault="00A92411" w:rsidP="00A92411">
          <w:pPr>
            <w:pStyle w:val="74845D589B874D81A537C00F509D8FC09"/>
          </w:pPr>
          <w:r w:rsidRPr="00CC70ED">
            <w:rPr>
              <w:rStyle w:val="PlaceholderText"/>
            </w:rPr>
            <w:t>Click here to enter text.</w:t>
          </w:r>
        </w:p>
      </w:docPartBody>
    </w:docPart>
    <w:docPart>
      <w:docPartPr>
        <w:name w:val="6B6EC991C3C1464487B642E1296A8D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101514-655D-42AB-A665-0DA3B9A0216F}"/>
      </w:docPartPr>
      <w:docPartBody>
        <w:p w:rsidR="007E3F8B" w:rsidRDefault="00A92411" w:rsidP="00A92411">
          <w:pPr>
            <w:pStyle w:val="6B6EC991C3C1464487B642E1296A8DDA9"/>
          </w:pPr>
          <w:r w:rsidRPr="003D4FBB">
            <w:rPr>
              <w:rStyle w:val="PlaceholderText"/>
              <w:rFonts w:ascii="Arial" w:hAnsi="Arial" w:cs="Arial"/>
              <w:sz w:val="20"/>
              <w:bdr w:val="single" w:sz="4" w:space="0" w:color="auto"/>
            </w:rPr>
            <w:t>Click here to enter text.</w:t>
          </w:r>
        </w:p>
      </w:docPartBody>
    </w:docPart>
    <w:docPart>
      <w:docPartPr>
        <w:name w:val="FEBB6E167DE34BB1B4529E4946C7C6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3C09E8-84D9-4F1E-AE5C-D67E8E042265}"/>
      </w:docPartPr>
      <w:docPartBody>
        <w:p w:rsidR="007E3F8B" w:rsidRDefault="00A92411" w:rsidP="00A92411">
          <w:pPr>
            <w:pStyle w:val="FEBB6E167DE34BB1B4529E4946C7C67B9"/>
          </w:pPr>
          <w:r w:rsidRPr="003D4FBB">
            <w:rPr>
              <w:rStyle w:val="PlaceholderText"/>
              <w:szCs w:val="20"/>
              <w:bdr w:val="single" w:sz="4" w:space="0" w:color="auto"/>
            </w:rPr>
            <w:t>Click here to enter text.</w:t>
          </w:r>
        </w:p>
      </w:docPartBody>
    </w:docPart>
    <w:docPart>
      <w:docPartPr>
        <w:name w:val="79AEFA199C3D4082951134DD5D4A9C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DD4C46-39C7-426D-AAD6-7271F9A735C1}"/>
      </w:docPartPr>
      <w:docPartBody>
        <w:p w:rsidR="007E3F8B" w:rsidRDefault="00A92411" w:rsidP="00A92411">
          <w:pPr>
            <w:pStyle w:val="79AEFA199C3D4082951134DD5D4A9CD28"/>
          </w:pPr>
          <w:r>
            <w:rPr>
              <w:rStyle w:val="PlaceholderText"/>
            </w:rPr>
            <w:t>e.g. Professor, Lecturer, Researcher, Research Assistant etc.</w:t>
          </w:r>
        </w:p>
      </w:docPartBody>
    </w:docPart>
    <w:docPart>
      <w:docPartPr>
        <w:name w:val="3C64803F8C394F2CA10FE6790918CB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F5C709-943D-438D-9193-AA7DF50EB577}"/>
      </w:docPartPr>
      <w:docPartBody>
        <w:p w:rsidR="007E3F8B" w:rsidRDefault="00A92411" w:rsidP="00A92411">
          <w:pPr>
            <w:pStyle w:val="3C64803F8C394F2CA10FE6790918CB267"/>
          </w:pPr>
          <w:r w:rsidRPr="00CC70ED">
            <w:rPr>
              <w:rStyle w:val="PlaceholderText"/>
            </w:rPr>
            <w:t>Click here to enter text.</w:t>
          </w:r>
        </w:p>
      </w:docPartBody>
    </w:docPart>
    <w:docPart>
      <w:docPartPr>
        <w:name w:val="5FB04011292743C8922B6131861CDC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ACE4C0-F747-429F-93CB-86626A3E214E}"/>
      </w:docPartPr>
      <w:docPartBody>
        <w:p w:rsidR="0013084A" w:rsidRDefault="00A92411" w:rsidP="00A92411">
          <w:pPr>
            <w:pStyle w:val="5FB04011292743C8922B6131861CDC113"/>
          </w:pPr>
          <w:r w:rsidRPr="00CE0535">
            <w:rPr>
              <w:rStyle w:val="PlaceholderText"/>
            </w:rPr>
            <w:t>Choose an item.</w:t>
          </w:r>
        </w:p>
      </w:docPartBody>
    </w:docPart>
    <w:docPart>
      <w:docPartPr>
        <w:name w:val="929D9569DB9247A7BAFEB0CEFF4447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27AFC6-B9A5-4833-90D3-31EDBFB651F6}"/>
      </w:docPartPr>
      <w:docPartBody>
        <w:p w:rsidR="0013084A" w:rsidRDefault="00CF1E1B" w:rsidP="00CF1E1B">
          <w:pPr>
            <w:pStyle w:val="929D9569DB9247A7BAFEB0CEFF4447AD"/>
          </w:pPr>
          <w:r w:rsidRPr="00CE0535">
            <w:rPr>
              <w:rStyle w:val="PlaceholderText"/>
            </w:rPr>
            <w:t>Click here to enter text.</w:t>
          </w:r>
        </w:p>
      </w:docPartBody>
    </w:docPart>
    <w:docPart>
      <w:docPartPr>
        <w:name w:val="62941F12401F4E618EDFAA80162CE0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93B3B4-F63D-404F-B7E1-75B4176834DA}"/>
      </w:docPartPr>
      <w:docPartBody>
        <w:p w:rsidR="0013084A" w:rsidRDefault="00A92411" w:rsidP="00A92411">
          <w:pPr>
            <w:pStyle w:val="62941F12401F4E618EDFAA80162CE09F3"/>
          </w:pPr>
          <w:r w:rsidRPr="00CE0535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revisionView w:markup="0"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AF143E"/>
    <w:rsid w:val="000A1DAE"/>
    <w:rsid w:val="0013084A"/>
    <w:rsid w:val="001C4A30"/>
    <w:rsid w:val="0024267C"/>
    <w:rsid w:val="00243D4F"/>
    <w:rsid w:val="0039340F"/>
    <w:rsid w:val="003B587C"/>
    <w:rsid w:val="00455FD8"/>
    <w:rsid w:val="004A02DF"/>
    <w:rsid w:val="00636C75"/>
    <w:rsid w:val="00637F80"/>
    <w:rsid w:val="00663F10"/>
    <w:rsid w:val="007538AF"/>
    <w:rsid w:val="007E3F8B"/>
    <w:rsid w:val="007F6BFA"/>
    <w:rsid w:val="007F70AB"/>
    <w:rsid w:val="00825C05"/>
    <w:rsid w:val="00846801"/>
    <w:rsid w:val="008F356D"/>
    <w:rsid w:val="00973A7E"/>
    <w:rsid w:val="009C4CF7"/>
    <w:rsid w:val="009F3F01"/>
    <w:rsid w:val="00A92411"/>
    <w:rsid w:val="00AF143E"/>
    <w:rsid w:val="00BA697E"/>
    <w:rsid w:val="00BE1B3D"/>
    <w:rsid w:val="00C53526"/>
    <w:rsid w:val="00C92CF4"/>
    <w:rsid w:val="00C93CA7"/>
    <w:rsid w:val="00CF0864"/>
    <w:rsid w:val="00CF1E1B"/>
    <w:rsid w:val="00D47DF4"/>
    <w:rsid w:val="00DA6B58"/>
    <w:rsid w:val="00DC6A30"/>
    <w:rsid w:val="00DE2F58"/>
    <w:rsid w:val="00DE46C7"/>
    <w:rsid w:val="00F63A8F"/>
    <w:rsid w:val="00FD134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4680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92411"/>
    <w:rPr>
      <w:color w:val="808080"/>
    </w:rPr>
  </w:style>
  <w:style w:type="paragraph" w:customStyle="1" w:styleId="F7F7748CFDCA4114BD3418267AEFDAC5">
    <w:name w:val="F7F7748CFDCA4114BD3418267AEFDAC5"/>
    <w:rsid w:val="00AF143E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7F7748CFDCA4114BD3418267AEFDAC51">
    <w:name w:val="F7F7748CFDCA4114BD3418267AEFDAC51"/>
    <w:rsid w:val="00AF143E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A0100C066D145D08E9BD419952AE46E">
    <w:name w:val="BA0100C066D145D08E9BD419952AE46E"/>
    <w:rsid w:val="00AF143E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7F7748CFDCA4114BD3418267AEFDAC52">
    <w:name w:val="F7F7748CFDCA4114BD3418267AEFDAC52"/>
    <w:rsid w:val="00AF143E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A0100C066D145D08E9BD419952AE46E1">
    <w:name w:val="BA0100C066D145D08E9BD419952AE46E1"/>
    <w:rsid w:val="00AF143E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DF9314BD45EB4751B29B618AAFD20474">
    <w:name w:val="DF9314BD45EB4751B29B618AAFD20474"/>
    <w:rsid w:val="00AF143E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9DB4C80836A44AAF8917F2963BB4FB8C">
    <w:name w:val="9DB4C80836A44AAF8917F2963BB4FB8C"/>
    <w:rsid w:val="00AF143E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0FBC4FD7220410898A840200F95B7FC">
    <w:name w:val="A0FBC4FD7220410898A840200F95B7FC"/>
    <w:rsid w:val="00AF143E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7F7748CFDCA4114BD3418267AEFDAC53">
    <w:name w:val="F7F7748CFDCA4114BD3418267AEFDAC53"/>
    <w:rsid w:val="00AF143E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A0100C066D145D08E9BD419952AE46E2">
    <w:name w:val="BA0100C066D145D08E9BD419952AE46E2"/>
    <w:rsid w:val="00AF143E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DF9314BD45EB4751B29B618AAFD204741">
    <w:name w:val="DF9314BD45EB4751B29B618AAFD204741"/>
    <w:rsid w:val="00AF143E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9DB4C80836A44AAF8917F2963BB4FB8C1">
    <w:name w:val="9DB4C80836A44AAF8917F2963BB4FB8C1"/>
    <w:rsid w:val="00AF143E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0FBC4FD7220410898A840200F95B7FC1">
    <w:name w:val="A0FBC4FD7220410898A840200F95B7FC1"/>
    <w:rsid w:val="00AF143E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7F7748CFDCA4114BD3418267AEFDAC54">
    <w:name w:val="F7F7748CFDCA4114BD3418267AEFDAC54"/>
    <w:rsid w:val="00AF143E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A0100C066D145D08E9BD419952AE46E3">
    <w:name w:val="BA0100C066D145D08E9BD419952AE46E3"/>
    <w:rsid w:val="00AF143E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DF9314BD45EB4751B29B618AAFD204742">
    <w:name w:val="DF9314BD45EB4751B29B618AAFD204742"/>
    <w:rsid w:val="00AF143E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9DB4C80836A44AAF8917F2963BB4FB8C2">
    <w:name w:val="9DB4C80836A44AAF8917F2963BB4FB8C2"/>
    <w:rsid w:val="00AF143E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0FBC4FD7220410898A840200F95B7FC2">
    <w:name w:val="A0FBC4FD7220410898A840200F95B7FC2"/>
    <w:rsid w:val="00AF143E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6F14D4CB8494B2C9A147D75CDFBF975">
    <w:name w:val="36F14D4CB8494B2C9A147D75CDFBF975"/>
    <w:rsid w:val="00AF143E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7F7748CFDCA4114BD3418267AEFDAC55">
    <w:name w:val="F7F7748CFDCA4114BD3418267AEFDAC55"/>
    <w:rsid w:val="00AF143E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A0100C066D145D08E9BD419952AE46E4">
    <w:name w:val="BA0100C066D145D08E9BD419952AE46E4"/>
    <w:rsid w:val="00AF143E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DF9314BD45EB4751B29B618AAFD204743">
    <w:name w:val="DF9314BD45EB4751B29B618AAFD204743"/>
    <w:rsid w:val="00AF143E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9DB4C80836A44AAF8917F2963BB4FB8C3">
    <w:name w:val="9DB4C80836A44AAF8917F2963BB4FB8C3"/>
    <w:rsid w:val="00AF143E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0FBC4FD7220410898A840200F95B7FC3">
    <w:name w:val="A0FBC4FD7220410898A840200F95B7FC3"/>
    <w:rsid w:val="00AF143E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6F14D4CB8494B2C9A147D75CDFBF9751">
    <w:name w:val="36F14D4CB8494B2C9A147D75CDFBF9751"/>
    <w:rsid w:val="00AF143E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7C6B06844713412F925A843251B6B457">
    <w:name w:val="7C6B06844713412F925A843251B6B457"/>
    <w:rsid w:val="00AF143E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B8A68F7AB404779B8EF35408D521E2E">
    <w:name w:val="8B8A68F7AB404779B8EF35408D521E2E"/>
    <w:rsid w:val="00AF143E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E8C6E5701B5C4A4C8A4C9FF86533A500">
    <w:name w:val="E8C6E5701B5C4A4C8A4C9FF86533A500"/>
    <w:rsid w:val="00AF143E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6B21C791D684B718D9A55C41635F0C3">
    <w:name w:val="26B21C791D684B718D9A55C41635F0C3"/>
    <w:rsid w:val="00AF143E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1B6E9491E46E466AADA418C106619556">
    <w:name w:val="1B6E9491E46E466AADA418C106619556"/>
    <w:rsid w:val="00AF143E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7F7748CFDCA4114BD3418267AEFDAC56">
    <w:name w:val="F7F7748CFDCA4114BD3418267AEFDAC56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A0100C066D145D08E9BD419952AE46E5">
    <w:name w:val="BA0100C066D145D08E9BD419952AE46E5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DF9314BD45EB4751B29B618AAFD204744">
    <w:name w:val="DF9314BD45EB4751B29B618AAFD204744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9DB4C80836A44AAF8917F2963BB4FB8C4">
    <w:name w:val="9DB4C80836A44AAF8917F2963BB4FB8C4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0FBC4FD7220410898A840200F95B7FC4">
    <w:name w:val="A0FBC4FD7220410898A840200F95B7FC4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6F14D4CB8494B2C9A147D75CDFBF9752">
    <w:name w:val="36F14D4CB8494B2C9A147D75CDFBF9752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7C6B06844713412F925A843251B6B4571">
    <w:name w:val="7C6B06844713412F925A843251B6B4571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B8A68F7AB404779B8EF35408D521E2E1">
    <w:name w:val="8B8A68F7AB404779B8EF35408D521E2E1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E8C6E5701B5C4A4C8A4C9FF86533A5001">
    <w:name w:val="E8C6E5701B5C4A4C8A4C9FF86533A5001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6B21C791D684B718D9A55C41635F0C31">
    <w:name w:val="26B21C791D684B718D9A55C41635F0C31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1B6E9491E46E466AADA418C1066195561">
    <w:name w:val="1B6E9491E46E466AADA418C1066195561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AAA1E4EAB5E4E4EADB31EA87C0506B8">
    <w:name w:val="2AAA1E4EAB5E4E4EADB31EA87C0506B8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673C46660CD41CBB474C0253DC0D3D5">
    <w:name w:val="A673C46660CD41CBB474C0253DC0D3D5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E9FA6B39BEDF48BDB4A465F06F8147DF">
    <w:name w:val="E9FA6B39BEDF48BDB4A465F06F8147DF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7C0D30B4A5614258922163981C66FBEC">
    <w:name w:val="7C0D30B4A5614258922163981C66FBEC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04BDF329A4744CD9B657B85DAC547103">
    <w:name w:val="04BDF329A4744CD9B657B85DAC547103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7F7748CFDCA4114BD3418267AEFDAC57">
    <w:name w:val="F7F7748CFDCA4114BD3418267AEFDAC57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A0100C066D145D08E9BD419952AE46E6">
    <w:name w:val="BA0100C066D145D08E9BD419952AE46E6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DF9314BD45EB4751B29B618AAFD204745">
    <w:name w:val="DF9314BD45EB4751B29B618AAFD204745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9DB4C80836A44AAF8917F2963BB4FB8C5">
    <w:name w:val="9DB4C80836A44AAF8917F2963BB4FB8C5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0FBC4FD7220410898A840200F95B7FC5">
    <w:name w:val="A0FBC4FD7220410898A840200F95B7FC5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6F14D4CB8494B2C9A147D75CDFBF9753">
    <w:name w:val="36F14D4CB8494B2C9A147D75CDFBF9753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7C6B06844713412F925A843251B6B4572">
    <w:name w:val="7C6B06844713412F925A843251B6B4572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B8A68F7AB404779B8EF35408D521E2E2">
    <w:name w:val="8B8A68F7AB404779B8EF35408D521E2E2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E8C6E5701B5C4A4C8A4C9FF86533A5002">
    <w:name w:val="E8C6E5701B5C4A4C8A4C9FF86533A5002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6B21C791D684B718D9A55C41635F0C32">
    <w:name w:val="26B21C791D684B718D9A55C41635F0C32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1B6E9491E46E466AADA418C1066195562">
    <w:name w:val="1B6E9491E46E466AADA418C1066195562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AAA1E4EAB5E4E4EADB31EA87C0506B81">
    <w:name w:val="2AAA1E4EAB5E4E4EADB31EA87C0506B81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673C46660CD41CBB474C0253DC0D3D51">
    <w:name w:val="A673C46660CD41CBB474C0253DC0D3D51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E9FA6B39BEDF48BDB4A465F06F8147DF1">
    <w:name w:val="E9FA6B39BEDF48BDB4A465F06F8147DF1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7C0D30B4A5614258922163981C66FBEC1">
    <w:name w:val="7C0D30B4A5614258922163981C66FBEC1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04BDF329A4744CD9B657B85DAC5471031">
    <w:name w:val="04BDF329A4744CD9B657B85DAC5471031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7F7748CFDCA4114BD3418267AEFDAC58">
    <w:name w:val="F7F7748CFDCA4114BD3418267AEFDAC58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A0100C066D145D08E9BD419952AE46E7">
    <w:name w:val="BA0100C066D145D08E9BD419952AE46E7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DF9314BD45EB4751B29B618AAFD204746">
    <w:name w:val="DF9314BD45EB4751B29B618AAFD204746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9DB4C80836A44AAF8917F2963BB4FB8C6">
    <w:name w:val="9DB4C80836A44AAF8917F2963BB4FB8C6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0FBC4FD7220410898A840200F95B7FC6">
    <w:name w:val="A0FBC4FD7220410898A840200F95B7FC6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6F14D4CB8494B2C9A147D75CDFBF9754">
    <w:name w:val="36F14D4CB8494B2C9A147D75CDFBF9754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7C6B06844713412F925A843251B6B4573">
    <w:name w:val="7C6B06844713412F925A843251B6B4573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B8A68F7AB404779B8EF35408D521E2E3">
    <w:name w:val="8B8A68F7AB404779B8EF35408D521E2E3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E8C6E5701B5C4A4C8A4C9FF86533A5003">
    <w:name w:val="E8C6E5701B5C4A4C8A4C9FF86533A5003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6B21C791D684B718D9A55C41635F0C33">
    <w:name w:val="26B21C791D684B718D9A55C41635F0C33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1B6E9491E46E466AADA418C1066195563">
    <w:name w:val="1B6E9491E46E466AADA418C1066195563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AAA1E4EAB5E4E4EADB31EA87C0506B82">
    <w:name w:val="2AAA1E4EAB5E4E4EADB31EA87C0506B82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673C46660CD41CBB474C0253DC0D3D52">
    <w:name w:val="A673C46660CD41CBB474C0253DC0D3D52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E9FA6B39BEDF48BDB4A465F06F8147DF2">
    <w:name w:val="E9FA6B39BEDF48BDB4A465F06F8147DF2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7C0D30B4A5614258922163981C66FBEC2">
    <w:name w:val="7C0D30B4A5614258922163981C66FBEC2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04BDF329A4744CD9B657B85DAC5471032">
    <w:name w:val="04BDF329A4744CD9B657B85DAC5471032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7F7748CFDCA4114BD3418267AEFDAC59">
    <w:name w:val="F7F7748CFDCA4114BD3418267AEFDAC59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A0100C066D145D08E9BD419952AE46E8">
    <w:name w:val="BA0100C066D145D08E9BD419952AE46E8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DF9314BD45EB4751B29B618AAFD204747">
    <w:name w:val="DF9314BD45EB4751B29B618AAFD204747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9DB4C80836A44AAF8917F2963BB4FB8C7">
    <w:name w:val="9DB4C80836A44AAF8917F2963BB4FB8C7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0FBC4FD7220410898A840200F95B7FC7">
    <w:name w:val="A0FBC4FD7220410898A840200F95B7FC7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6F14D4CB8494B2C9A147D75CDFBF9755">
    <w:name w:val="36F14D4CB8494B2C9A147D75CDFBF9755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7C6B06844713412F925A843251B6B4574">
    <w:name w:val="7C6B06844713412F925A843251B6B4574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B8A68F7AB404779B8EF35408D521E2E4">
    <w:name w:val="8B8A68F7AB404779B8EF35408D521E2E4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E8C6E5701B5C4A4C8A4C9FF86533A5004">
    <w:name w:val="E8C6E5701B5C4A4C8A4C9FF86533A5004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6B21C791D684B718D9A55C41635F0C34">
    <w:name w:val="26B21C791D684B718D9A55C41635F0C34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1B6E9491E46E466AADA418C1066195564">
    <w:name w:val="1B6E9491E46E466AADA418C1066195564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AAA1E4EAB5E4E4EADB31EA87C0506B83">
    <w:name w:val="2AAA1E4EAB5E4E4EADB31EA87C0506B83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673C46660CD41CBB474C0253DC0D3D53">
    <w:name w:val="A673C46660CD41CBB474C0253DC0D3D53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E9FA6B39BEDF48BDB4A465F06F8147DF3">
    <w:name w:val="E9FA6B39BEDF48BDB4A465F06F8147DF3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7C0D30B4A5614258922163981C66FBEC3">
    <w:name w:val="7C0D30B4A5614258922163981C66FBEC3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04BDF329A4744CD9B657B85DAC5471033">
    <w:name w:val="04BDF329A4744CD9B657B85DAC5471033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7F7748CFDCA4114BD3418267AEFDAC510">
    <w:name w:val="F7F7748CFDCA4114BD3418267AEFDAC510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A0100C066D145D08E9BD419952AE46E9">
    <w:name w:val="BA0100C066D145D08E9BD419952AE46E9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DF9314BD45EB4751B29B618AAFD204748">
    <w:name w:val="DF9314BD45EB4751B29B618AAFD204748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9DB4C80836A44AAF8917F2963BB4FB8C8">
    <w:name w:val="9DB4C80836A44AAF8917F2963BB4FB8C8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0FBC4FD7220410898A840200F95B7FC8">
    <w:name w:val="A0FBC4FD7220410898A840200F95B7FC8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6F14D4CB8494B2C9A147D75CDFBF9756">
    <w:name w:val="36F14D4CB8494B2C9A147D75CDFBF9756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7C6B06844713412F925A843251B6B4575">
    <w:name w:val="7C6B06844713412F925A843251B6B4575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B8A68F7AB404779B8EF35408D521E2E5">
    <w:name w:val="8B8A68F7AB404779B8EF35408D521E2E5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E8C6E5701B5C4A4C8A4C9FF86533A5005">
    <w:name w:val="E8C6E5701B5C4A4C8A4C9FF86533A5005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6B21C791D684B718D9A55C41635F0C35">
    <w:name w:val="26B21C791D684B718D9A55C41635F0C35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1B6E9491E46E466AADA418C1066195565">
    <w:name w:val="1B6E9491E46E466AADA418C1066195565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AAA1E4EAB5E4E4EADB31EA87C0506B84">
    <w:name w:val="2AAA1E4EAB5E4E4EADB31EA87C0506B84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673C46660CD41CBB474C0253DC0D3D54">
    <w:name w:val="A673C46660CD41CBB474C0253DC0D3D54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E9FA6B39BEDF48BDB4A465F06F8147DF4">
    <w:name w:val="E9FA6B39BEDF48BDB4A465F06F8147DF4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7C0D30B4A5614258922163981C66FBEC4">
    <w:name w:val="7C0D30B4A5614258922163981C66FBEC4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04BDF329A4744CD9B657B85DAC5471034">
    <w:name w:val="04BDF329A4744CD9B657B85DAC5471034"/>
    <w:rsid w:val="008468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7F7748CFDCA4114BD3418267AEFDAC511">
    <w:name w:val="F7F7748CFDCA4114BD3418267AEFDAC511"/>
    <w:rsid w:val="00C53526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A0100C066D145D08E9BD419952AE46E10">
    <w:name w:val="BA0100C066D145D08E9BD419952AE46E10"/>
    <w:rsid w:val="00C53526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DF9314BD45EB4751B29B618AAFD204749">
    <w:name w:val="DF9314BD45EB4751B29B618AAFD204749"/>
    <w:rsid w:val="00C53526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9DB4C80836A44AAF8917F2963BB4FB8C9">
    <w:name w:val="9DB4C80836A44AAF8917F2963BB4FB8C9"/>
    <w:rsid w:val="00C53526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0FBC4FD7220410898A840200F95B7FC9">
    <w:name w:val="A0FBC4FD7220410898A840200F95B7FC9"/>
    <w:rsid w:val="00C53526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6F14D4CB8494B2C9A147D75CDFBF9757">
    <w:name w:val="36F14D4CB8494B2C9A147D75CDFBF9757"/>
    <w:rsid w:val="00C53526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7C6B06844713412F925A843251B6B4576">
    <w:name w:val="7C6B06844713412F925A843251B6B4576"/>
    <w:rsid w:val="00C53526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B8A68F7AB404779B8EF35408D521E2E6">
    <w:name w:val="8B8A68F7AB404779B8EF35408D521E2E6"/>
    <w:rsid w:val="00C53526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E8C6E5701B5C4A4C8A4C9FF86533A5006">
    <w:name w:val="E8C6E5701B5C4A4C8A4C9FF86533A5006"/>
    <w:rsid w:val="00C53526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6B21C791D684B718D9A55C41635F0C36">
    <w:name w:val="26B21C791D684B718D9A55C41635F0C36"/>
    <w:rsid w:val="00C53526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1B6E9491E46E466AADA418C1066195566">
    <w:name w:val="1B6E9491E46E466AADA418C1066195566"/>
    <w:rsid w:val="00C53526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AAA1E4EAB5E4E4EADB31EA87C0506B85">
    <w:name w:val="2AAA1E4EAB5E4E4EADB31EA87C0506B85"/>
    <w:rsid w:val="00C53526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673C46660CD41CBB474C0253DC0D3D55">
    <w:name w:val="A673C46660CD41CBB474C0253DC0D3D55"/>
    <w:rsid w:val="00C53526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E9FA6B39BEDF48BDB4A465F06F8147DF5">
    <w:name w:val="E9FA6B39BEDF48BDB4A465F06F8147DF5"/>
    <w:rsid w:val="00C53526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7C0D30B4A5614258922163981C66FBEC5">
    <w:name w:val="7C0D30B4A5614258922163981C66FBEC5"/>
    <w:rsid w:val="00C53526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04BDF329A4744CD9B657B85DAC5471035">
    <w:name w:val="04BDF329A4744CD9B657B85DAC5471035"/>
    <w:rsid w:val="00C53526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7F7748CFDCA4114BD3418267AEFDAC512">
    <w:name w:val="F7F7748CFDCA4114BD3418267AEFDAC512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A0100C066D145D08E9BD419952AE46E11">
    <w:name w:val="BA0100C066D145D08E9BD419952AE46E11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DF9314BD45EB4751B29B618AAFD2047410">
    <w:name w:val="DF9314BD45EB4751B29B618AAFD2047410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9DB4C80836A44AAF8917F2963BB4FB8C10">
    <w:name w:val="9DB4C80836A44AAF8917F2963BB4FB8C10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0FBC4FD7220410898A840200F95B7FC10">
    <w:name w:val="A0FBC4FD7220410898A840200F95B7FC10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6F14D4CB8494B2C9A147D75CDFBF9758">
    <w:name w:val="36F14D4CB8494B2C9A147D75CDFBF9758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7C6B06844713412F925A843251B6B4577">
    <w:name w:val="7C6B06844713412F925A843251B6B4577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B8A68F7AB404779B8EF35408D521E2E7">
    <w:name w:val="8B8A68F7AB404779B8EF35408D521E2E7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E8C6E5701B5C4A4C8A4C9FF86533A5007">
    <w:name w:val="E8C6E5701B5C4A4C8A4C9FF86533A5007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6B21C791D684B718D9A55C41635F0C37">
    <w:name w:val="26B21C791D684B718D9A55C41635F0C37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1B6E9491E46E466AADA418C1066195567">
    <w:name w:val="1B6E9491E46E466AADA418C1066195567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AAA1E4EAB5E4E4EADB31EA87C0506B86">
    <w:name w:val="2AAA1E4EAB5E4E4EADB31EA87C0506B86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673C46660CD41CBB474C0253DC0D3D56">
    <w:name w:val="A673C46660CD41CBB474C0253DC0D3D56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E9FA6B39BEDF48BDB4A465F06F8147DF6">
    <w:name w:val="E9FA6B39BEDF48BDB4A465F06F8147DF6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7C0D30B4A5614258922163981C66FBEC6">
    <w:name w:val="7C0D30B4A5614258922163981C66FBEC6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04BDF329A4744CD9B657B85DAC5471036">
    <w:name w:val="04BDF329A4744CD9B657B85DAC5471036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D826D15AD21543549457FAB91D5BC2B9">
    <w:name w:val="D826D15AD21543549457FAB91D5BC2B9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7F7748CFDCA4114BD3418267AEFDAC513">
    <w:name w:val="F7F7748CFDCA4114BD3418267AEFDAC513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A0100C066D145D08E9BD419952AE46E12">
    <w:name w:val="BA0100C066D145D08E9BD419952AE46E12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DF9314BD45EB4751B29B618AAFD2047411">
    <w:name w:val="DF9314BD45EB4751B29B618AAFD2047411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9DB4C80836A44AAF8917F2963BB4FB8C11">
    <w:name w:val="9DB4C80836A44AAF8917F2963BB4FB8C11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0FBC4FD7220410898A840200F95B7FC11">
    <w:name w:val="A0FBC4FD7220410898A840200F95B7FC11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6F14D4CB8494B2C9A147D75CDFBF9759">
    <w:name w:val="36F14D4CB8494B2C9A147D75CDFBF9759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7C6B06844713412F925A843251B6B4578">
    <w:name w:val="7C6B06844713412F925A843251B6B4578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B8A68F7AB404779B8EF35408D521E2E8">
    <w:name w:val="8B8A68F7AB404779B8EF35408D521E2E8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E8C6E5701B5C4A4C8A4C9FF86533A5008">
    <w:name w:val="E8C6E5701B5C4A4C8A4C9FF86533A5008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6B21C791D684B718D9A55C41635F0C38">
    <w:name w:val="26B21C791D684B718D9A55C41635F0C38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1B6E9491E46E466AADA418C1066195568">
    <w:name w:val="1B6E9491E46E466AADA418C1066195568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5890D134FC8B425BBE270700E09F2692">
    <w:name w:val="5890D134FC8B425BBE270700E09F2692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5812CF8EF8F4DC690737F21CAEDC064">
    <w:name w:val="F5812CF8EF8F4DC690737F21CAEDC064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153C854A6154266A3FFBCC8B3B9AB8C">
    <w:name w:val="B153C854A6154266A3FFBCC8B3B9AB8C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6DBCAD3C8C14413F82E59AAAF34F8731">
    <w:name w:val="6DBCAD3C8C14413F82E59AAAF34F8731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84D88C934F846C1B66458C1FC03D7B2">
    <w:name w:val="884D88C934F846C1B66458C1FC03D7B2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D76A9A898DF427CB8818DF91851773E">
    <w:name w:val="3D76A9A898DF427CB8818DF91851773E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AAA1E4EAB5E4E4EADB31EA87C0506B87">
    <w:name w:val="2AAA1E4EAB5E4E4EADB31EA87C0506B87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673C46660CD41CBB474C0253DC0D3D57">
    <w:name w:val="A673C46660CD41CBB474C0253DC0D3D57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E9FA6B39BEDF48BDB4A465F06F8147DF7">
    <w:name w:val="E9FA6B39BEDF48BDB4A465F06F8147DF7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7C0D30B4A5614258922163981C66FBEC7">
    <w:name w:val="7C0D30B4A5614258922163981C66FBEC7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04BDF329A4744CD9B657B85DAC5471037">
    <w:name w:val="04BDF329A4744CD9B657B85DAC5471037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D826D15AD21543549457FAB91D5BC2B91">
    <w:name w:val="D826D15AD21543549457FAB91D5BC2B91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AB13DBB842C4052882C4A76984F9648">
    <w:name w:val="FAB13DBB842C4052882C4A76984F9648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9C32305013604B9CB28E8D586434C3D1">
    <w:name w:val="9C32305013604B9CB28E8D586434C3D1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1109FFC59DF430A8355F95A918FEF5D">
    <w:name w:val="F1109FFC59DF430A8355F95A918FEF5D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9D5F00AF7234E3D91F05D3A33E241DF">
    <w:name w:val="A9D5F00AF7234E3D91F05D3A33E241DF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902B69FFBE81440DAA94E80842BE3C99">
    <w:name w:val="902B69FFBE81440DAA94E80842BE3C99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7E3563C352C49D592CA7B92C9D446A4">
    <w:name w:val="37E3563C352C49D592CA7B92C9D446A4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11F620968F24D1991DDE2F5EEEBE9A6">
    <w:name w:val="211F620968F24D1991DDE2F5EEEBE9A6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55FAAD2F5F874A19AF1E41A9D4CBB8FA">
    <w:name w:val="55FAAD2F5F874A19AF1E41A9D4CBB8FA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595763DE18D24DBF8D0C85337AC099BA">
    <w:name w:val="595763DE18D24DBF8D0C85337AC099BA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1BA211177341481EBEF437CA47481207">
    <w:name w:val="1BA211177341481EBEF437CA47481207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D6920976086403F82E3DA2EEFBCB269">
    <w:name w:val="AD6920976086403F82E3DA2EEFBCB269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B0D86F475EB4CD09B30703A67FFC134">
    <w:name w:val="3B0D86F475EB4CD09B30703A67FFC134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90198784E04F4A748F072E003263B7EF">
    <w:name w:val="90198784E04F4A748F072E003263B7EF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9F4591C3F874B42856D312E6D54B848">
    <w:name w:val="89F4591C3F874B42856D312E6D54B848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6A6C17CE4624FA3B3D996E85F9740FC">
    <w:name w:val="B6A6C17CE4624FA3B3D996E85F9740FC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26929A61CB449428244323712C4416C">
    <w:name w:val="826929A61CB449428244323712C4416C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0B7082FCD684CC9B1115FC6E9EDDA3D">
    <w:name w:val="F0B7082FCD684CC9B1115FC6E9EDDA3D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F14BB09898B41E4BC751464284C3CDB">
    <w:name w:val="2F14BB09898B41E4BC751464284C3CDB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CFE794CFF294568A833FE239CB45FE0">
    <w:name w:val="8CFE794CFF294568A833FE239CB45FE0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EE42C1C78E34EA289EE9D6B0D097E82">
    <w:name w:val="8EE42C1C78E34EA289EE9D6B0D097E82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6B93C56F6C841499C65229489FBE9E8">
    <w:name w:val="B6B93C56F6C841499C65229489FBE9E8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D0A46DEE92E14AB2A017BCF1617270B9">
    <w:name w:val="D0A46DEE92E14AB2A017BCF1617270B9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921DA7220394E999B2015B655CC9463">
    <w:name w:val="3921DA7220394E999B2015B655CC9463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DFCDECBAFA6B4AFCA30519C50A589EF6">
    <w:name w:val="DFCDECBAFA6B4AFCA30519C50A589EF6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D23A57A446F499EA084B600F5E1C6A0">
    <w:name w:val="8D23A57A446F499EA084B600F5E1C6A0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193BA199069C480593680A7D05B00342">
    <w:name w:val="193BA199069C480593680A7D05B00342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7F7748CFDCA4114BD3418267AEFDAC514">
    <w:name w:val="F7F7748CFDCA4114BD3418267AEFDAC514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A0100C066D145D08E9BD419952AE46E13">
    <w:name w:val="BA0100C066D145D08E9BD419952AE46E13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DF9314BD45EB4751B29B618AAFD2047412">
    <w:name w:val="DF9314BD45EB4751B29B618AAFD2047412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9DB4C80836A44AAF8917F2963BB4FB8C12">
    <w:name w:val="9DB4C80836A44AAF8917F2963BB4FB8C12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0FBC4FD7220410898A840200F95B7FC12">
    <w:name w:val="A0FBC4FD7220410898A840200F95B7FC12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6F14D4CB8494B2C9A147D75CDFBF97510">
    <w:name w:val="36F14D4CB8494B2C9A147D75CDFBF97510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7C6B06844713412F925A843251B6B4579">
    <w:name w:val="7C6B06844713412F925A843251B6B4579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B8A68F7AB404779B8EF35408D521E2E9">
    <w:name w:val="8B8A68F7AB404779B8EF35408D521E2E9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E8C6E5701B5C4A4C8A4C9FF86533A5009">
    <w:name w:val="E8C6E5701B5C4A4C8A4C9FF86533A5009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6B21C791D684B718D9A55C41635F0C39">
    <w:name w:val="26B21C791D684B718D9A55C41635F0C39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1B6E9491E46E466AADA418C1066195569">
    <w:name w:val="1B6E9491E46E466AADA418C1066195569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5890D134FC8B425BBE270700E09F26921">
    <w:name w:val="5890D134FC8B425BBE270700E09F26921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5812CF8EF8F4DC690737F21CAEDC0641">
    <w:name w:val="F5812CF8EF8F4DC690737F21CAEDC0641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153C854A6154266A3FFBCC8B3B9AB8C1">
    <w:name w:val="B153C854A6154266A3FFBCC8B3B9AB8C1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6DBCAD3C8C14413F82E59AAAF34F87311">
    <w:name w:val="6DBCAD3C8C14413F82E59AAAF34F87311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84D88C934F846C1B66458C1FC03D7B21">
    <w:name w:val="884D88C934F846C1B66458C1FC03D7B21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D76A9A898DF427CB8818DF91851773E1">
    <w:name w:val="3D76A9A898DF427CB8818DF91851773E1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AAA1E4EAB5E4E4EADB31EA87C0506B88">
    <w:name w:val="2AAA1E4EAB5E4E4EADB31EA87C0506B88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673C46660CD41CBB474C0253DC0D3D58">
    <w:name w:val="A673C46660CD41CBB474C0253DC0D3D58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E9FA6B39BEDF48BDB4A465F06F8147DF8">
    <w:name w:val="E9FA6B39BEDF48BDB4A465F06F8147DF8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7C0D30B4A5614258922163981C66FBEC8">
    <w:name w:val="7C0D30B4A5614258922163981C66FBEC8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04BDF329A4744CD9B657B85DAC5471038">
    <w:name w:val="04BDF329A4744CD9B657B85DAC5471038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D826D15AD21543549457FAB91D5BC2B92">
    <w:name w:val="D826D15AD21543549457FAB91D5BC2B92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AB13DBB842C4052882C4A76984F96481">
    <w:name w:val="FAB13DBB842C4052882C4A76984F96481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9C32305013604B9CB28E8D586434C3D11">
    <w:name w:val="9C32305013604B9CB28E8D586434C3D11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1109FFC59DF430A8355F95A918FEF5D1">
    <w:name w:val="F1109FFC59DF430A8355F95A918FEF5D1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9D5F00AF7234E3D91F05D3A33E241DF1">
    <w:name w:val="A9D5F00AF7234E3D91F05D3A33E241DF1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902B69FFBE81440DAA94E80842BE3C991">
    <w:name w:val="902B69FFBE81440DAA94E80842BE3C991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7E3563C352C49D592CA7B92C9D446A41">
    <w:name w:val="37E3563C352C49D592CA7B92C9D446A41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11F620968F24D1991DDE2F5EEEBE9A61">
    <w:name w:val="211F620968F24D1991DDE2F5EEEBE9A61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55FAAD2F5F874A19AF1E41A9D4CBB8FA1">
    <w:name w:val="55FAAD2F5F874A19AF1E41A9D4CBB8FA1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595763DE18D24DBF8D0C85337AC099BA1">
    <w:name w:val="595763DE18D24DBF8D0C85337AC099BA1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1BA211177341481EBEF437CA474812071">
    <w:name w:val="1BA211177341481EBEF437CA474812071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D6920976086403F82E3DA2EEFBCB2691">
    <w:name w:val="AD6920976086403F82E3DA2EEFBCB2691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B0D86F475EB4CD09B30703A67FFC1341">
    <w:name w:val="3B0D86F475EB4CD09B30703A67FFC1341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90198784E04F4A748F072E003263B7EF1">
    <w:name w:val="90198784E04F4A748F072E003263B7EF1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9F4591C3F874B42856D312E6D54B8481">
    <w:name w:val="89F4591C3F874B42856D312E6D54B8481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6A6C17CE4624FA3B3D996E85F9740FC1">
    <w:name w:val="B6A6C17CE4624FA3B3D996E85F9740FC1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26929A61CB449428244323712C4416C1">
    <w:name w:val="826929A61CB449428244323712C4416C1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0B7082FCD684CC9B1115FC6E9EDDA3D1">
    <w:name w:val="F0B7082FCD684CC9B1115FC6E9EDDA3D1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F14BB09898B41E4BC751464284C3CDB1">
    <w:name w:val="2F14BB09898B41E4BC751464284C3CDB1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CFE794CFF294568A833FE239CB45FE01">
    <w:name w:val="8CFE794CFF294568A833FE239CB45FE01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EE42C1C78E34EA289EE9D6B0D097E821">
    <w:name w:val="8EE42C1C78E34EA289EE9D6B0D097E821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6B93C56F6C841499C65229489FBE9E81">
    <w:name w:val="B6B93C56F6C841499C65229489FBE9E81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D0A46DEE92E14AB2A017BCF1617270B91">
    <w:name w:val="D0A46DEE92E14AB2A017BCF1617270B91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921DA7220394E999B2015B655CC94631">
    <w:name w:val="3921DA7220394E999B2015B655CC94631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DFCDECBAFA6B4AFCA30519C50A589EF61">
    <w:name w:val="DFCDECBAFA6B4AFCA30519C50A589EF61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D23A57A446F499EA084B600F5E1C6A01">
    <w:name w:val="8D23A57A446F499EA084B600F5E1C6A01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193BA199069C480593680A7D05B003421">
    <w:name w:val="193BA199069C480593680A7D05B003421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D57F05FB39947C2B561BFB6BC41BA3D">
    <w:name w:val="FD57F05FB39947C2B561BFB6BC41BA3D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49660397C92E48768BE38D6C5B016240">
    <w:name w:val="49660397C92E48768BE38D6C5B016240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05FC6F1D0B2480DB21E4A2C95052B0A">
    <w:name w:val="A05FC6F1D0B2480DB21E4A2C95052B0A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617D551DF2054457A5A75F5504BD786A">
    <w:name w:val="617D551DF2054457A5A75F5504BD786A"/>
    <w:rsid w:val="00243D4F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B115A04A9C04A728F855793BD580A24">
    <w:name w:val="8B115A04A9C04A728F855793BD580A24"/>
    <w:rsid w:val="00243D4F"/>
    <w:pPr>
      <w:spacing w:after="0" w:line="240" w:lineRule="auto"/>
    </w:pPr>
    <w:rPr>
      <w:rFonts w:ascii="Consolas" w:eastAsiaTheme="minorHAnsi" w:hAnsi="Consolas" w:cs="Consolas"/>
      <w:sz w:val="21"/>
      <w:szCs w:val="21"/>
      <w:lang w:eastAsia="en-US"/>
    </w:rPr>
  </w:style>
  <w:style w:type="paragraph" w:customStyle="1" w:styleId="4615B06C12C94EACB78911E826148322">
    <w:name w:val="4615B06C12C94EACB78911E826148322"/>
    <w:rsid w:val="00243D4F"/>
    <w:pPr>
      <w:spacing w:after="0" w:line="240" w:lineRule="auto"/>
    </w:pPr>
    <w:rPr>
      <w:rFonts w:ascii="Consolas" w:eastAsiaTheme="minorHAnsi" w:hAnsi="Consolas" w:cs="Consolas"/>
      <w:sz w:val="21"/>
      <w:szCs w:val="21"/>
      <w:lang w:eastAsia="en-US"/>
    </w:rPr>
  </w:style>
  <w:style w:type="paragraph" w:customStyle="1" w:styleId="023F3E4B47C14E9A89C9305773FC6974">
    <w:name w:val="023F3E4B47C14E9A89C9305773FC6974"/>
    <w:rsid w:val="00243D4F"/>
    <w:pPr>
      <w:spacing w:after="0" w:line="240" w:lineRule="auto"/>
    </w:pPr>
    <w:rPr>
      <w:rFonts w:ascii="Consolas" w:eastAsiaTheme="minorHAnsi" w:hAnsi="Consolas" w:cs="Consolas"/>
      <w:sz w:val="21"/>
      <w:szCs w:val="21"/>
      <w:lang w:eastAsia="en-US"/>
    </w:rPr>
  </w:style>
  <w:style w:type="paragraph" w:customStyle="1" w:styleId="F7F7748CFDCA4114BD3418267AEFDAC515">
    <w:name w:val="F7F7748CFDCA4114BD3418267AEFDAC515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A0100C066D145D08E9BD419952AE46E14">
    <w:name w:val="BA0100C066D145D08E9BD419952AE46E14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DF9314BD45EB4751B29B618AAFD2047413">
    <w:name w:val="DF9314BD45EB4751B29B618AAFD2047413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9DB4C80836A44AAF8917F2963BB4FB8C13">
    <w:name w:val="9DB4C80836A44AAF8917F2963BB4FB8C13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0FBC4FD7220410898A840200F95B7FC13">
    <w:name w:val="A0FBC4FD7220410898A840200F95B7FC13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6F14D4CB8494B2C9A147D75CDFBF97511">
    <w:name w:val="36F14D4CB8494B2C9A147D75CDFBF97511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7C6B06844713412F925A843251B6B45710">
    <w:name w:val="7C6B06844713412F925A843251B6B45710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B8A68F7AB404779B8EF35408D521E2E10">
    <w:name w:val="8B8A68F7AB404779B8EF35408D521E2E10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E8C6E5701B5C4A4C8A4C9FF86533A50010">
    <w:name w:val="E8C6E5701B5C4A4C8A4C9FF86533A50010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6B21C791D684B718D9A55C41635F0C310">
    <w:name w:val="26B21C791D684B718D9A55C41635F0C310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9E84F58FB3A1474C934994E742278E6E">
    <w:name w:val="9E84F58FB3A1474C934994E742278E6E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EBAD5D6F090A49F58E96CABB8C4ADB26">
    <w:name w:val="EBAD5D6F090A49F58E96CABB8C4ADB26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1B6E9491E46E466AADA418C10661955610">
    <w:name w:val="1B6E9491E46E466AADA418C10661955610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5890D134FC8B425BBE270700E09F26922">
    <w:name w:val="5890D134FC8B425BBE270700E09F26922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5812CF8EF8F4DC690737F21CAEDC0642">
    <w:name w:val="F5812CF8EF8F4DC690737F21CAEDC0642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153C854A6154266A3FFBCC8B3B9AB8C2">
    <w:name w:val="B153C854A6154266A3FFBCC8B3B9AB8C2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6DBCAD3C8C14413F82E59AAAF34F87312">
    <w:name w:val="6DBCAD3C8C14413F82E59AAAF34F87312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84D88C934F846C1B66458C1FC03D7B22">
    <w:name w:val="884D88C934F846C1B66458C1FC03D7B22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D76A9A898DF427CB8818DF91851773E2">
    <w:name w:val="3D76A9A898DF427CB8818DF91851773E2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AAA1E4EAB5E4E4EADB31EA87C0506B89">
    <w:name w:val="2AAA1E4EAB5E4E4EADB31EA87C0506B89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673C46660CD41CBB474C0253DC0D3D59">
    <w:name w:val="A673C46660CD41CBB474C0253DC0D3D59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E9FA6B39BEDF48BDB4A465F06F8147DF9">
    <w:name w:val="E9FA6B39BEDF48BDB4A465F06F8147DF9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7C0D30B4A5614258922163981C66FBEC9">
    <w:name w:val="7C0D30B4A5614258922163981C66FBEC9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04BDF329A4744CD9B657B85DAC5471039">
    <w:name w:val="04BDF329A4744CD9B657B85DAC5471039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D826D15AD21543549457FAB91D5BC2B93">
    <w:name w:val="D826D15AD21543549457FAB91D5BC2B93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AB13DBB842C4052882C4A76984F96482">
    <w:name w:val="FAB13DBB842C4052882C4A76984F96482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9C32305013604B9CB28E8D586434C3D12">
    <w:name w:val="9C32305013604B9CB28E8D586434C3D12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1109FFC59DF430A8355F95A918FEF5D2">
    <w:name w:val="F1109FFC59DF430A8355F95A918FEF5D2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9D5F00AF7234E3D91F05D3A33E241DF2">
    <w:name w:val="A9D5F00AF7234E3D91F05D3A33E241DF2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902B69FFBE81440DAA94E80842BE3C992">
    <w:name w:val="902B69FFBE81440DAA94E80842BE3C992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7E3563C352C49D592CA7B92C9D446A42">
    <w:name w:val="37E3563C352C49D592CA7B92C9D446A42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11F620968F24D1991DDE2F5EEEBE9A62">
    <w:name w:val="211F620968F24D1991DDE2F5EEEBE9A62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55FAAD2F5F874A19AF1E41A9D4CBB8FA2">
    <w:name w:val="55FAAD2F5F874A19AF1E41A9D4CBB8FA2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595763DE18D24DBF8D0C85337AC099BA2">
    <w:name w:val="595763DE18D24DBF8D0C85337AC099BA2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1BA211177341481EBEF437CA474812072">
    <w:name w:val="1BA211177341481EBEF437CA474812072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D6920976086403F82E3DA2EEFBCB2692">
    <w:name w:val="AD6920976086403F82E3DA2EEFBCB2692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B0D86F475EB4CD09B30703A67FFC1342">
    <w:name w:val="3B0D86F475EB4CD09B30703A67FFC1342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90198784E04F4A748F072E003263B7EF2">
    <w:name w:val="90198784E04F4A748F072E003263B7EF2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9F4591C3F874B42856D312E6D54B8482">
    <w:name w:val="89F4591C3F874B42856D312E6D54B8482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6A6C17CE4624FA3B3D996E85F9740FC2">
    <w:name w:val="B6A6C17CE4624FA3B3D996E85F9740FC2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26929A61CB449428244323712C4416C2">
    <w:name w:val="826929A61CB449428244323712C4416C2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0B7082FCD684CC9B1115FC6E9EDDA3D2">
    <w:name w:val="F0B7082FCD684CC9B1115FC6E9EDDA3D2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F14BB09898B41E4BC751464284C3CDB2">
    <w:name w:val="2F14BB09898B41E4BC751464284C3CDB2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CFE794CFF294568A833FE239CB45FE02">
    <w:name w:val="8CFE794CFF294568A833FE239CB45FE02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EE42C1C78E34EA289EE9D6B0D097E822">
    <w:name w:val="8EE42C1C78E34EA289EE9D6B0D097E822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6B93C56F6C841499C65229489FBE9E82">
    <w:name w:val="B6B93C56F6C841499C65229489FBE9E82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D0A46DEE92E14AB2A017BCF1617270B92">
    <w:name w:val="D0A46DEE92E14AB2A017BCF1617270B92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921DA7220394E999B2015B655CC94632">
    <w:name w:val="3921DA7220394E999B2015B655CC94632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DFCDECBAFA6B4AFCA30519C50A589EF62">
    <w:name w:val="DFCDECBAFA6B4AFCA30519C50A589EF62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D23A57A446F499EA084B600F5E1C6A02">
    <w:name w:val="8D23A57A446F499EA084B600F5E1C6A02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193BA199069C480593680A7D05B003422">
    <w:name w:val="193BA199069C480593680A7D05B003422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D57F05FB39947C2B561BFB6BC41BA3D1">
    <w:name w:val="FD57F05FB39947C2B561BFB6BC41BA3D1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49660397C92E48768BE38D6C5B0162401">
    <w:name w:val="49660397C92E48768BE38D6C5B0162401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05FC6F1D0B2480DB21E4A2C95052B0A1">
    <w:name w:val="A05FC6F1D0B2480DB21E4A2C95052B0A1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617D551DF2054457A5A75F5504BD786A1">
    <w:name w:val="617D551DF2054457A5A75F5504BD786A1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B115A04A9C04A728F855793BD580A241">
    <w:name w:val="8B115A04A9C04A728F855793BD580A241"/>
    <w:rsid w:val="00D47DF4"/>
    <w:pPr>
      <w:spacing w:after="0" w:line="240" w:lineRule="auto"/>
    </w:pPr>
    <w:rPr>
      <w:rFonts w:ascii="Consolas" w:eastAsiaTheme="minorHAnsi" w:hAnsi="Consolas" w:cs="Consolas"/>
      <w:sz w:val="21"/>
      <w:szCs w:val="21"/>
      <w:lang w:eastAsia="en-US"/>
    </w:rPr>
  </w:style>
  <w:style w:type="paragraph" w:customStyle="1" w:styleId="4615B06C12C94EACB78911E8261483221">
    <w:name w:val="4615B06C12C94EACB78911E8261483221"/>
    <w:rsid w:val="00D47DF4"/>
    <w:pPr>
      <w:spacing w:after="0" w:line="240" w:lineRule="auto"/>
    </w:pPr>
    <w:rPr>
      <w:rFonts w:ascii="Consolas" w:eastAsiaTheme="minorHAnsi" w:hAnsi="Consolas" w:cs="Consolas"/>
      <w:sz w:val="21"/>
      <w:szCs w:val="21"/>
      <w:lang w:eastAsia="en-US"/>
    </w:rPr>
  </w:style>
  <w:style w:type="paragraph" w:customStyle="1" w:styleId="023F3E4B47C14E9A89C9305773FC69741">
    <w:name w:val="023F3E4B47C14E9A89C9305773FC69741"/>
    <w:rsid w:val="00D47DF4"/>
    <w:pPr>
      <w:spacing w:after="0" w:line="240" w:lineRule="auto"/>
    </w:pPr>
    <w:rPr>
      <w:rFonts w:ascii="Consolas" w:eastAsiaTheme="minorHAnsi" w:hAnsi="Consolas" w:cs="Consolas"/>
      <w:sz w:val="21"/>
      <w:szCs w:val="21"/>
      <w:lang w:eastAsia="en-US"/>
    </w:rPr>
  </w:style>
  <w:style w:type="paragraph" w:customStyle="1" w:styleId="F7F7748CFDCA4114BD3418267AEFDAC516">
    <w:name w:val="F7F7748CFDCA4114BD3418267AEFDAC516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A0100C066D145D08E9BD419952AE46E15">
    <w:name w:val="BA0100C066D145D08E9BD419952AE46E15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DF9314BD45EB4751B29B618AAFD2047414">
    <w:name w:val="DF9314BD45EB4751B29B618AAFD2047414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9DB4C80836A44AAF8917F2963BB4FB8C14">
    <w:name w:val="9DB4C80836A44AAF8917F2963BB4FB8C14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0FBC4FD7220410898A840200F95B7FC14">
    <w:name w:val="A0FBC4FD7220410898A840200F95B7FC14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6F14D4CB8494B2C9A147D75CDFBF97512">
    <w:name w:val="36F14D4CB8494B2C9A147D75CDFBF97512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7C6B06844713412F925A843251B6B45711">
    <w:name w:val="7C6B06844713412F925A843251B6B45711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B8A68F7AB404779B8EF35408D521E2E11">
    <w:name w:val="8B8A68F7AB404779B8EF35408D521E2E11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E8C6E5701B5C4A4C8A4C9FF86533A50011">
    <w:name w:val="E8C6E5701B5C4A4C8A4C9FF86533A50011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6B21C791D684B718D9A55C41635F0C311">
    <w:name w:val="26B21C791D684B718D9A55C41635F0C311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9E84F58FB3A1474C934994E742278E6E1">
    <w:name w:val="9E84F58FB3A1474C934994E742278E6E1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EBAD5D6F090A49F58E96CABB8C4ADB261">
    <w:name w:val="EBAD5D6F090A49F58E96CABB8C4ADB261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1B6E9491E46E466AADA418C10661955611">
    <w:name w:val="1B6E9491E46E466AADA418C10661955611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5890D134FC8B425BBE270700E09F26923">
    <w:name w:val="5890D134FC8B425BBE270700E09F26923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5812CF8EF8F4DC690737F21CAEDC0643">
    <w:name w:val="F5812CF8EF8F4DC690737F21CAEDC0643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153C854A6154266A3FFBCC8B3B9AB8C3">
    <w:name w:val="B153C854A6154266A3FFBCC8B3B9AB8C3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6DBCAD3C8C14413F82E59AAAF34F87313">
    <w:name w:val="6DBCAD3C8C14413F82E59AAAF34F87313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84D88C934F846C1B66458C1FC03D7B23">
    <w:name w:val="884D88C934F846C1B66458C1FC03D7B23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D76A9A898DF427CB8818DF91851773E3">
    <w:name w:val="3D76A9A898DF427CB8818DF91851773E3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AAA1E4EAB5E4E4EADB31EA87C0506B810">
    <w:name w:val="2AAA1E4EAB5E4E4EADB31EA87C0506B810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673C46660CD41CBB474C0253DC0D3D510">
    <w:name w:val="A673C46660CD41CBB474C0253DC0D3D510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E9FA6B39BEDF48BDB4A465F06F8147DF10">
    <w:name w:val="E9FA6B39BEDF48BDB4A465F06F8147DF10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7C0D30B4A5614258922163981C66FBEC10">
    <w:name w:val="7C0D30B4A5614258922163981C66FBEC10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04BDF329A4744CD9B657B85DAC54710310">
    <w:name w:val="04BDF329A4744CD9B657B85DAC54710310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D826D15AD21543549457FAB91D5BC2B94">
    <w:name w:val="D826D15AD21543549457FAB91D5BC2B94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AB13DBB842C4052882C4A76984F96483">
    <w:name w:val="FAB13DBB842C4052882C4A76984F96483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9C32305013604B9CB28E8D586434C3D13">
    <w:name w:val="9C32305013604B9CB28E8D586434C3D13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1109FFC59DF430A8355F95A918FEF5D3">
    <w:name w:val="F1109FFC59DF430A8355F95A918FEF5D3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9D5F00AF7234E3D91F05D3A33E241DF3">
    <w:name w:val="A9D5F00AF7234E3D91F05D3A33E241DF3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902B69FFBE81440DAA94E80842BE3C993">
    <w:name w:val="902B69FFBE81440DAA94E80842BE3C993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7E3563C352C49D592CA7B92C9D446A43">
    <w:name w:val="37E3563C352C49D592CA7B92C9D446A43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11F620968F24D1991DDE2F5EEEBE9A63">
    <w:name w:val="211F620968F24D1991DDE2F5EEEBE9A63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55FAAD2F5F874A19AF1E41A9D4CBB8FA3">
    <w:name w:val="55FAAD2F5F874A19AF1E41A9D4CBB8FA3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595763DE18D24DBF8D0C85337AC099BA3">
    <w:name w:val="595763DE18D24DBF8D0C85337AC099BA3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1BA211177341481EBEF437CA474812073">
    <w:name w:val="1BA211177341481EBEF437CA474812073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D6920976086403F82E3DA2EEFBCB2693">
    <w:name w:val="AD6920976086403F82E3DA2EEFBCB2693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B0D86F475EB4CD09B30703A67FFC1343">
    <w:name w:val="3B0D86F475EB4CD09B30703A67FFC1343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90198784E04F4A748F072E003263B7EF3">
    <w:name w:val="90198784E04F4A748F072E003263B7EF3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9F4591C3F874B42856D312E6D54B8483">
    <w:name w:val="89F4591C3F874B42856D312E6D54B8483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6A6C17CE4624FA3B3D996E85F9740FC3">
    <w:name w:val="B6A6C17CE4624FA3B3D996E85F9740FC3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26929A61CB449428244323712C4416C3">
    <w:name w:val="826929A61CB449428244323712C4416C3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0B7082FCD684CC9B1115FC6E9EDDA3D3">
    <w:name w:val="F0B7082FCD684CC9B1115FC6E9EDDA3D3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F14BB09898B41E4BC751464284C3CDB3">
    <w:name w:val="2F14BB09898B41E4BC751464284C3CDB3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CFE794CFF294568A833FE239CB45FE03">
    <w:name w:val="8CFE794CFF294568A833FE239CB45FE03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EE42C1C78E34EA289EE9D6B0D097E823">
    <w:name w:val="8EE42C1C78E34EA289EE9D6B0D097E823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6B93C56F6C841499C65229489FBE9E83">
    <w:name w:val="B6B93C56F6C841499C65229489FBE9E83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D0A46DEE92E14AB2A017BCF1617270B93">
    <w:name w:val="D0A46DEE92E14AB2A017BCF1617270B93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921DA7220394E999B2015B655CC94633">
    <w:name w:val="3921DA7220394E999B2015B655CC94633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DFCDECBAFA6B4AFCA30519C50A589EF63">
    <w:name w:val="DFCDECBAFA6B4AFCA30519C50A589EF63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D23A57A446F499EA084B600F5E1C6A03">
    <w:name w:val="8D23A57A446F499EA084B600F5E1C6A03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193BA199069C480593680A7D05B003423">
    <w:name w:val="193BA199069C480593680A7D05B003423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D57F05FB39947C2B561BFB6BC41BA3D2">
    <w:name w:val="FD57F05FB39947C2B561BFB6BC41BA3D2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49660397C92E48768BE38D6C5B0162402">
    <w:name w:val="49660397C92E48768BE38D6C5B0162402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05FC6F1D0B2480DB21E4A2C95052B0A2">
    <w:name w:val="A05FC6F1D0B2480DB21E4A2C95052B0A2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617D551DF2054457A5A75F5504BD786A2">
    <w:name w:val="617D551DF2054457A5A75F5504BD786A2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4615B06C12C94EACB78911E8261483222">
    <w:name w:val="4615B06C12C94EACB78911E8261483222"/>
    <w:rsid w:val="00D47DF4"/>
    <w:pPr>
      <w:spacing w:after="0" w:line="240" w:lineRule="auto"/>
    </w:pPr>
    <w:rPr>
      <w:rFonts w:ascii="Consolas" w:eastAsiaTheme="minorHAnsi" w:hAnsi="Consolas" w:cs="Consolas"/>
      <w:sz w:val="21"/>
      <w:szCs w:val="21"/>
      <w:lang w:eastAsia="en-US"/>
    </w:rPr>
  </w:style>
  <w:style w:type="paragraph" w:customStyle="1" w:styleId="023F3E4B47C14E9A89C9305773FC69742">
    <w:name w:val="023F3E4B47C14E9A89C9305773FC69742"/>
    <w:rsid w:val="00D47DF4"/>
    <w:pPr>
      <w:spacing w:after="0" w:line="240" w:lineRule="auto"/>
    </w:pPr>
    <w:rPr>
      <w:rFonts w:ascii="Consolas" w:eastAsiaTheme="minorHAnsi" w:hAnsi="Consolas" w:cs="Consolas"/>
      <w:sz w:val="21"/>
      <w:szCs w:val="21"/>
      <w:lang w:eastAsia="en-US"/>
    </w:rPr>
  </w:style>
  <w:style w:type="paragraph" w:customStyle="1" w:styleId="F7F7748CFDCA4114BD3418267AEFDAC517">
    <w:name w:val="F7F7748CFDCA4114BD3418267AEFDAC517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A0100C066D145D08E9BD419952AE46E16">
    <w:name w:val="BA0100C066D145D08E9BD419952AE46E16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DF9314BD45EB4751B29B618AAFD2047415">
    <w:name w:val="DF9314BD45EB4751B29B618AAFD2047415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9DB4C80836A44AAF8917F2963BB4FB8C15">
    <w:name w:val="9DB4C80836A44AAF8917F2963BB4FB8C15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0FBC4FD7220410898A840200F95B7FC15">
    <w:name w:val="A0FBC4FD7220410898A840200F95B7FC15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6F14D4CB8494B2C9A147D75CDFBF97513">
    <w:name w:val="36F14D4CB8494B2C9A147D75CDFBF97513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7C6B06844713412F925A843251B6B45712">
    <w:name w:val="7C6B06844713412F925A843251B6B45712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B8A68F7AB404779B8EF35408D521E2E12">
    <w:name w:val="8B8A68F7AB404779B8EF35408D521E2E12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E8C6E5701B5C4A4C8A4C9FF86533A50012">
    <w:name w:val="E8C6E5701B5C4A4C8A4C9FF86533A50012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6B21C791D684B718D9A55C41635F0C312">
    <w:name w:val="26B21C791D684B718D9A55C41635F0C312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9E84F58FB3A1474C934994E742278E6E2">
    <w:name w:val="9E84F58FB3A1474C934994E742278E6E2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EBAD5D6F090A49F58E96CABB8C4ADB262">
    <w:name w:val="EBAD5D6F090A49F58E96CABB8C4ADB262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1B6E9491E46E466AADA418C10661955612">
    <w:name w:val="1B6E9491E46E466AADA418C10661955612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5890D134FC8B425BBE270700E09F26924">
    <w:name w:val="5890D134FC8B425BBE270700E09F26924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5812CF8EF8F4DC690737F21CAEDC0644">
    <w:name w:val="F5812CF8EF8F4DC690737F21CAEDC0644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153C854A6154266A3FFBCC8B3B9AB8C4">
    <w:name w:val="B153C854A6154266A3FFBCC8B3B9AB8C4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6DBCAD3C8C14413F82E59AAAF34F87314">
    <w:name w:val="6DBCAD3C8C14413F82E59AAAF34F87314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84D88C934F846C1B66458C1FC03D7B24">
    <w:name w:val="884D88C934F846C1B66458C1FC03D7B24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D76A9A898DF427CB8818DF91851773E4">
    <w:name w:val="3D76A9A898DF427CB8818DF91851773E4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AAA1E4EAB5E4E4EADB31EA87C0506B811">
    <w:name w:val="2AAA1E4EAB5E4E4EADB31EA87C0506B811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673C46660CD41CBB474C0253DC0D3D511">
    <w:name w:val="A673C46660CD41CBB474C0253DC0D3D511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E9FA6B39BEDF48BDB4A465F06F8147DF11">
    <w:name w:val="E9FA6B39BEDF48BDB4A465F06F8147DF11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7C0D30B4A5614258922163981C66FBEC11">
    <w:name w:val="7C0D30B4A5614258922163981C66FBEC11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04BDF329A4744CD9B657B85DAC54710311">
    <w:name w:val="04BDF329A4744CD9B657B85DAC54710311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D826D15AD21543549457FAB91D5BC2B95">
    <w:name w:val="D826D15AD21543549457FAB91D5BC2B95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AB13DBB842C4052882C4A76984F96484">
    <w:name w:val="FAB13DBB842C4052882C4A76984F96484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9C32305013604B9CB28E8D586434C3D14">
    <w:name w:val="9C32305013604B9CB28E8D586434C3D14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1109FFC59DF430A8355F95A918FEF5D4">
    <w:name w:val="F1109FFC59DF430A8355F95A918FEF5D4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9D5F00AF7234E3D91F05D3A33E241DF4">
    <w:name w:val="A9D5F00AF7234E3D91F05D3A33E241DF4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902B69FFBE81440DAA94E80842BE3C994">
    <w:name w:val="902B69FFBE81440DAA94E80842BE3C994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7E3563C352C49D592CA7B92C9D446A44">
    <w:name w:val="37E3563C352C49D592CA7B92C9D446A44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11F620968F24D1991DDE2F5EEEBE9A64">
    <w:name w:val="211F620968F24D1991DDE2F5EEEBE9A64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55FAAD2F5F874A19AF1E41A9D4CBB8FA4">
    <w:name w:val="55FAAD2F5F874A19AF1E41A9D4CBB8FA4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595763DE18D24DBF8D0C85337AC099BA4">
    <w:name w:val="595763DE18D24DBF8D0C85337AC099BA4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1BA211177341481EBEF437CA474812074">
    <w:name w:val="1BA211177341481EBEF437CA474812074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D6920976086403F82E3DA2EEFBCB2694">
    <w:name w:val="AD6920976086403F82E3DA2EEFBCB2694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B0D86F475EB4CD09B30703A67FFC1344">
    <w:name w:val="3B0D86F475EB4CD09B30703A67FFC1344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90198784E04F4A748F072E003263B7EF4">
    <w:name w:val="90198784E04F4A748F072E003263B7EF4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9F4591C3F874B42856D312E6D54B8484">
    <w:name w:val="89F4591C3F874B42856D312E6D54B8484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6A6C17CE4624FA3B3D996E85F9740FC4">
    <w:name w:val="B6A6C17CE4624FA3B3D996E85F9740FC4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26929A61CB449428244323712C4416C4">
    <w:name w:val="826929A61CB449428244323712C4416C4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0B7082FCD684CC9B1115FC6E9EDDA3D4">
    <w:name w:val="F0B7082FCD684CC9B1115FC6E9EDDA3D4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F14BB09898B41E4BC751464284C3CDB4">
    <w:name w:val="2F14BB09898B41E4BC751464284C3CDB4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CFE794CFF294568A833FE239CB45FE04">
    <w:name w:val="8CFE794CFF294568A833FE239CB45FE04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EE42C1C78E34EA289EE9D6B0D097E824">
    <w:name w:val="8EE42C1C78E34EA289EE9D6B0D097E824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6B93C56F6C841499C65229489FBE9E84">
    <w:name w:val="B6B93C56F6C841499C65229489FBE9E84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D0A46DEE92E14AB2A017BCF1617270B94">
    <w:name w:val="D0A46DEE92E14AB2A017BCF1617270B94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921DA7220394E999B2015B655CC94634">
    <w:name w:val="3921DA7220394E999B2015B655CC94634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DFCDECBAFA6B4AFCA30519C50A589EF64">
    <w:name w:val="DFCDECBAFA6B4AFCA30519C50A589EF64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D23A57A446F499EA084B600F5E1C6A04">
    <w:name w:val="8D23A57A446F499EA084B600F5E1C6A04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193BA199069C480593680A7D05B003424">
    <w:name w:val="193BA199069C480593680A7D05B003424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D57F05FB39947C2B561BFB6BC41BA3D3">
    <w:name w:val="FD57F05FB39947C2B561BFB6BC41BA3D3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49660397C92E48768BE38D6C5B0162403">
    <w:name w:val="49660397C92E48768BE38D6C5B0162403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05FC6F1D0B2480DB21E4A2C95052B0A3">
    <w:name w:val="A05FC6F1D0B2480DB21E4A2C95052B0A3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617D551DF2054457A5A75F5504BD786A3">
    <w:name w:val="617D551DF2054457A5A75F5504BD786A3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4615B06C12C94EACB78911E8261483223">
    <w:name w:val="4615B06C12C94EACB78911E8261483223"/>
    <w:rsid w:val="00D47DF4"/>
    <w:pPr>
      <w:spacing w:after="0" w:line="240" w:lineRule="auto"/>
    </w:pPr>
    <w:rPr>
      <w:rFonts w:ascii="Consolas" w:eastAsiaTheme="minorHAnsi" w:hAnsi="Consolas" w:cs="Consolas"/>
      <w:sz w:val="21"/>
      <w:szCs w:val="21"/>
      <w:lang w:eastAsia="en-US"/>
    </w:rPr>
  </w:style>
  <w:style w:type="paragraph" w:customStyle="1" w:styleId="023F3E4B47C14E9A89C9305773FC69743">
    <w:name w:val="023F3E4B47C14E9A89C9305773FC69743"/>
    <w:rsid w:val="00D47DF4"/>
    <w:pPr>
      <w:spacing w:after="0" w:line="240" w:lineRule="auto"/>
    </w:pPr>
    <w:rPr>
      <w:rFonts w:ascii="Consolas" w:eastAsiaTheme="minorHAnsi" w:hAnsi="Consolas" w:cs="Consolas"/>
      <w:sz w:val="21"/>
      <w:szCs w:val="21"/>
      <w:lang w:eastAsia="en-US"/>
    </w:rPr>
  </w:style>
  <w:style w:type="paragraph" w:customStyle="1" w:styleId="B9E454AF92C041AE8D1F433AFC617149">
    <w:name w:val="B9E454AF92C041AE8D1F433AFC617149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0CE4CD57B1C402285C85023D302F71B">
    <w:name w:val="30CE4CD57B1C402285C85023D302F71B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C96E01845F1A408180C63AC21721BB7C">
    <w:name w:val="C96E01845F1A408180C63AC21721BB7C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7DB2C5383BA45C29E0FE4B2864C8BB5">
    <w:name w:val="A7DB2C5383BA45C29E0FE4B2864C8BB5"/>
    <w:rsid w:val="00D47DF4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7F7748CFDCA4114BD3418267AEFDAC518">
    <w:name w:val="F7F7748CFDCA4114BD3418267AEFDAC518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A0100C066D145D08E9BD419952AE46E17">
    <w:name w:val="BA0100C066D145D08E9BD419952AE46E17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DF9314BD45EB4751B29B618AAFD2047416">
    <w:name w:val="DF9314BD45EB4751B29B618AAFD2047416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9DB4C80836A44AAF8917F2963BB4FB8C16">
    <w:name w:val="9DB4C80836A44AAF8917F2963BB4FB8C16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0FBC4FD7220410898A840200F95B7FC16">
    <w:name w:val="A0FBC4FD7220410898A840200F95B7FC16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6F14D4CB8494B2C9A147D75CDFBF97514">
    <w:name w:val="36F14D4CB8494B2C9A147D75CDFBF97514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7C6B06844713412F925A843251B6B45713">
    <w:name w:val="7C6B06844713412F925A843251B6B45713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B8A68F7AB404779B8EF35408D521E2E13">
    <w:name w:val="8B8A68F7AB404779B8EF35408D521E2E13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E8C6E5701B5C4A4C8A4C9FF86533A50013">
    <w:name w:val="E8C6E5701B5C4A4C8A4C9FF86533A50013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6B21C791D684B718D9A55C41635F0C313">
    <w:name w:val="26B21C791D684B718D9A55C41635F0C313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9E84F58FB3A1474C934994E742278E6E3">
    <w:name w:val="9E84F58FB3A1474C934994E742278E6E3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EBAD5D6F090A49F58E96CABB8C4ADB263">
    <w:name w:val="EBAD5D6F090A49F58E96CABB8C4ADB263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DEB8D7FCAA9547F1A30572A796030184">
    <w:name w:val="DEB8D7FCAA9547F1A30572A796030184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5890D134FC8B425BBE270700E09F26925">
    <w:name w:val="5890D134FC8B425BBE270700E09F26925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5812CF8EF8F4DC690737F21CAEDC0645">
    <w:name w:val="F5812CF8EF8F4DC690737F21CAEDC0645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153C854A6154266A3FFBCC8B3B9AB8C5">
    <w:name w:val="B153C854A6154266A3FFBCC8B3B9AB8C5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6DBCAD3C8C14413F82E59AAAF34F87315">
    <w:name w:val="6DBCAD3C8C14413F82E59AAAF34F87315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84D88C934F846C1B66458C1FC03D7B25">
    <w:name w:val="884D88C934F846C1B66458C1FC03D7B25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D76A9A898DF427CB8818DF91851773E5">
    <w:name w:val="3D76A9A898DF427CB8818DF91851773E5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AAA1E4EAB5E4E4EADB31EA87C0506B812">
    <w:name w:val="2AAA1E4EAB5E4E4EADB31EA87C0506B812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673C46660CD41CBB474C0253DC0D3D512">
    <w:name w:val="A673C46660CD41CBB474C0253DC0D3D512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E9FA6B39BEDF48BDB4A465F06F8147DF12">
    <w:name w:val="E9FA6B39BEDF48BDB4A465F06F8147DF12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7C0D30B4A5614258922163981C66FBEC12">
    <w:name w:val="7C0D30B4A5614258922163981C66FBEC12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04BDF329A4744CD9B657B85DAC54710312">
    <w:name w:val="04BDF329A4744CD9B657B85DAC54710312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D826D15AD21543549457FAB91D5BC2B96">
    <w:name w:val="D826D15AD21543549457FAB91D5BC2B96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AB13DBB842C4052882C4A76984F96485">
    <w:name w:val="FAB13DBB842C4052882C4A76984F96485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9C32305013604B9CB28E8D586434C3D15">
    <w:name w:val="9C32305013604B9CB28E8D586434C3D15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1109FFC59DF430A8355F95A918FEF5D5">
    <w:name w:val="F1109FFC59DF430A8355F95A918FEF5D5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9D5F00AF7234E3D91F05D3A33E241DF5">
    <w:name w:val="A9D5F00AF7234E3D91F05D3A33E241DF5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902B69FFBE81440DAA94E80842BE3C995">
    <w:name w:val="902B69FFBE81440DAA94E80842BE3C995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7E3563C352C49D592CA7B92C9D446A45">
    <w:name w:val="37E3563C352C49D592CA7B92C9D446A45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11F620968F24D1991DDE2F5EEEBE9A65">
    <w:name w:val="211F620968F24D1991DDE2F5EEEBE9A65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55FAAD2F5F874A19AF1E41A9D4CBB8FA5">
    <w:name w:val="55FAAD2F5F874A19AF1E41A9D4CBB8FA5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595763DE18D24DBF8D0C85337AC099BA5">
    <w:name w:val="595763DE18D24DBF8D0C85337AC099BA5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1BA211177341481EBEF437CA474812075">
    <w:name w:val="1BA211177341481EBEF437CA474812075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D6920976086403F82E3DA2EEFBCB2695">
    <w:name w:val="AD6920976086403F82E3DA2EEFBCB2695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B0D86F475EB4CD09B30703A67FFC1345">
    <w:name w:val="3B0D86F475EB4CD09B30703A67FFC1345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90198784E04F4A748F072E003263B7EF5">
    <w:name w:val="90198784E04F4A748F072E003263B7EF5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9F4591C3F874B42856D312E6D54B8485">
    <w:name w:val="89F4591C3F874B42856D312E6D54B8485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6A6C17CE4624FA3B3D996E85F9740FC5">
    <w:name w:val="B6A6C17CE4624FA3B3D996E85F9740FC5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26929A61CB449428244323712C4416C5">
    <w:name w:val="826929A61CB449428244323712C4416C5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0B7082FCD684CC9B1115FC6E9EDDA3D5">
    <w:name w:val="F0B7082FCD684CC9B1115FC6E9EDDA3D5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F14BB09898B41E4BC751464284C3CDB5">
    <w:name w:val="2F14BB09898B41E4BC751464284C3CDB5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CFE794CFF294568A833FE239CB45FE05">
    <w:name w:val="8CFE794CFF294568A833FE239CB45FE05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EE42C1C78E34EA289EE9D6B0D097E825">
    <w:name w:val="8EE42C1C78E34EA289EE9D6B0D097E825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6B93C56F6C841499C65229489FBE9E85">
    <w:name w:val="B6B93C56F6C841499C65229489FBE9E85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D0A46DEE92E14AB2A017BCF1617270B95">
    <w:name w:val="D0A46DEE92E14AB2A017BCF1617270B95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921DA7220394E999B2015B655CC94635">
    <w:name w:val="3921DA7220394E999B2015B655CC94635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DFCDECBAFA6B4AFCA30519C50A589EF65">
    <w:name w:val="DFCDECBAFA6B4AFCA30519C50A589EF65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D23A57A446F499EA084B600F5E1C6A05">
    <w:name w:val="8D23A57A446F499EA084B600F5E1C6A05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193BA199069C480593680A7D05B003425">
    <w:name w:val="193BA199069C480593680A7D05B003425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D57F05FB39947C2B561BFB6BC41BA3D4">
    <w:name w:val="FD57F05FB39947C2B561BFB6BC41BA3D4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49660397C92E48768BE38D6C5B0162404">
    <w:name w:val="49660397C92E48768BE38D6C5B0162404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05FC6F1D0B2480DB21E4A2C95052B0A4">
    <w:name w:val="A05FC6F1D0B2480DB21E4A2C95052B0A4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617D551DF2054457A5A75F5504BD786A4">
    <w:name w:val="617D551DF2054457A5A75F5504BD786A4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4615B06C12C94EACB78911E8261483224">
    <w:name w:val="4615B06C12C94EACB78911E8261483224"/>
    <w:rsid w:val="009F3F01"/>
    <w:pPr>
      <w:spacing w:after="0" w:line="240" w:lineRule="auto"/>
    </w:pPr>
    <w:rPr>
      <w:rFonts w:ascii="Consolas" w:eastAsiaTheme="minorHAnsi" w:hAnsi="Consolas" w:cs="Consolas"/>
      <w:sz w:val="21"/>
      <w:szCs w:val="21"/>
      <w:lang w:eastAsia="en-US"/>
    </w:rPr>
  </w:style>
  <w:style w:type="paragraph" w:customStyle="1" w:styleId="023F3E4B47C14E9A89C9305773FC69744">
    <w:name w:val="023F3E4B47C14E9A89C9305773FC69744"/>
    <w:rsid w:val="009F3F01"/>
    <w:pPr>
      <w:spacing w:after="0" w:line="240" w:lineRule="auto"/>
    </w:pPr>
    <w:rPr>
      <w:rFonts w:ascii="Consolas" w:eastAsiaTheme="minorHAnsi" w:hAnsi="Consolas" w:cs="Consolas"/>
      <w:sz w:val="21"/>
      <w:szCs w:val="21"/>
      <w:lang w:eastAsia="en-US"/>
    </w:rPr>
  </w:style>
  <w:style w:type="paragraph" w:customStyle="1" w:styleId="B9E454AF92C041AE8D1F433AFC6171491">
    <w:name w:val="B9E454AF92C041AE8D1F433AFC6171491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0CE4CD57B1C402285C85023D302F71B1">
    <w:name w:val="30CE4CD57B1C402285C85023D302F71B1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C96E01845F1A408180C63AC21721BB7C1">
    <w:name w:val="C96E01845F1A408180C63AC21721BB7C1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7DB2C5383BA45C29E0FE4B2864C8BB51">
    <w:name w:val="A7DB2C5383BA45C29E0FE4B2864C8BB51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1CCB9D5F79AC422197DD2FE81855DB1E">
    <w:name w:val="1CCB9D5F79AC422197DD2FE81855DB1E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7A771FBDD7E94CC387F1572AFC7E3DF4">
    <w:name w:val="7A771FBDD7E94CC387F1572AFC7E3DF4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7F7748CFDCA4114BD3418267AEFDAC519">
    <w:name w:val="F7F7748CFDCA4114BD3418267AEFDAC519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A0100C066D145D08E9BD419952AE46E18">
    <w:name w:val="BA0100C066D145D08E9BD419952AE46E18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DF9314BD45EB4751B29B618AAFD2047417">
    <w:name w:val="DF9314BD45EB4751B29B618AAFD2047417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9DB4C80836A44AAF8917F2963BB4FB8C17">
    <w:name w:val="9DB4C80836A44AAF8917F2963BB4FB8C17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0FBC4FD7220410898A840200F95B7FC17">
    <w:name w:val="A0FBC4FD7220410898A840200F95B7FC17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6F14D4CB8494B2C9A147D75CDFBF97515">
    <w:name w:val="36F14D4CB8494B2C9A147D75CDFBF97515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7C6B06844713412F925A843251B6B45714">
    <w:name w:val="7C6B06844713412F925A843251B6B45714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B8A68F7AB404779B8EF35408D521E2E14">
    <w:name w:val="8B8A68F7AB404779B8EF35408D521E2E14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E8C6E5701B5C4A4C8A4C9FF86533A50014">
    <w:name w:val="E8C6E5701B5C4A4C8A4C9FF86533A50014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6B21C791D684B718D9A55C41635F0C314">
    <w:name w:val="26B21C791D684B718D9A55C41635F0C314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9E84F58FB3A1474C934994E742278E6E4">
    <w:name w:val="9E84F58FB3A1474C934994E742278E6E4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EBAD5D6F090A49F58E96CABB8C4ADB264">
    <w:name w:val="EBAD5D6F090A49F58E96CABB8C4ADB264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6737E592CFD43C28DC33A1B4051EC24">
    <w:name w:val="B6737E592CFD43C28DC33A1B4051EC24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5890D134FC8B425BBE270700E09F26926">
    <w:name w:val="5890D134FC8B425BBE270700E09F26926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5812CF8EF8F4DC690737F21CAEDC0646">
    <w:name w:val="F5812CF8EF8F4DC690737F21CAEDC0646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153C854A6154266A3FFBCC8B3B9AB8C6">
    <w:name w:val="B153C854A6154266A3FFBCC8B3B9AB8C6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6DBCAD3C8C14413F82E59AAAF34F87316">
    <w:name w:val="6DBCAD3C8C14413F82E59AAAF34F87316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84D88C934F846C1B66458C1FC03D7B26">
    <w:name w:val="884D88C934F846C1B66458C1FC03D7B26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D76A9A898DF427CB8818DF91851773E6">
    <w:name w:val="3D76A9A898DF427CB8818DF91851773E6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AAA1E4EAB5E4E4EADB31EA87C0506B813">
    <w:name w:val="2AAA1E4EAB5E4E4EADB31EA87C0506B813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673C46660CD41CBB474C0253DC0D3D513">
    <w:name w:val="A673C46660CD41CBB474C0253DC0D3D513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E9FA6B39BEDF48BDB4A465F06F8147DF13">
    <w:name w:val="E9FA6B39BEDF48BDB4A465F06F8147DF13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7C0D30B4A5614258922163981C66FBEC13">
    <w:name w:val="7C0D30B4A5614258922163981C66FBEC13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04BDF329A4744CD9B657B85DAC54710313">
    <w:name w:val="04BDF329A4744CD9B657B85DAC54710313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D826D15AD21543549457FAB91D5BC2B97">
    <w:name w:val="D826D15AD21543549457FAB91D5BC2B97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AB13DBB842C4052882C4A76984F96486">
    <w:name w:val="FAB13DBB842C4052882C4A76984F96486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9C32305013604B9CB28E8D586434C3D16">
    <w:name w:val="9C32305013604B9CB28E8D586434C3D16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1109FFC59DF430A8355F95A918FEF5D6">
    <w:name w:val="F1109FFC59DF430A8355F95A918FEF5D6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9D5F00AF7234E3D91F05D3A33E241DF6">
    <w:name w:val="A9D5F00AF7234E3D91F05D3A33E241DF6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902B69FFBE81440DAA94E80842BE3C996">
    <w:name w:val="902B69FFBE81440DAA94E80842BE3C996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7E3563C352C49D592CA7B92C9D446A46">
    <w:name w:val="37E3563C352C49D592CA7B92C9D446A46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11F620968F24D1991DDE2F5EEEBE9A66">
    <w:name w:val="211F620968F24D1991DDE2F5EEEBE9A66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55FAAD2F5F874A19AF1E41A9D4CBB8FA6">
    <w:name w:val="55FAAD2F5F874A19AF1E41A9D4CBB8FA6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595763DE18D24DBF8D0C85337AC099BA6">
    <w:name w:val="595763DE18D24DBF8D0C85337AC099BA6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1BA211177341481EBEF437CA474812076">
    <w:name w:val="1BA211177341481EBEF437CA474812076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D6920976086403F82E3DA2EEFBCB2696">
    <w:name w:val="AD6920976086403F82E3DA2EEFBCB2696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B0D86F475EB4CD09B30703A67FFC1346">
    <w:name w:val="3B0D86F475EB4CD09B30703A67FFC1346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90198784E04F4A748F072E003263B7EF6">
    <w:name w:val="90198784E04F4A748F072E003263B7EF6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9F4591C3F874B42856D312E6D54B8486">
    <w:name w:val="89F4591C3F874B42856D312E6D54B8486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6A6C17CE4624FA3B3D996E85F9740FC6">
    <w:name w:val="B6A6C17CE4624FA3B3D996E85F9740FC6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26929A61CB449428244323712C4416C6">
    <w:name w:val="826929A61CB449428244323712C4416C6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0B7082FCD684CC9B1115FC6E9EDDA3D6">
    <w:name w:val="F0B7082FCD684CC9B1115FC6E9EDDA3D6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F14BB09898B41E4BC751464284C3CDB6">
    <w:name w:val="2F14BB09898B41E4BC751464284C3CDB6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CFE794CFF294568A833FE239CB45FE06">
    <w:name w:val="8CFE794CFF294568A833FE239CB45FE06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EE42C1C78E34EA289EE9D6B0D097E826">
    <w:name w:val="8EE42C1C78E34EA289EE9D6B0D097E826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6B93C56F6C841499C65229489FBE9E86">
    <w:name w:val="B6B93C56F6C841499C65229489FBE9E86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D0A46DEE92E14AB2A017BCF1617270B96">
    <w:name w:val="D0A46DEE92E14AB2A017BCF1617270B96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921DA7220394E999B2015B655CC94636">
    <w:name w:val="3921DA7220394E999B2015B655CC94636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DFCDECBAFA6B4AFCA30519C50A589EF66">
    <w:name w:val="DFCDECBAFA6B4AFCA30519C50A589EF66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D23A57A446F499EA084B600F5E1C6A06">
    <w:name w:val="8D23A57A446F499EA084B600F5E1C6A06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193BA199069C480593680A7D05B003426">
    <w:name w:val="193BA199069C480593680A7D05B003426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D57F05FB39947C2B561BFB6BC41BA3D5">
    <w:name w:val="FD57F05FB39947C2B561BFB6BC41BA3D5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49660397C92E48768BE38D6C5B0162405">
    <w:name w:val="49660397C92E48768BE38D6C5B0162405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05FC6F1D0B2480DB21E4A2C95052B0A5">
    <w:name w:val="A05FC6F1D0B2480DB21E4A2C95052B0A5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617D551DF2054457A5A75F5504BD786A5">
    <w:name w:val="617D551DF2054457A5A75F5504BD786A5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4615B06C12C94EACB78911E8261483225">
    <w:name w:val="4615B06C12C94EACB78911E8261483225"/>
    <w:rsid w:val="009F3F01"/>
    <w:pPr>
      <w:spacing w:after="0" w:line="240" w:lineRule="auto"/>
    </w:pPr>
    <w:rPr>
      <w:rFonts w:ascii="Consolas" w:eastAsiaTheme="minorHAnsi" w:hAnsi="Consolas" w:cs="Consolas"/>
      <w:sz w:val="21"/>
      <w:szCs w:val="21"/>
      <w:lang w:eastAsia="en-US"/>
    </w:rPr>
  </w:style>
  <w:style w:type="paragraph" w:customStyle="1" w:styleId="023F3E4B47C14E9A89C9305773FC69745">
    <w:name w:val="023F3E4B47C14E9A89C9305773FC69745"/>
    <w:rsid w:val="009F3F01"/>
    <w:pPr>
      <w:spacing w:after="0" w:line="240" w:lineRule="auto"/>
    </w:pPr>
    <w:rPr>
      <w:rFonts w:ascii="Consolas" w:eastAsiaTheme="minorHAnsi" w:hAnsi="Consolas" w:cs="Consolas"/>
      <w:sz w:val="21"/>
      <w:szCs w:val="21"/>
      <w:lang w:eastAsia="en-US"/>
    </w:rPr>
  </w:style>
  <w:style w:type="paragraph" w:customStyle="1" w:styleId="B9E454AF92C041AE8D1F433AFC6171492">
    <w:name w:val="B9E454AF92C041AE8D1F433AFC6171492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0CE4CD57B1C402285C85023D302F71B2">
    <w:name w:val="30CE4CD57B1C402285C85023D302F71B2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C96E01845F1A408180C63AC21721BB7C2">
    <w:name w:val="C96E01845F1A408180C63AC21721BB7C2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7DB2C5383BA45C29E0FE4B2864C8BB52">
    <w:name w:val="A7DB2C5383BA45C29E0FE4B2864C8BB52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1CCB9D5F79AC422197DD2FE81855DB1E1">
    <w:name w:val="1CCB9D5F79AC422197DD2FE81855DB1E1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7A771FBDD7E94CC387F1572AFC7E3DF41">
    <w:name w:val="7A771FBDD7E94CC387F1572AFC7E3DF41"/>
    <w:rsid w:val="009F3F0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C4C69CF19B54278A21411265013F5F6">
    <w:name w:val="2C4C69CF19B54278A21411265013F5F6"/>
    <w:rsid w:val="009C4CF7"/>
  </w:style>
  <w:style w:type="paragraph" w:customStyle="1" w:styleId="F148FA34ABEC4C19BAB1B3D93F0E5CDC">
    <w:name w:val="F148FA34ABEC4C19BAB1B3D93F0E5CDC"/>
    <w:rsid w:val="009C4CF7"/>
  </w:style>
  <w:style w:type="paragraph" w:customStyle="1" w:styleId="1A78130980AF4BBEA908A15F1DFA9137">
    <w:name w:val="1A78130980AF4BBEA908A15F1DFA9137"/>
    <w:rsid w:val="009C4CF7"/>
  </w:style>
  <w:style w:type="paragraph" w:customStyle="1" w:styleId="5CC3203FA76F4628AB3C8731C8C5E13F">
    <w:name w:val="5CC3203FA76F4628AB3C8731C8C5E13F"/>
    <w:rsid w:val="009C4CF7"/>
  </w:style>
  <w:style w:type="paragraph" w:customStyle="1" w:styleId="B1C149AA5C1C465D9B93B4E16A9DD5D5">
    <w:name w:val="B1C149AA5C1C465D9B93B4E16A9DD5D5"/>
    <w:rsid w:val="009C4CF7"/>
  </w:style>
  <w:style w:type="paragraph" w:customStyle="1" w:styleId="374F49956D59421C9D84D4D9245E5973">
    <w:name w:val="374F49956D59421C9D84D4D9245E5973"/>
    <w:rsid w:val="009C4CF7"/>
  </w:style>
  <w:style w:type="paragraph" w:customStyle="1" w:styleId="12E8177A7DB94088B77EFEA8D3BFD2AC">
    <w:name w:val="12E8177A7DB94088B77EFEA8D3BFD2AC"/>
    <w:rsid w:val="009C4CF7"/>
  </w:style>
  <w:style w:type="paragraph" w:customStyle="1" w:styleId="FB783F28C78F46C3BEC236B85B3C9BD7">
    <w:name w:val="FB783F28C78F46C3BEC236B85B3C9BD7"/>
    <w:rsid w:val="009C4CF7"/>
  </w:style>
  <w:style w:type="paragraph" w:customStyle="1" w:styleId="F0B500A35E3241E991567532DD3B2B82">
    <w:name w:val="F0B500A35E3241E991567532DD3B2B82"/>
    <w:rsid w:val="009C4CF7"/>
  </w:style>
  <w:style w:type="paragraph" w:customStyle="1" w:styleId="12B6A1838FA541779D4002AAFED6040C">
    <w:name w:val="12B6A1838FA541779D4002AAFED6040C"/>
    <w:rsid w:val="009C4CF7"/>
  </w:style>
  <w:style w:type="paragraph" w:customStyle="1" w:styleId="6BA6ED77D0784279BE3D99EDE79C725E">
    <w:name w:val="6BA6ED77D0784279BE3D99EDE79C725E"/>
    <w:rsid w:val="009C4CF7"/>
  </w:style>
  <w:style w:type="paragraph" w:customStyle="1" w:styleId="B9D6438DD26D40EFA1335C043429CC53">
    <w:name w:val="B9D6438DD26D40EFA1335C043429CC53"/>
    <w:rsid w:val="009C4CF7"/>
  </w:style>
  <w:style w:type="paragraph" w:customStyle="1" w:styleId="7A8C9C5C375040C5A749B8E89986AC5F">
    <w:name w:val="7A8C9C5C375040C5A749B8E89986AC5F"/>
    <w:rsid w:val="009C4CF7"/>
  </w:style>
  <w:style w:type="paragraph" w:customStyle="1" w:styleId="D5CF43406495422BBD655C1C1AF9E8A9">
    <w:name w:val="D5CF43406495422BBD655C1C1AF9E8A9"/>
    <w:rsid w:val="009C4CF7"/>
  </w:style>
  <w:style w:type="paragraph" w:customStyle="1" w:styleId="1B9BCEC807514AC0B5525F991BE50CDE">
    <w:name w:val="1B9BCEC807514AC0B5525F991BE50CDE"/>
    <w:rsid w:val="009C4CF7"/>
  </w:style>
  <w:style w:type="paragraph" w:customStyle="1" w:styleId="2D53B5F09E2947E1AB59C7EB2083FE91">
    <w:name w:val="2D53B5F09E2947E1AB59C7EB2083FE91"/>
    <w:rsid w:val="009C4CF7"/>
  </w:style>
  <w:style w:type="paragraph" w:customStyle="1" w:styleId="C6BBE831E16F47CD9E3BC5E51BD94F3B">
    <w:name w:val="C6BBE831E16F47CD9E3BC5E51BD94F3B"/>
    <w:rsid w:val="009C4CF7"/>
  </w:style>
  <w:style w:type="paragraph" w:customStyle="1" w:styleId="F7F7748CFDCA4114BD3418267AEFDAC520">
    <w:name w:val="F7F7748CFDCA4114BD3418267AEFDAC520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A0100C066D145D08E9BD419952AE46E19">
    <w:name w:val="BA0100C066D145D08E9BD419952AE46E19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DF9314BD45EB4751B29B618AAFD2047418">
    <w:name w:val="DF9314BD45EB4751B29B618AAFD2047418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9DB4C80836A44AAF8917F2963BB4FB8C18">
    <w:name w:val="9DB4C80836A44AAF8917F2963BB4FB8C18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0FBC4FD7220410898A840200F95B7FC18">
    <w:name w:val="A0FBC4FD7220410898A840200F95B7FC18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6F14D4CB8494B2C9A147D75CDFBF97516">
    <w:name w:val="36F14D4CB8494B2C9A147D75CDFBF97516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7C6B06844713412F925A843251B6B45715">
    <w:name w:val="7C6B06844713412F925A843251B6B45715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B8A68F7AB404779B8EF35408D521E2E15">
    <w:name w:val="8B8A68F7AB404779B8EF35408D521E2E15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E8C6E5701B5C4A4C8A4C9FF86533A50015">
    <w:name w:val="E8C6E5701B5C4A4C8A4C9FF86533A50015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6B21C791D684B718D9A55C41635F0C315">
    <w:name w:val="26B21C791D684B718D9A55C41635F0C315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9E84F58FB3A1474C934994E742278E6E5">
    <w:name w:val="9E84F58FB3A1474C934994E742278E6E5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EBAD5D6F090A49F58E96CABB8C4ADB265">
    <w:name w:val="EBAD5D6F090A49F58E96CABB8C4ADB265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6737E592CFD43C28DC33A1B4051EC241">
    <w:name w:val="B6737E592CFD43C28DC33A1B4051EC241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5890D134FC8B425BBE270700E09F26927">
    <w:name w:val="5890D134FC8B425BBE270700E09F26927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5812CF8EF8F4DC690737F21CAEDC0647">
    <w:name w:val="F5812CF8EF8F4DC690737F21CAEDC0647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153C854A6154266A3FFBCC8B3B9AB8C7">
    <w:name w:val="B153C854A6154266A3FFBCC8B3B9AB8C7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6DBCAD3C8C14413F82E59AAAF34F87317">
    <w:name w:val="6DBCAD3C8C14413F82E59AAAF34F87317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84D88C934F846C1B66458C1FC03D7B27">
    <w:name w:val="884D88C934F846C1B66458C1FC03D7B27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AC2F262831E422781C27E3A74B17467">
    <w:name w:val="2AC2F262831E422781C27E3A74B17467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E6EEF28D6E146F6AA12C8743D175BB3">
    <w:name w:val="8E6EEF28D6E146F6AA12C8743D175BB3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AAA1E4EAB5E4E4EADB31EA87C0506B814">
    <w:name w:val="2AAA1E4EAB5E4E4EADB31EA87C0506B814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673C46660CD41CBB474C0253DC0D3D514">
    <w:name w:val="A673C46660CD41CBB474C0253DC0D3D514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E9FA6B39BEDF48BDB4A465F06F8147DF14">
    <w:name w:val="E9FA6B39BEDF48BDB4A465F06F8147DF14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C4C69CF19B54278A21411265013F5F61">
    <w:name w:val="2C4C69CF19B54278A21411265013F5F61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148FA34ABEC4C19BAB1B3D93F0E5CDC1">
    <w:name w:val="F148FA34ABEC4C19BAB1B3D93F0E5CDC1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1A78130980AF4BBEA908A15F1DFA91371">
    <w:name w:val="1A78130980AF4BBEA908A15F1DFA91371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5CC3203FA76F4628AB3C8731C8C5E13F1">
    <w:name w:val="5CC3203FA76F4628AB3C8731C8C5E13F1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6BA6ED77D0784279BE3D99EDE79C725E1">
    <w:name w:val="6BA6ED77D0784279BE3D99EDE79C725E1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9D6438DD26D40EFA1335C043429CC531">
    <w:name w:val="B9D6438DD26D40EFA1335C043429CC531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1C149AA5C1C465D9B93B4E16A9DD5D51">
    <w:name w:val="B1C149AA5C1C465D9B93B4E16A9DD5D51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74F49956D59421C9D84D4D9245E59731">
    <w:name w:val="374F49956D59421C9D84D4D9245E59731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12E8177A7DB94088B77EFEA8D3BFD2AC1">
    <w:name w:val="12E8177A7DB94088B77EFEA8D3BFD2AC1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B783F28C78F46C3BEC236B85B3C9BD71">
    <w:name w:val="FB783F28C78F46C3BEC236B85B3C9BD71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0B500A35E3241E991567532DD3B2B821">
    <w:name w:val="F0B500A35E3241E991567532DD3B2B821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7A8C9C5C375040C5A749B8E89986AC5F1">
    <w:name w:val="7A8C9C5C375040C5A749B8E89986AC5F1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D5CF43406495422BBD655C1C1AF9E8A91">
    <w:name w:val="D5CF43406495422BBD655C1C1AF9E8A91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1B9BCEC807514AC0B5525F991BE50CDE1">
    <w:name w:val="1B9BCEC807514AC0B5525F991BE50CDE1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D53B5F09E2947E1AB59C7EB2083FE911">
    <w:name w:val="2D53B5F09E2947E1AB59C7EB2083FE911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C6BBE831E16F47CD9E3BC5E51BD94F3B1">
    <w:name w:val="C6BBE831E16F47CD9E3BC5E51BD94F3B1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7DB2C5383BA45C29E0FE4B2864C8BB53">
    <w:name w:val="A7DB2C5383BA45C29E0FE4B2864C8BB53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1CCB9D5F79AC422197DD2FE81855DB1E2">
    <w:name w:val="1CCB9D5F79AC422197DD2FE81855DB1E2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7A771FBDD7E94CC387F1572AFC7E3DF42">
    <w:name w:val="7A771FBDD7E94CC387F1572AFC7E3DF42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3DA8233477E47D78E57511F62A3AC3A">
    <w:name w:val="23DA8233477E47D78E57511F62A3AC3A"/>
    <w:rsid w:val="009C4CF7"/>
  </w:style>
  <w:style w:type="paragraph" w:customStyle="1" w:styleId="B4B75328D97143909FF6EFC199E89AB0">
    <w:name w:val="B4B75328D97143909FF6EFC199E89AB0"/>
    <w:rsid w:val="009C4CF7"/>
  </w:style>
  <w:style w:type="paragraph" w:customStyle="1" w:styleId="EE3BD3BCC2694DEBA5A0E5F70A2E6FCC">
    <w:name w:val="EE3BD3BCC2694DEBA5A0E5F70A2E6FCC"/>
    <w:rsid w:val="009C4CF7"/>
  </w:style>
  <w:style w:type="paragraph" w:customStyle="1" w:styleId="4814695F14594F2EBA0AB4FF7C02F244">
    <w:name w:val="4814695F14594F2EBA0AB4FF7C02F244"/>
    <w:rsid w:val="009C4CF7"/>
  </w:style>
  <w:style w:type="paragraph" w:customStyle="1" w:styleId="74845D589B874D81A537C00F509D8FC0">
    <w:name w:val="74845D589B874D81A537C00F509D8FC0"/>
    <w:rsid w:val="009C4CF7"/>
  </w:style>
  <w:style w:type="paragraph" w:customStyle="1" w:styleId="6B6EC991C3C1464487B642E1296A8DDA">
    <w:name w:val="6B6EC991C3C1464487B642E1296A8DDA"/>
    <w:rsid w:val="009C4CF7"/>
  </w:style>
  <w:style w:type="paragraph" w:customStyle="1" w:styleId="FEBB6E167DE34BB1B4529E4946C7C67B">
    <w:name w:val="FEBB6E167DE34BB1B4529E4946C7C67B"/>
    <w:rsid w:val="009C4CF7"/>
  </w:style>
  <w:style w:type="paragraph" w:customStyle="1" w:styleId="F7F7748CFDCA4114BD3418267AEFDAC521">
    <w:name w:val="F7F7748CFDCA4114BD3418267AEFDAC521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A0100C066D145D08E9BD419952AE46E20">
    <w:name w:val="BA0100C066D145D08E9BD419952AE46E20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DF9314BD45EB4751B29B618AAFD2047419">
    <w:name w:val="DF9314BD45EB4751B29B618AAFD2047419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9DB4C80836A44AAF8917F2963BB4FB8C19">
    <w:name w:val="9DB4C80836A44AAF8917F2963BB4FB8C19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0FBC4FD7220410898A840200F95B7FC19">
    <w:name w:val="A0FBC4FD7220410898A840200F95B7FC19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6F14D4CB8494B2C9A147D75CDFBF97517">
    <w:name w:val="36F14D4CB8494B2C9A147D75CDFBF97517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7C6B06844713412F925A843251B6B45716">
    <w:name w:val="7C6B06844713412F925A843251B6B45716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B8A68F7AB404779B8EF35408D521E2E16">
    <w:name w:val="8B8A68F7AB404779B8EF35408D521E2E16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E8C6E5701B5C4A4C8A4C9FF86533A50016">
    <w:name w:val="E8C6E5701B5C4A4C8A4C9FF86533A50016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6B21C791D684B718D9A55C41635F0C316">
    <w:name w:val="26B21C791D684B718D9A55C41635F0C316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9E84F58FB3A1474C934994E742278E6E6">
    <w:name w:val="9E84F58FB3A1474C934994E742278E6E6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EBAD5D6F090A49F58E96CABB8C4ADB266">
    <w:name w:val="EBAD5D6F090A49F58E96CABB8C4ADB266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6737E592CFD43C28DC33A1B4051EC242">
    <w:name w:val="B6737E592CFD43C28DC33A1B4051EC242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5890D134FC8B425BBE270700E09F26928">
    <w:name w:val="5890D134FC8B425BBE270700E09F26928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5812CF8EF8F4DC690737F21CAEDC0648">
    <w:name w:val="F5812CF8EF8F4DC690737F21CAEDC0648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153C854A6154266A3FFBCC8B3B9AB8C8">
    <w:name w:val="B153C854A6154266A3FFBCC8B3B9AB8C8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6DBCAD3C8C14413F82E59AAAF34F87318">
    <w:name w:val="6DBCAD3C8C14413F82E59AAAF34F87318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84D88C934F846C1B66458C1FC03D7B28">
    <w:name w:val="884D88C934F846C1B66458C1FC03D7B28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AC2F262831E422781C27E3A74B174671">
    <w:name w:val="2AC2F262831E422781C27E3A74B174671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E6EEF28D6E146F6AA12C8743D175BB31">
    <w:name w:val="8E6EEF28D6E146F6AA12C8743D175BB31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AAA1E4EAB5E4E4EADB31EA87C0506B815">
    <w:name w:val="2AAA1E4EAB5E4E4EADB31EA87C0506B815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673C46660CD41CBB474C0253DC0D3D515">
    <w:name w:val="A673C46660CD41CBB474C0253DC0D3D515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E9FA6B39BEDF48BDB4A465F06F8147DF15">
    <w:name w:val="E9FA6B39BEDF48BDB4A465F06F8147DF15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C4C69CF19B54278A21411265013F5F62">
    <w:name w:val="2C4C69CF19B54278A21411265013F5F62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148FA34ABEC4C19BAB1B3D93F0E5CDC2">
    <w:name w:val="F148FA34ABEC4C19BAB1B3D93F0E5CDC2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1A78130980AF4BBEA908A15F1DFA91372">
    <w:name w:val="1A78130980AF4BBEA908A15F1DFA91372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5CC3203FA76F4628AB3C8731C8C5E13F2">
    <w:name w:val="5CC3203FA76F4628AB3C8731C8C5E13F2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6BA6ED77D0784279BE3D99EDE79C725E2">
    <w:name w:val="6BA6ED77D0784279BE3D99EDE79C725E2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9D6438DD26D40EFA1335C043429CC532">
    <w:name w:val="B9D6438DD26D40EFA1335C043429CC532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1C149AA5C1C465D9B93B4E16A9DD5D52">
    <w:name w:val="B1C149AA5C1C465D9B93B4E16A9DD5D52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74F49956D59421C9D84D4D9245E59732">
    <w:name w:val="374F49956D59421C9D84D4D9245E59732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12E8177A7DB94088B77EFEA8D3BFD2AC2">
    <w:name w:val="12E8177A7DB94088B77EFEA8D3BFD2AC2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B783F28C78F46C3BEC236B85B3C9BD72">
    <w:name w:val="FB783F28C78F46C3BEC236B85B3C9BD72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0B500A35E3241E991567532DD3B2B822">
    <w:name w:val="F0B500A35E3241E991567532DD3B2B822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7A8C9C5C375040C5A749B8E89986AC5F2">
    <w:name w:val="7A8C9C5C375040C5A749B8E89986AC5F2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D5CF43406495422BBD655C1C1AF9E8A92">
    <w:name w:val="D5CF43406495422BBD655C1C1AF9E8A92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1B9BCEC807514AC0B5525F991BE50CDE2">
    <w:name w:val="1B9BCEC807514AC0B5525F991BE50CDE2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D53B5F09E2947E1AB59C7EB2083FE912">
    <w:name w:val="2D53B5F09E2947E1AB59C7EB2083FE912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C6BBE831E16F47CD9E3BC5E51BD94F3B2">
    <w:name w:val="C6BBE831E16F47CD9E3BC5E51BD94F3B2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3DA8233477E47D78E57511F62A3AC3A1">
    <w:name w:val="23DA8233477E47D78E57511F62A3AC3A1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4B75328D97143909FF6EFC199E89AB01">
    <w:name w:val="B4B75328D97143909FF6EFC199E89AB01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EE3BD3BCC2694DEBA5A0E5F70A2E6FCC1">
    <w:name w:val="EE3BD3BCC2694DEBA5A0E5F70A2E6FCC1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4814695F14594F2EBA0AB4FF7C02F2441">
    <w:name w:val="4814695F14594F2EBA0AB4FF7C02F2441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74845D589B874D81A537C00F509D8FC01">
    <w:name w:val="74845D589B874D81A537C00F509D8FC01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6B6EC991C3C1464487B642E1296A8DDA1">
    <w:name w:val="6B6EC991C3C1464487B642E1296A8DDA1"/>
    <w:rsid w:val="009C4CF7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 w:eastAsia="en-US"/>
    </w:rPr>
  </w:style>
  <w:style w:type="paragraph" w:customStyle="1" w:styleId="FEBB6E167DE34BB1B4529E4946C7C67B1">
    <w:name w:val="FEBB6E167DE34BB1B4529E4946C7C67B1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E243C363EAD4891B2921833F2E23C3F">
    <w:name w:val="3E243C363EAD4891B2921833F2E23C3F"/>
    <w:rsid w:val="009C4CF7"/>
  </w:style>
  <w:style w:type="paragraph" w:customStyle="1" w:styleId="834D31A5E3D84E708546500454023EDA">
    <w:name w:val="834D31A5E3D84E708546500454023EDA"/>
    <w:rsid w:val="009C4CF7"/>
  </w:style>
  <w:style w:type="paragraph" w:customStyle="1" w:styleId="79AEFA199C3D4082951134DD5D4A9CD2">
    <w:name w:val="79AEFA199C3D4082951134DD5D4A9CD2"/>
    <w:rsid w:val="009C4CF7"/>
  </w:style>
  <w:style w:type="paragraph" w:customStyle="1" w:styleId="F7F7748CFDCA4114BD3418267AEFDAC522">
    <w:name w:val="F7F7748CFDCA4114BD3418267AEFDAC522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A0100C066D145D08E9BD419952AE46E21">
    <w:name w:val="BA0100C066D145D08E9BD419952AE46E21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DF9314BD45EB4751B29B618AAFD2047420">
    <w:name w:val="DF9314BD45EB4751B29B618AAFD2047420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9DB4C80836A44AAF8917F2963BB4FB8C20">
    <w:name w:val="9DB4C80836A44AAF8917F2963BB4FB8C20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0FBC4FD7220410898A840200F95B7FC20">
    <w:name w:val="A0FBC4FD7220410898A840200F95B7FC20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6F14D4CB8494B2C9A147D75CDFBF97518">
    <w:name w:val="36F14D4CB8494B2C9A147D75CDFBF97518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7C6B06844713412F925A843251B6B45717">
    <w:name w:val="7C6B06844713412F925A843251B6B45717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B8A68F7AB404779B8EF35408D521E2E17">
    <w:name w:val="8B8A68F7AB404779B8EF35408D521E2E17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E8C6E5701B5C4A4C8A4C9FF86533A50017">
    <w:name w:val="E8C6E5701B5C4A4C8A4C9FF86533A50017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6B21C791D684B718D9A55C41635F0C317">
    <w:name w:val="26B21C791D684B718D9A55C41635F0C317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9E84F58FB3A1474C934994E742278E6E7">
    <w:name w:val="9E84F58FB3A1474C934994E742278E6E7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EBAD5D6F090A49F58E96CABB8C4ADB267">
    <w:name w:val="EBAD5D6F090A49F58E96CABB8C4ADB267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79AEFA199C3D4082951134DD5D4A9CD21">
    <w:name w:val="79AEFA199C3D4082951134DD5D4A9CD21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C64803F8C394F2CA10FE6790918CB26">
    <w:name w:val="3C64803F8C394F2CA10FE6790918CB26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5890D134FC8B425BBE270700E09F26929">
    <w:name w:val="5890D134FC8B425BBE270700E09F26929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5812CF8EF8F4DC690737F21CAEDC0649">
    <w:name w:val="F5812CF8EF8F4DC690737F21CAEDC0649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153C854A6154266A3FFBCC8B3B9AB8C9">
    <w:name w:val="B153C854A6154266A3FFBCC8B3B9AB8C9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6DBCAD3C8C14413F82E59AAAF34F87319">
    <w:name w:val="6DBCAD3C8C14413F82E59AAAF34F87319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84D88C934F846C1B66458C1FC03D7B29">
    <w:name w:val="884D88C934F846C1B66458C1FC03D7B29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AC2F262831E422781C27E3A74B174672">
    <w:name w:val="2AC2F262831E422781C27E3A74B174672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E6EEF28D6E146F6AA12C8743D175BB32">
    <w:name w:val="8E6EEF28D6E146F6AA12C8743D175BB32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AAA1E4EAB5E4E4EADB31EA87C0506B816">
    <w:name w:val="2AAA1E4EAB5E4E4EADB31EA87C0506B816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673C46660CD41CBB474C0253DC0D3D516">
    <w:name w:val="A673C46660CD41CBB474C0253DC0D3D516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E9FA6B39BEDF48BDB4A465F06F8147DF16">
    <w:name w:val="E9FA6B39BEDF48BDB4A465F06F8147DF16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C4C69CF19B54278A21411265013F5F63">
    <w:name w:val="2C4C69CF19B54278A21411265013F5F63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148FA34ABEC4C19BAB1B3D93F0E5CDC3">
    <w:name w:val="F148FA34ABEC4C19BAB1B3D93F0E5CDC3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1A78130980AF4BBEA908A15F1DFA91373">
    <w:name w:val="1A78130980AF4BBEA908A15F1DFA91373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5CC3203FA76F4628AB3C8731C8C5E13F3">
    <w:name w:val="5CC3203FA76F4628AB3C8731C8C5E13F3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6BA6ED77D0784279BE3D99EDE79C725E3">
    <w:name w:val="6BA6ED77D0784279BE3D99EDE79C725E3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9D6438DD26D40EFA1335C043429CC533">
    <w:name w:val="B9D6438DD26D40EFA1335C043429CC533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1C149AA5C1C465D9B93B4E16A9DD5D53">
    <w:name w:val="B1C149AA5C1C465D9B93B4E16A9DD5D53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74F49956D59421C9D84D4D9245E59733">
    <w:name w:val="374F49956D59421C9D84D4D9245E59733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12E8177A7DB94088B77EFEA8D3BFD2AC3">
    <w:name w:val="12E8177A7DB94088B77EFEA8D3BFD2AC3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B783F28C78F46C3BEC236B85B3C9BD73">
    <w:name w:val="FB783F28C78F46C3BEC236B85B3C9BD73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0B500A35E3241E991567532DD3B2B823">
    <w:name w:val="F0B500A35E3241E991567532DD3B2B823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7A8C9C5C375040C5A749B8E89986AC5F3">
    <w:name w:val="7A8C9C5C375040C5A749B8E89986AC5F3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D5CF43406495422BBD655C1C1AF9E8A93">
    <w:name w:val="D5CF43406495422BBD655C1C1AF9E8A93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1B9BCEC807514AC0B5525F991BE50CDE3">
    <w:name w:val="1B9BCEC807514AC0B5525F991BE50CDE3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D53B5F09E2947E1AB59C7EB2083FE913">
    <w:name w:val="2D53B5F09E2947E1AB59C7EB2083FE913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C6BBE831E16F47CD9E3BC5E51BD94F3B3">
    <w:name w:val="C6BBE831E16F47CD9E3BC5E51BD94F3B3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3DA8233477E47D78E57511F62A3AC3A2">
    <w:name w:val="23DA8233477E47D78E57511F62A3AC3A2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4B75328D97143909FF6EFC199E89AB02">
    <w:name w:val="B4B75328D97143909FF6EFC199E89AB02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EE3BD3BCC2694DEBA5A0E5F70A2E6FCC2">
    <w:name w:val="EE3BD3BCC2694DEBA5A0E5F70A2E6FCC2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4814695F14594F2EBA0AB4FF7C02F2442">
    <w:name w:val="4814695F14594F2EBA0AB4FF7C02F2442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74845D589B874D81A537C00F509D8FC02">
    <w:name w:val="74845D589B874D81A537C00F509D8FC02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6B6EC991C3C1464487B642E1296A8DDA2">
    <w:name w:val="6B6EC991C3C1464487B642E1296A8DDA2"/>
    <w:rsid w:val="009C4CF7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 w:eastAsia="en-US"/>
    </w:rPr>
  </w:style>
  <w:style w:type="paragraph" w:customStyle="1" w:styleId="FEBB6E167DE34BB1B4529E4946C7C67B2">
    <w:name w:val="FEBB6E167DE34BB1B4529E4946C7C67B2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7F7748CFDCA4114BD3418267AEFDAC523">
    <w:name w:val="F7F7748CFDCA4114BD3418267AEFDAC523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A0100C066D145D08E9BD419952AE46E22">
    <w:name w:val="BA0100C066D145D08E9BD419952AE46E22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DF9314BD45EB4751B29B618AAFD2047421">
    <w:name w:val="DF9314BD45EB4751B29B618AAFD2047421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9DB4C80836A44AAF8917F2963BB4FB8C21">
    <w:name w:val="9DB4C80836A44AAF8917F2963BB4FB8C21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0FBC4FD7220410898A840200F95B7FC21">
    <w:name w:val="A0FBC4FD7220410898A840200F95B7FC21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6F14D4CB8494B2C9A147D75CDFBF97519">
    <w:name w:val="36F14D4CB8494B2C9A147D75CDFBF97519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7C6B06844713412F925A843251B6B45718">
    <w:name w:val="7C6B06844713412F925A843251B6B45718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B8A68F7AB404779B8EF35408D521E2E18">
    <w:name w:val="8B8A68F7AB404779B8EF35408D521E2E18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E8C6E5701B5C4A4C8A4C9FF86533A50018">
    <w:name w:val="E8C6E5701B5C4A4C8A4C9FF86533A50018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6B21C791D684B718D9A55C41635F0C318">
    <w:name w:val="26B21C791D684B718D9A55C41635F0C318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9E84F58FB3A1474C934994E742278E6E8">
    <w:name w:val="9E84F58FB3A1474C934994E742278E6E8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EBAD5D6F090A49F58E96CABB8C4ADB268">
    <w:name w:val="EBAD5D6F090A49F58E96CABB8C4ADB268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79AEFA199C3D4082951134DD5D4A9CD22">
    <w:name w:val="79AEFA199C3D4082951134DD5D4A9CD22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C64803F8C394F2CA10FE6790918CB261">
    <w:name w:val="3C64803F8C394F2CA10FE6790918CB261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5890D134FC8B425BBE270700E09F269210">
    <w:name w:val="5890D134FC8B425BBE270700E09F269210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5812CF8EF8F4DC690737F21CAEDC06410">
    <w:name w:val="F5812CF8EF8F4DC690737F21CAEDC06410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153C854A6154266A3FFBCC8B3B9AB8C10">
    <w:name w:val="B153C854A6154266A3FFBCC8B3B9AB8C10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6DBCAD3C8C14413F82E59AAAF34F873110">
    <w:name w:val="6DBCAD3C8C14413F82E59AAAF34F873110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84D88C934F846C1B66458C1FC03D7B210">
    <w:name w:val="884D88C934F846C1B66458C1FC03D7B210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AC2F262831E422781C27E3A74B174673">
    <w:name w:val="2AC2F262831E422781C27E3A74B174673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E6EEF28D6E146F6AA12C8743D175BB33">
    <w:name w:val="8E6EEF28D6E146F6AA12C8743D175BB33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AAA1E4EAB5E4E4EADB31EA87C0506B817">
    <w:name w:val="2AAA1E4EAB5E4E4EADB31EA87C0506B817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673C46660CD41CBB474C0253DC0D3D517">
    <w:name w:val="A673C46660CD41CBB474C0253DC0D3D517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E9FA6B39BEDF48BDB4A465F06F8147DF17">
    <w:name w:val="E9FA6B39BEDF48BDB4A465F06F8147DF17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C4C69CF19B54278A21411265013F5F64">
    <w:name w:val="2C4C69CF19B54278A21411265013F5F64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148FA34ABEC4C19BAB1B3D93F0E5CDC4">
    <w:name w:val="F148FA34ABEC4C19BAB1B3D93F0E5CDC4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1A78130980AF4BBEA908A15F1DFA91374">
    <w:name w:val="1A78130980AF4BBEA908A15F1DFA91374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5CC3203FA76F4628AB3C8731C8C5E13F4">
    <w:name w:val="5CC3203FA76F4628AB3C8731C8C5E13F4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6BA6ED77D0784279BE3D99EDE79C725E4">
    <w:name w:val="6BA6ED77D0784279BE3D99EDE79C725E4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9D6438DD26D40EFA1335C043429CC534">
    <w:name w:val="B9D6438DD26D40EFA1335C043429CC534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1C149AA5C1C465D9B93B4E16A9DD5D54">
    <w:name w:val="B1C149AA5C1C465D9B93B4E16A9DD5D54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74F49956D59421C9D84D4D9245E59734">
    <w:name w:val="374F49956D59421C9D84D4D9245E59734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12E8177A7DB94088B77EFEA8D3BFD2AC4">
    <w:name w:val="12E8177A7DB94088B77EFEA8D3BFD2AC4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B783F28C78F46C3BEC236B85B3C9BD74">
    <w:name w:val="FB783F28C78F46C3BEC236B85B3C9BD74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0B500A35E3241E991567532DD3B2B824">
    <w:name w:val="F0B500A35E3241E991567532DD3B2B824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7A8C9C5C375040C5A749B8E89986AC5F4">
    <w:name w:val="7A8C9C5C375040C5A749B8E89986AC5F4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D5CF43406495422BBD655C1C1AF9E8A94">
    <w:name w:val="D5CF43406495422BBD655C1C1AF9E8A94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1B9BCEC807514AC0B5525F991BE50CDE4">
    <w:name w:val="1B9BCEC807514AC0B5525F991BE50CDE4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D53B5F09E2947E1AB59C7EB2083FE914">
    <w:name w:val="2D53B5F09E2947E1AB59C7EB2083FE914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C6BBE831E16F47CD9E3BC5E51BD94F3B4">
    <w:name w:val="C6BBE831E16F47CD9E3BC5E51BD94F3B4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3DA8233477E47D78E57511F62A3AC3A3">
    <w:name w:val="23DA8233477E47D78E57511F62A3AC3A3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4B75328D97143909FF6EFC199E89AB03">
    <w:name w:val="B4B75328D97143909FF6EFC199E89AB03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EE3BD3BCC2694DEBA5A0E5F70A2E6FCC3">
    <w:name w:val="EE3BD3BCC2694DEBA5A0E5F70A2E6FCC3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4814695F14594F2EBA0AB4FF7C02F2443">
    <w:name w:val="4814695F14594F2EBA0AB4FF7C02F2443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74845D589B874D81A537C00F509D8FC03">
    <w:name w:val="74845D589B874D81A537C00F509D8FC03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6B6EC991C3C1464487B642E1296A8DDA3">
    <w:name w:val="6B6EC991C3C1464487B642E1296A8DDA3"/>
    <w:rsid w:val="009C4CF7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 w:eastAsia="en-US"/>
    </w:rPr>
  </w:style>
  <w:style w:type="paragraph" w:customStyle="1" w:styleId="FEBB6E167DE34BB1B4529E4946C7C67B3">
    <w:name w:val="FEBB6E167DE34BB1B4529E4946C7C67B3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7F7748CFDCA4114BD3418267AEFDAC524">
    <w:name w:val="F7F7748CFDCA4114BD3418267AEFDAC524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A0100C066D145D08E9BD419952AE46E23">
    <w:name w:val="BA0100C066D145D08E9BD419952AE46E23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DF9314BD45EB4751B29B618AAFD2047422">
    <w:name w:val="DF9314BD45EB4751B29B618AAFD2047422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9DB4C80836A44AAF8917F2963BB4FB8C22">
    <w:name w:val="9DB4C80836A44AAF8917F2963BB4FB8C22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0FBC4FD7220410898A840200F95B7FC22">
    <w:name w:val="A0FBC4FD7220410898A840200F95B7FC22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6F14D4CB8494B2C9A147D75CDFBF97520">
    <w:name w:val="36F14D4CB8494B2C9A147D75CDFBF97520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7C6B06844713412F925A843251B6B45719">
    <w:name w:val="7C6B06844713412F925A843251B6B45719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B8A68F7AB404779B8EF35408D521E2E19">
    <w:name w:val="8B8A68F7AB404779B8EF35408D521E2E19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E8C6E5701B5C4A4C8A4C9FF86533A50019">
    <w:name w:val="E8C6E5701B5C4A4C8A4C9FF86533A50019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6B21C791D684B718D9A55C41635F0C319">
    <w:name w:val="26B21C791D684B718D9A55C41635F0C319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9E84F58FB3A1474C934994E742278E6E9">
    <w:name w:val="9E84F58FB3A1474C934994E742278E6E9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EBAD5D6F090A49F58E96CABB8C4ADB269">
    <w:name w:val="EBAD5D6F090A49F58E96CABB8C4ADB269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79AEFA199C3D4082951134DD5D4A9CD23">
    <w:name w:val="79AEFA199C3D4082951134DD5D4A9CD23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C64803F8C394F2CA10FE6790918CB262">
    <w:name w:val="3C64803F8C394F2CA10FE6790918CB262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5890D134FC8B425BBE270700E09F269211">
    <w:name w:val="5890D134FC8B425BBE270700E09F269211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5812CF8EF8F4DC690737F21CAEDC06411">
    <w:name w:val="F5812CF8EF8F4DC690737F21CAEDC06411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153C854A6154266A3FFBCC8B3B9AB8C11">
    <w:name w:val="B153C854A6154266A3FFBCC8B3B9AB8C11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6DBCAD3C8C14413F82E59AAAF34F873111">
    <w:name w:val="6DBCAD3C8C14413F82E59AAAF34F873111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84D88C934F846C1B66458C1FC03D7B211">
    <w:name w:val="884D88C934F846C1B66458C1FC03D7B211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AC2F262831E422781C27E3A74B174674">
    <w:name w:val="2AC2F262831E422781C27E3A74B174674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E6EEF28D6E146F6AA12C8743D175BB34">
    <w:name w:val="8E6EEF28D6E146F6AA12C8743D175BB34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AAA1E4EAB5E4E4EADB31EA87C0506B818">
    <w:name w:val="2AAA1E4EAB5E4E4EADB31EA87C0506B818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673C46660CD41CBB474C0253DC0D3D518">
    <w:name w:val="A673C46660CD41CBB474C0253DC0D3D518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E9FA6B39BEDF48BDB4A465F06F8147DF18">
    <w:name w:val="E9FA6B39BEDF48BDB4A465F06F8147DF18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C4C69CF19B54278A21411265013F5F65">
    <w:name w:val="2C4C69CF19B54278A21411265013F5F65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148FA34ABEC4C19BAB1B3D93F0E5CDC5">
    <w:name w:val="F148FA34ABEC4C19BAB1B3D93F0E5CDC5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1A78130980AF4BBEA908A15F1DFA91375">
    <w:name w:val="1A78130980AF4BBEA908A15F1DFA91375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5CC3203FA76F4628AB3C8731C8C5E13F5">
    <w:name w:val="5CC3203FA76F4628AB3C8731C8C5E13F5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6BA6ED77D0784279BE3D99EDE79C725E5">
    <w:name w:val="6BA6ED77D0784279BE3D99EDE79C725E5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9D6438DD26D40EFA1335C043429CC535">
    <w:name w:val="B9D6438DD26D40EFA1335C043429CC535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1C149AA5C1C465D9B93B4E16A9DD5D55">
    <w:name w:val="B1C149AA5C1C465D9B93B4E16A9DD5D55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74F49956D59421C9D84D4D9245E59735">
    <w:name w:val="374F49956D59421C9D84D4D9245E59735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12E8177A7DB94088B77EFEA8D3BFD2AC5">
    <w:name w:val="12E8177A7DB94088B77EFEA8D3BFD2AC5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B783F28C78F46C3BEC236B85B3C9BD75">
    <w:name w:val="FB783F28C78F46C3BEC236B85B3C9BD75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0B500A35E3241E991567532DD3B2B825">
    <w:name w:val="F0B500A35E3241E991567532DD3B2B825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7A8C9C5C375040C5A749B8E89986AC5F5">
    <w:name w:val="7A8C9C5C375040C5A749B8E89986AC5F5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D5CF43406495422BBD655C1C1AF9E8A95">
    <w:name w:val="D5CF43406495422BBD655C1C1AF9E8A95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1B9BCEC807514AC0B5525F991BE50CDE5">
    <w:name w:val="1B9BCEC807514AC0B5525F991BE50CDE5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D53B5F09E2947E1AB59C7EB2083FE915">
    <w:name w:val="2D53B5F09E2947E1AB59C7EB2083FE915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C6BBE831E16F47CD9E3BC5E51BD94F3B5">
    <w:name w:val="C6BBE831E16F47CD9E3BC5E51BD94F3B5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3DA8233477E47D78E57511F62A3AC3A4">
    <w:name w:val="23DA8233477E47D78E57511F62A3AC3A4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4B75328D97143909FF6EFC199E89AB04">
    <w:name w:val="B4B75328D97143909FF6EFC199E89AB04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EE3BD3BCC2694DEBA5A0E5F70A2E6FCC4">
    <w:name w:val="EE3BD3BCC2694DEBA5A0E5F70A2E6FCC4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4814695F14594F2EBA0AB4FF7C02F2444">
    <w:name w:val="4814695F14594F2EBA0AB4FF7C02F2444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74845D589B874D81A537C00F509D8FC04">
    <w:name w:val="74845D589B874D81A537C00F509D8FC04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6B6EC991C3C1464487B642E1296A8DDA4">
    <w:name w:val="6B6EC991C3C1464487B642E1296A8DDA4"/>
    <w:rsid w:val="009C4CF7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 w:eastAsia="en-US"/>
    </w:rPr>
  </w:style>
  <w:style w:type="paragraph" w:customStyle="1" w:styleId="FEBB6E167DE34BB1B4529E4946C7C67B4">
    <w:name w:val="FEBB6E167DE34BB1B4529E4946C7C67B4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7F7748CFDCA4114BD3418267AEFDAC525">
    <w:name w:val="F7F7748CFDCA4114BD3418267AEFDAC525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A0100C066D145D08E9BD419952AE46E24">
    <w:name w:val="BA0100C066D145D08E9BD419952AE46E24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DF9314BD45EB4751B29B618AAFD2047423">
    <w:name w:val="DF9314BD45EB4751B29B618AAFD2047423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9DB4C80836A44AAF8917F2963BB4FB8C23">
    <w:name w:val="9DB4C80836A44AAF8917F2963BB4FB8C23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0FBC4FD7220410898A840200F95B7FC23">
    <w:name w:val="A0FBC4FD7220410898A840200F95B7FC23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6F14D4CB8494B2C9A147D75CDFBF97521">
    <w:name w:val="36F14D4CB8494B2C9A147D75CDFBF97521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7C6B06844713412F925A843251B6B45720">
    <w:name w:val="7C6B06844713412F925A843251B6B45720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B8A68F7AB404779B8EF35408D521E2E20">
    <w:name w:val="8B8A68F7AB404779B8EF35408D521E2E20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E8C6E5701B5C4A4C8A4C9FF86533A50020">
    <w:name w:val="E8C6E5701B5C4A4C8A4C9FF86533A50020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6B21C791D684B718D9A55C41635F0C320">
    <w:name w:val="26B21C791D684B718D9A55C41635F0C320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9E84F58FB3A1474C934994E742278E6E10">
    <w:name w:val="9E84F58FB3A1474C934994E742278E6E10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EBAD5D6F090A49F58E96CABB8C4ADB2610">
    <w:name w:val="EBAD5D6F090A49F58E96CABB8C4ADB2610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79AEFA199C3D4082951134DD5D4A9CD24">
    <w:name w:val="79AEFA199C3D4082951134DD5D4A9CD24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C64803F8C394F2CA10FE6790918CB263">
    <w:name w:val="3C64803F8C394F2CA10FE6790918CB263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5890D134FC8B425BBE270700E09F269212">
    <w:name w:val="5890D134FC8B425BBE270700E09F269212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5812CF8EF8F4DC690737F21CAEDC06412">
    <w:name w:val="F5812CF8EF8F4DC690737F21CAEDC06412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153C854A6154266A3FFBCC8B3B9AB8C12">
    <w:name w:val="B153C854A6154266A3FFBCC8B3B9AB8C12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6DBCAD3C8C14413F82E59AAAF34F873112">
    <w:name w:val="6DBCAD3C8C14413F82E59AAAF34F873112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84D88C934F846C1B66458C1FC03D7B212">
    <w:name w:val="884D88C934F846C1B66458C1FC03D7B212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AC2F262831E422781C27E3A74B174675">
    <w:name w:val="2AC2F262831E422781C27E3A74B174675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E6EEF28D6E146F6AA12C8743D175BB35">
    <w:name w:val="8E6EEF28D6E146F6AA12C8743D175BB35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AAA1E4EAB5E4E4EADB31EA87C0506B819">
    <w:name w:val="2AAA1E4EAB5E4E4EADB31EA87C0506B819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673C46660CD41CBB474C0253DC0D3D519">
    <w:name w:val="A673C46660CD41CBB474C0253DC0D3D519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E9FA6B39BEDF48BDB4A465F06F8147DF19">
    <w:name w:val="E9FA6B39BEDF48BDB4A465F06F8147DF19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C4C69CF19B54278A21411265013F5F66">
    <w:name w:val="2C4C69CF19B54278A21411265013F5F66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148FA34ABEC4C19BAB1B3D93F0E5CDC6">
    <w:name w:val="F148FA34ABEC4C19BAB1B3D93F0E5CDC6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1A78130980AF4BBEA908A15F1DFA91376">
    <w:name w:val="1A78130980AF4BBEA908A15F1DFA91376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5CC3203FA76F4628AB3C8731C8C5E13F6">
    <w:name w:val="5CC3203FA76F4628AB3C8731C8C5E13F6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6BA6ED77D0784279BE3D99EDE79C725E6">
    <w:name w:val="6BA6ED77D0784279BE3D99EDE79C725E6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9D6438DD26D40EFA1335C043429CC536">
    <w:name w:val="B9D6438DD26D40EFA1335C043429CC536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1C149AA5C1C465D9B93B4E16A9DD5D56">
    <w:name w:val="B1C149AA5C1C465D9B93B4E16A9DD5D56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74F49956D59421C9D84D4D9245E59736">
    <w:name w:val="374F49956D59421C9D84D4D9245E59736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12E8177A7DB94088B77EFEA8D3BFD2AC6">
    <w:name w:val="12E8177A7DB94088B77EFEA8D3BFD2AC6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B783F28C78F46C3BEC236B85B3C9BD76">
    <w:name w:val="FB783F28C78F46C3BEC236B85B3C9BD76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0B500A35E3241E991567532DD3B2B826">
    <w:name w:val="F0B500A35E3241E991567532DD3B2B826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7A8C9C5C375040C5A749B8E89986AC5F6">
    <w:name w:val="7A8C9C5C375040C5A749B8E89986AC5F6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D5CF43406495422BBD655C1C1AF9E8A96">
    <w:name w:val="D5CF43406495422BBD655C1C1AF9E8A96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1B9BCEC807514AC0B5525F991BE50CDE6">
    <w:name w:val="1B9BCEC807514AC0B5525F991BE50CDE6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D53B5F09E2947E1AB59C7EB2083FE916">
    <w:name w:val="2D53B5F09E2947E1AB59C7EB2083FE916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C6BBE831E16F47CD9E3BC5E51BD94F3B6">
    <w:name w:val="C6BBE831E16F47CD9E3BC5E51BD94F3B6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3DA8233477E47D78E57511F62A3AC3A5">
    <w:name w:val="23DA8233477E47D78E57511F62A3AC3A5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4B75328D97143909FF6EFC199E89AB05">
    <w:name w:val="B4B75328D97143909FF6EFC199E89AB05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EE3BD3BCC2694DEBA5A0E5F70A2E6FCC5">
    <w:name w:val="EE3BD3BCC2694DEBA5A0E5F70A2E6FCC5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4814695F14594F2EBA0AB4FF7C02F2445">
    <w:name w:val="4814695F14594F2EBA0AB4FF7C02F2445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74845D589B874D81A537C00F509D8FC05">
    <w:name w:val="74845D589B874D81A537C00F509D8FC05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6B6EC991C3C1464487B642E1296A8DDA5">
    <w:name w:val="6B6EC991C3C1464487B642E1296A8DDA5"/>
    <w:rsid w:val="009C4CF7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 w:eastAsia="en-US"/>
    </w:rPr>
  </w:style>
  <w:style w:type="paragraph" w:customStyle="1" w:styleId="FEBB6E167DE34BB1B4529E4946C7C67B5">
    <w:name w:val="FEBB6E167DE34BB1B4529E4946C7C67B5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7F7748CFDCA4114BD3418267AEFDAC526">
    <w:name w:val="F7F7748CFDCA4114BD3418267AEFDAC526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A0100C066D145D08E9BD419952AE46E25">
    <w:name w:val="BA0100C066D145D08E9BD419952AE46E25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DF9314BD45EB4751B29B618AAFD2047424">
    <w:name w:val="DF9314BD45EB4751B29B618AAFD2047424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9DB4C80836A44AAF8917F2963BB4FB8C24">
    <w:name w:val="9DB4C80836A44AAF8917F2963BB4FB8C24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0FBC4FD7220410898A840200F95B7FC24">
    <w:name w:val="A0FBC4FD7220410898A840200F95B7FC24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6F14D4CB8494B2C9A147D75CDFBF97522">
    <w:name w:val="36F14D4CB8494B2C9A147D75CDFBF97522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7C6B06844713412F925A843251B6B45721">
    <w:name w:val="7C6B06844713412F925A843251B6B45721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B8A68F7AB404779B8EF35408D521E2E21">
    <w:name w:val="8B8A68F7AB404779B8EF35408D521E2E21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E8C6E5701B5C4A4C8A4C9FF86533A50021">
    <w:name w:val="E8C6E5701B5C4A4C8A4C9FF86533A50021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6B21C791D684B718D9A55C41635F0C321">
    <w:name w:val="26B21C791D684B718D9A55C41635F0C321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9E84F58FB3A1474C934994E742278E6E11">
    <w:name w:val="9E84F58FB3A1474C934994E742278E6E11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EBAD5D6F090A49F58E96CABB8C4ADB2611">
    <w:name w:val="EBAD5D6F090A49F58E96CABB8C4ADB2611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79AEFA199C3D4082951134DD5D4A9CD25">
    <w:name w:val="79AEFA199C3D4082951134DD5D4A9CD25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C64803F8C394F2CA10FE6790918CB264">
    <w:name w:val="3C64803F8C394F2CA10FE6790918CB264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5890D134FC8B425BBE270700E09F269213">
    <w:name w:val="5890D134FC8B425BBE270700E09F269213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5812CF8EF8F4DC690737F21CAEDC06413">
    <w:name w:val="F5812CF8EF8F4DC690737F21CAEDC06413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153C854A6154266A3FFBCC8B3B9AB8C13">
    <w:name w:val="B153C854A6154266A3FFBCC8B3B9AB8C13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6DBCAD3C8C14413F82E59AAAF34F873113">
    <w:name w:val="6DBCAD3C8C14413F82E59AAAF34F873113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84D88C934F846C1B66458C1FC03D7B213">
    <w:name w:val="884D88C934F846C1B66458C1FC03D7B213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AC2F262831E422781C27E3A74B174676">
    <w:name w:val="2AC2F262831E422781C27E3A74B174676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E6EEF28D6E146F6AA12C8743D175BB36">
    <w:name w:val="8E6EEF28D6E146F6AA12C8743D175BB36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AAA1E4EAB5E4E4EADB31EA87C0506B820">
    <w:name w:val="2AAA1E4EAB5E4E4EADB31EA87C0506B820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673C46660CD41CBB474C0253DC0D3D520">
    <w:name w:val="A673C46660CD41CBB474C0253DC0D3D520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E9FA6B39BEDF48BDB4A465F06F8147DF20">
    <w:name w:val="E9FA6B39BEDF48BDB4A465F06F8147DF20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C4C69CF19B54278A21411265013F5F67">
    <w:name w:val="2C4C69CF19B54278A21411265013F5F67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148FA34ABEC4C19BAB1B3D93F0E5CDC7">
    <w:name w:val="F148FA34ABEC4C19BAB1B3D93F0E5CDC7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1A78130980AF4BBEA908A15F1DFA91377">
    <w:name w:val="1A78130980AF4BBEA908A15F1DFA91377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5CC3203FA76F4628AB3C8731C8C5E13F7">
    <w:name w:val="5CC3203FA76F4628AB3C8731C8C5E13F7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6BA6ED77D0784279BE3D99EDE79C725E7">
    <w:name w:val="6BA6ED77D0784279BE3D99EDE79C725E7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9D6438DD26D40EFA1335C043429CC537">
    <w:name w:val="B9D6438DD26D40EFA1335C043429CC537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1C149AA5C1C465D9B93B4E16A9DD5D57">
    <w:name w:val="B1C149AA5C1C465D9B93B4E16A9DD5D57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74F49956D59421C9D84D4D9245E59737">
    <w:name w:val="374F49956D59421C9D84D4D9245E59737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12E8177A7DB94088B77EFEA8D3BFD2AC7">
    <w:name w:val="12E8177A7DB94088B77EFEA8D3BFD2AC7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B783F28C78F46C3BEC236B85B3C9BD77">
    <w:name w:val="FB783F28C78F46C3BEC236B85B3C9BD77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0B500A35E3241E991567532DD3B2B827">
    <w:name w:val="F0B500A35E3241E991567532DD3B2B827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7A8C9C5C375040C5A749B8E89986AC5F7">
    <w:name w:val="7A8C9C5C375040C5A749B8E89986AC5F7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D5CF43406495422BBD655C1C1AF9E8A97">
    <w:name w:val="D5CF43406495422BBD655C1C1AF9E8A97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1B9BCEC807514AC0B5525F991BE50CDE7">
    <w:name w:val="1B9BCEC807514AC0B5525F991BE50CDE7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D53B5F09E2947E1AB59C7EB2083FE917">
    <w:name w:val="2D53B5F09E2947E1AB59C7EB2083FE917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C6BBE831E16F47CD9E3BC5E51BD94F3B7">
    <w:name w:val="C6BBE831E16F47CD9E3BC5E51BD94F3B7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3DA8233477E47D78E57511F62A3AC3A6">
    <w:name w:val="23DA8233477E47D78E57511F62A3AC3A6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4B75328D97143909FF6EFC199E89AB06">
    <w:name w:val="B4B75328D97143909FF6EFC199E89AB06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EE3BD3BCC2694DEBA5A0E5F70A2E6FCC6">
    <w:name w:val="EE3BD3BCC2694DEBA5A0E5F70A2E6FCC6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4814695F14594F2EBA0AB4FF7C02F2446">
    <w:name w:val="4814695F14594F2EBA0AB4FF7C02F2446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74845D589B874D81A537C00F509D8FC06">
    <w:name w:val="74845D589B874D81A537C00F509D8FC06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6B6EC991C3C1464487B642E1296A8DDA6">
    <w:name w:val="6B6EC991C3C1464487B642E1296A8DDA6"/>
    <w:rsid w:val="009C4CF7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 w:eastAsia="en-US"/>
    </w:rPr>
  </w:style>
  <w:style w:type="paragraph" w:customStyle="1" w:styleId="FEBB6E167DE34BB1B4529E4946C7C67B6">
    <w:name w:val="FEBB6E167DE34BB1B4529E4946C7C67B6"/>
    <w:rsid w:val="009C4CF7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5FB04011292743C8922B6131861CDC11">
    <w:name w:val="5FB04011292743C8922B6131861CDC11"/>
    <w:rsid w:val="00CF1E1B"/>
    <w:rPr>
      <w:lang w:val="en-US" w:eastAsia="en-US"/>
    </w:rPr>
  </w:style>
  <w:style w:type="paragraph" w:customStyle="1" w:styleId="929D9569DB9247A7BAFEB0CEFF4447AD">
    <w:name w:val="929D9569DB9247A7BAFEB0CEFF4447AD"/>
    <w:rsid w:val="00CF1E1B"/>
    <w:rPr>
      <w:lang w:val="en-US" w:eastAsia="en-US"/>
    </w:rPr>
  </w:style>
  <w:style w:type="paragraph" w:customStyle="1" w:styleId="62941F12401F4E618EDFAA80162CE09F">
    <w:name w:val="62941F12401F4E618EDFAA80162CE09F"/>
    <w:rsid w:val="00CF1E1B"/>
    <w:rPr>
      <w:lang w:val="en-US" w:eastAsia="en-US"/>
    </w:rPr>
  </w:style>
  <w:style w:type="paragraph" w:customStyle="1" w:styleId="DED911834DC442AFB1AF259B3A064CCE">
    <w:name w:val="DED911834DC442AFB1AF259B3A064CCE"/>
    <w:rsid w:val="00CF1E1B"/>
    <w:rPr>
      <w:lang w:val="en-US" w:eastAsia="en-US"/>
    </w:rPr>
  </w:style>
  <w:style w:type="paragraph" w:customStyle="1" w:styleId="F7F7748CFDCA4114BD3418267AEFDAC527">
    <w:name w:val="F7F7748CFDCA4114BD3418267AEFDAC527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A0100C066D145D08E9BD419952AE46E26">
    <w:name w:val="BA0100C066D145D08E9BD419952AE46E26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DF9314BD45EB4751B29B618AAFD2047425">
    <w:name w:val="DF9314BD45EB4751B29B618AAFD2047425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9DB4C80836A44AAF8917F2963BB4FB8C25">
    <w:name w:val="9DB4C80836A44AAF8917F2963BB4FB8C25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0FBC4FD7220410898A840200F95B7FC25">
    <w:name w:val="A0FBC4FD7220410898A840200F95B7FC25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6F14D4CB8494B2C9A147D75CDFBF97523">
    <w:name w:val="36F14D4CB8494B2C9A147D75CDFBF97523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7C6B06844713412F925A843251B6B45722">
    <w:name w:val="7C6B06844713412F925A843251B6B45722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B8A68F7AB404779B8EF35408D521E2E22">
    <w:name w:val="8B8A68F7AB404779B8EF35408D521E2E22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E8C6E5701B5C4A4C8A4C9FF86533A50022">
    <w:name w:val="E8C6E5701B5C4A4C8A4C9FF86533A50022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6B21C791D684B718D9A55C41635F0C322">
    <w:name w:val="26B21C791D684B718D9A55C41635F0C322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9E84F58FB3A1474C934994E742278E6E12">
    <w:name w:val="9E84F58FB3A1474C934994E742278E6E12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EBAD5D6F090A49F58E96CABB8C4ADB2612">
    <w:name w:val="EBAD5D6F090A49F58E96CABB8C4ADB2612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79AEFA199C3D4082951134DD5D4A9CD26">
    <w:name w:val="79AEFA199C3D4082951134DD5D4A9CD26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C64803F8C394F2CA10FE6790918CB265">
    <w:name w:val="3C64803F8C394F2CA10FE6790918CB265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5890D134FC8B425BBE270700E09F269214">
    <w:name w:val="5890D134FC8B425BBE270700E09F269214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5812CF8EF8F4DC690737F21CAEDC06414">
    <w:name w:val="F5812CF8EF8F4DC690737F21CAEDC06414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153C854A6154266A3FFBCC8B3B9AB8C14">
    <w:name w:val="B153C854A6154266A3FFBCC8B3B9AB8C14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6DBCAD3C8C14413F82E59AAAF34F873114">
    <w:name w:val="6DBCAD3C8C14413F82E59AAAF34F873114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84D88C934F846C1B66458C1FC03D7B214">
    <w:name w:val="884D88C934F846C1B66458C1FC03D7B214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5FB04011292743C8922B6131861CDC111">
    <w:name w:val="5FB04011292743C8922B6131861CDC111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62941F12401F4E618EDFAA80162CE09F1">
    <w:name w:val="62941F12401F4E618EDFAA80162CE09F1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DED911834DC442AFB1AF259B3A064CCE1">
    <w:name w:val="DED911834DC442AFB1AF259B3A064CCE1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E6EEF28D6E146F6AA12C8743D175BB37">
    <w:name w:val="8E6EEF28D6E146F6AA12C8743D175BB37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AAA1E4EAB5E4E4EADB31EA87C0506B821">
    <w:name w:val="2AAA1E4EAB5E4E4EADB31EA87C0506B821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673C46660CD41CBB474C0253DC0D3D521">
    <w:name w:val="A673C46660CD41CBB474C0253DC0D3D521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E9FA6B39BEDF48BDB4A465F06F8147DF21">
    <w:name w:val="E9FA6B39BEDF48BDB4A465F06F8147DF21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C4C69CF19B54278A21411265013F5F68">
    <w:name w:val="2C4C69CF19B54278A21411265013F5F68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148FA34ABEC4C19BAB1B3D93F0E5CDC8">
    <w:name w:val="F148FA34ABEC4C19BAB1B3D93F0E5CDC8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1A78130980AF4BBEA908A15F1DFA91378">
    <w:name w:val="1A78130980AF4BBEA908A15F1DFA91378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5CC3203FA76F4628AB3C8731C8C5E13F8">
    <w:name w:val="5CC3203FA76F4628AB3C8731C8C5E13F8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6BA6ED77D0784279BE3D99EDE79C725E8">
    <w:name w:val="6BA6ED77D0784279BE3D99EDE79C725E8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9D6438DD26D40EFA1335C043429CC538">
    <w:name w:val="B9D6438DD26D40EFA1335C043429CC538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1C149AA5C1C465D9B93B4E16A9DD5D58">
    <w:name w:val="B1C149AA5C1C465D9B93B4E16A9DD5D58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74F49956D59421C9D84D4D9245E59738">
    <w:name w:val="374F49956D59421C9D84D4D9245E59738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12E8177A7DB94088B77EFEA8D3BFD2AC8">
    <w:name w:val="12E8177A7DB94088B77EFEA8D3BFD2AC8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B783F28C78F46C3BEC236B85B3C9BD78">
    <w:name w:val="FB783F28C78F46C3BEC236B85B3C9BD78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0B500A35E3241E991567532DD3B2B828">
    <w:name w:val="F0B500A35E3241E991567532DD3B2B828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7A8C9C5C375040C5A749B8E89986AC5F8">
    <w:name w:val="7A8C9C5C375040C5A749B8E89986AC5F8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D5CF43406495422BBD655C1C1AF9E8A98">
    <w:name w:val="D5CF43406495422BBD655C1C1AF9E8A98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1B9BCEC807514AC0B5525F991BE50CDE8">
    <w:name w:val="1B9BCEC807514AC0B5525F991BE50CDE8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D53B5F09E2947E1AB59C7EB2083FE918">
    <w:name w:val="2D53B5F09E2947E1AB59C7EB2083FE918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C6BBE831E16F47CD9E3BC5E51BD94F3B8">
    <w:name w:val="C6BBE831E16F47CD9E3BC5E51BD94F3B8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3DA8233477E47D78E57511F62A3AC3A7">
    <w:name w:val="23DA8233477E47D78E57511F62A3AC3A7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4B75328D97143909FF6EFC199E89AB07">
    <w:name w:val="B4B75328D97143909FF6EFC199E89AB07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EE3BD3BCC2694DEBA5A0E5F70A2E6FCC7">
    <w:name w:val="EE3BD3BCC2694DEBA5A0E5F70A2E6FCC7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4814695F14594F2EBA0AB4FF7C02F2447">
    <w:name w:val="4814695F14594F2EBA0AB4FF7C02F2447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74845D589B874D81A537C00F509D8FC07">
    <w:name w:val="74845D589B874D81A537C00F509D8FC07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6B6EC991C3C1464487B642E1296A8DDA7">
    <w:name w:val="6B6EC991C3C1464487B642E1296A8DDA7"/>
    <w:rsid w:val="00825C05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 w:eastAsia="en-US"/>
    </w:rPr>
  </w:style>
  <w:style w:type="paragraph" w:customStyle="1" w:styleId="FEBB6E167DE34BB1B4529E4946C7C67B7">
    <w:name w:val="FEBB6E167DE34BB1B4529E4946C7C67B7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7F7748CFDCA4114BD3418267AEFDAC528">
    <w:name w:val="F7F7748CFDCA4114BD3418267AEFDAC528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A0100C066D145D08E9BD419952AE46E27">
    <w:name w:val="BA0100C066D145D08E9BD419952AE46E27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DF9314BD45EB4751B29B618AAFD2047426">
    <w:name w:val="DF9314BD45EB4751B29B618AAFD2047426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9DB4C80836A44AAF8917F2963BB4FB8C26">
    <w:name w:val="9DB4C80836A44AAF8917F2963BB4FB8C26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0FBC4FD7220410898A840200F95B7FC26">
    <w:name w:val="A0FBC4FD7220410898A840200F95B7FC26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6F14D4CB8494B2C9A147D75CDFBF97524">
    <w:name w:val="36F14D4CB8494B2C9A147D75CDFBF97524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7C6B06844713412F925A843251B6B45723">
    <w:name w:val="7C6B06844713412F925A843251B6B45723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B8A68F7AB404779B8EF35408D521E2E23">
    <w:name w:val="8B8A68F7AB404779B8EF35408D521E2E23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E8C6E5701B5C4A4C8A4C9FF86533A50023">
    <w:name w:val="E8C6E5701B5C4A4C8A4C9FF86533A50023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6B21C791D684B718D9A55C41635F0C323">
    <w:name w:val="26B21C791D684B718D9A55C41635F0C323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9E84F58FB3A1474C934994E742278E6E13">
    <w:name w:val="9E84F58FB3A1474C934994E742278E6E13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EBAD5D6F090A49F58E96CABB8C4ADB2613">
    <w:name w:val="EBAD5D6F090A49F58E96CABB8C4ADB2613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79AEFA199C3D4082951134DD5D4A9CD27">
    <w:name w:val="79AEFA199C3D4082951134DD5D4A9CD27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C64803F8C394F2CA10FE6790918CB266">
    <w:name w:val="3C64803F8C394F2CA10FE6790918CB266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5890D134FC8B425BBE270700E09F269215">
    <w:name w:val="5890D134FC8B425BBE270700E09F269215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5812CF8EF8F4DC690737F21CAEDC06415">
    <w:name w:val="F5812CF8EF8F4DC690737F21CAEDC06415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153C854A6154266A3FFBCC8B3B9AB8C15">
    <w:name w:val="B153C854A6154266A3FFBCC8B3B9AB8C15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6DBCAD3C8C14413F82E59AAAF34F873115">
    <w:name w:val="6DBCAD3C8C14413F82E59AAAF34F873115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84D88C934F846C1B66458C1FC03D7B215">
    <w:name w:val="884D88C934F846C1B66458C1FC03D7B215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5FB04011292743C8922B6131861CDC112">
    <w:name w:val="5FB04011292743C8922B6131861CDC112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62941F12401F4E618EDFAA80162CE09F2">
    <w:name w:val="62941F12401F4E618EDFAA80162CE09F2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E6EEF28D6E146F6AA12C8743D175BB38">
    <w:name w:val="8E6EEF28D6E146F6AA12C8743D175BB38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AAA1E4EAB5E4E4EADB31EA87C0506B822">
    <w:name w:val="2AAA1E4EAB5E4E4EADB31EA87C0506B822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673C46660CD41CBB474C0253DC0D3D522">
    <w:name w:val="A673C46660CD41CBB474C0253DC0D3D522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E9FA6B39BEDF48BDB4A465F06F8147DF22">
    <w:name w:val="E9FA6B39BEDF48BDB4A465F06F8147DF22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C4C69CF19B54278A21411265013F5F69">
    <w:name w:val="2C4C69CF19B54278A21411265013F5F69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148FA34ABEC4C19BAB1B3D93F0E5CDC9">
    <w:name w:val="F148FA34ABEC4C19BAB1B3D93F0E5CDC9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1A78130980AF4BBEA908A15F1DFA91379">
    <w:name w:val="1A78130980AF4BBEA908A15F1DFA91379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5CC3203FA76F4628AB3C8731C8C5E13F9">
    <w:name w:val="5CC3203FA76F4628AB3C8731C8C5E13F9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6BA6ED77D0784279BE3D99EDE79C725E9">
    <w:name w:val="6BA6ED77D0784279BE3D99EDE79C725E9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9D6438DD26D40EFA1335C043429CC539">
    <w:name w:val="B9D6438DD26D40EFA1335C043429CC539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1C149AA5C1C465D9B93B4E16A9DD5D59">
    <w:name w:val="B1C149AA5C1C465D9B93B4E16A9DD5D59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74F49956D59421C9D84D4D9245E59739">
    <w:name w:val="374F49956D59421C9D84D4D9245E59739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12E8177A7DB94088B77EFEA8D3BFD2AC9">
    <w:name w:val="12E8177A7DB94088B77EFEA8D3BFD2AC9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B783F28C78F46C3BEC236B85B3C9BD79">
    <w:name w:val="FB783F28C78F46C3BEC236B85B3C9BD79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0B500A35E3241E991567532DD3B2B829">
    <w:name w:val="F0B500A35E3241E991567532DD3B2B829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7A8C9C5C375040C5A749B8E89986AC5F9">
    <w:name w:val="7A8C9C5C375040C5A749B8E89986AC5F9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D5CF43406495422BBD655C1C1AF9E8A99">
    <w:name w:val="D5CF43406495422BBD655C1C1AF9E8A99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1B9BCEC807514AC0B5525F991BE50CDE9">
    <w:name w:val="1B9BCEC807514AC0B5525F991BE50CDE9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D53B5F09E2947E1AB59C7EB2083FE919">
    <w:name w:val="2D53B5F09E2947E1AB59C7EB2083FE919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C6BBE831E16F47CD9E3BC5E51BD94F3B9">
    <w:name w:val="C6BBE831E16F47CD9E3BC5E51BD94F3B9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3DA8233477E47D78E57511F62A3AC3A8">
    <w:name w:val="23DA8233477E47D78E57511F62A3AC3A8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4B75328D97143909FF6EFC199E89AB08">
    <w:name w:val="B4B75328D97143909FF6EFC199E89AB08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EE3BD3BCC2694DEBA5A0E5F70A2E6FCC8">
    <w:name w:val="EE3BD3BCC2694DEBA5A0E5F70A2E6FCC8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4814695F14594F2EBA0AB4FF7C02F2448">
    <w:name w:val="4814695F14594F2EBA0AB4FF7C02F2448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74845D589B874D81A537C00F509D8FC08">
    <w:name w:val="74845D589B874D81A537C00F509D8FC08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6B6EC991C3C1464487B642E1296A8DDA8">
    <w:name w:val="6B6EC991C3C1464487B642E1296A8DDA8"/>
    <w:rsid w:val="00825C05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 w:eastAsia="en-US"/>
    </w:rPr>
  </w:style>
  <w:style w:type="paragraph" w:customStyle="1" w:styleId="FEBB6E167DE34BB1B4529E4946C7C67B8">
    <w:name w:val="FEBB6E167DE34BB1B4529E4946C7C67B8"/>
    <w:rsid w:val="00825C05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7F7748CFDCA4114BD3418267AEFDAC529">
    <w:name w:val="F7F7748CFDCA4114BD3418267AEFDAC529"/>
    <w:rsid w:val="00A9241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A0100C066D145D08E9BD419952AE46E28">
    <w:name w:val="BA0100C066D145D08E9BD419952AE46E28"/>
    <w:rsid w:val="00A9241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DF9314BD45EB4751B29B618AAFD2047427">
    <w:name w:val="DF9314BD45EB4751B29B618AAFD2047427"/>
    <w:rsid w:val="00A9241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9DB4C80836A44AAF8917F2963BB4FB8C27">
    <w:name w:val="9DB4C80836A44AAF8917F2963BB4FB8C27"/>
    <w:rsid w:val="00A9241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0FBC4FD7220410898A840200F95B7FC27">
    <w:name w:val="A0FBC4FD7220410898A840200F95B7FC27"/>
    <w:rsid w:val="00A9241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6F14D4CB8494B2C9A147D75CDFBF97525">
    <w:name w:val="36F14D4CB8494B2C9A147D75CDFBF97525"/>
    <w:rsid w:val="00A9241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7C6B06844713412F925A843251B6B45724">
    <w:name w:val="7C6B06844713412F925A843251B6B45724"/>
    <w:rsid w:val="00A9241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B8A68F7AB404779B8EF35408D521E2E24">
    <w:name w:val="8B8A68F7AB404779B8EF35408D521E2E24"/>
    <w:rsid w:val="00A9241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E8C6E5701B5C4A4C8A4C9FF86533A50024">
    <w:name w:val="E8C6E5701B5C4A4C8A4C9FF86533A50024"/>
    <w:rsid w:val="00A9241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6B21C791D684B718D9A55C41635F0C324">
    <w:name w:val="26B21C791D684B718D9A55C41635F0C324"/>
    <w:rsid w:val="00A9241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9E84F58FB3A1474C934994E742278E6E14">
    <w:name w:val="9E84F58FB3A1474C934994E742278E6E14"/>
    <w:rsid w:val="00A9241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EBAD5D6F090A49F58E96CABB8C4ADB2614">
    <w:name w:val="EBAD5D6F090A49F58E96CABB8C4ADB2614"/>
    <w:rsid w:val="00A9241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79AEFA199C3D4082951134DD5D4A9CD28">
    <w:name w:val="79AEFA199C3D4082951134DD5D4A9CD28"/>
    <w:rsid w:val="00A9241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C64803F8C394F2CA10FE6790918CB267">
    <w:name w:val="3C64803F8C394F2CA10FE6790918CB267"/>
    <w:rsid w:val="00A9241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5890D134FC8B425BBE270700E09F269216">
    <w:name w:val="5890D134FC8B425BBE270700E09F269216"/>
    <w:rsid w:val="00A9241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5812CF8EF8F4DC690737F21CAEDC06416">
    <w:name w:val="F5812CF8EF8F4DC690737F21CAEDC06416"/>
    <w:rsid w:val="00A9241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153C854A6154266A3FFBCC8B3B9AB8C16">
    <w:name w:val="B153C854A6154266A3FFBCC8B3B9AB8C16"/>
    <w:rsid w:val="00A9241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6DBCAD3C8C14413F82E59AAAF34F873116">
    <w:name w:val="6DBCAD3C8C14413F82E59AAAF34F873116"/>
    <w:rsid w:val="00A9241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84D88C934F846C1B66458C1FC03D7B216">
    <w:name w:val="884D88C934F846C1B66458C1FC03D7B216"/>
    <w:rsid w:val="00A9241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5FB04011292743C8922B6131861CDC113">
    <w:name w:val="5FB04011292743C8922B6131861CDC113"/>
    <w:rsid w:val="00A9241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62941F12401F4E618EDFAA80162CE09F3">
    <w:name w:val="62941F12401F4E618EDFAA80162CE09F3"/>
    <w:rsid w:val="00A9241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8E6EEF28D6E146F6AA12C8743D175BB39">
    <w:name w:val="8E6EEF28D6E146F6AA12C8743D175BB39"/>
    <w:rsid w:val="00A9241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AAA1E4EAB5E4E4EADB31EA87C0506B823">
    <w:name w:val="2AAA1E4EAB5E4E4EADB31EA87C0506B823"/>
    <w:rsid w:val="00A9241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A673C46660CD41CBB474C0253DC0D3D523">
    <w:name w:val="A673C46660CD41CBB474C0253DC0D3D523"/>
    <w:rsid w:val="00A9241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E9FA6B39BEDF48BDB4A465F06F8147DF23">
    <w:name w:val="E9FA6B39BEDF48BDB4A465F06F8147DF23"/>
    <w:rsid w:val="00A9241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C4C69CF19B54278A21411265013F5F610">
    <w:name w:val="2C4C69CF19B54278A21411265013F5F610"/>
    <w:rsid w:val="00A9241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148FA34ABEC4C19BAB1B3D93F0E5CDC10">
    <w:name w:val="F148FA34ABEC4C19BAB1B3D93F0E5CDC10"/>
    <w:rsid w:val="00A9241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1A78130980AF4BBEA908A15F1DFA913710">
    <w:name w:val="1A78130980AF4BBEA908A15F1DFA913710"/>
    <w:rsid w:val="00A9241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5CC3203FA76F4628AB3C8731C8C5E13F10">
    <w:name w:val="5CC3203FA76F4628AB3C8731C8C5E13F10"/>
    <w:rsid w:val="00A9241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6BA6ED77D0784279BE3D99EDE79C725E10">
    <w:name w:val="6BA6ED77D0784279BE3D99EDE79C725E10"/>
    <w:rsid w:val="00A9241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9D6438DD26D40EFA1335C043429CC5310">
    <w:name w:val="B9D6438DD26D40EFA1335C043429CC5310"/>
    <w:rsid w:val="00A9241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1C149AA5C1C465D9B93B4E16A9DD5D510">
    <w:name w:val="B1C149AA5C1C465D9B93B4E16A9DD5D510"/>
    <w:rsid w:val="00A9241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374F49956D59421C9D84D4D9245E597310">
    <w:name w:val="374F49956D59421C9D84D4D9245E597310"/>
    <w:rsid w:val="00A9241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12E8177A7DB94088B77EFEA8D3BFD2AC10">
    <w:name w:val="12E8177A7DB94088B77EFEA8D3BFD2AC10"/>
    <w:rsid w:val="00A9241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B783F28C78F46C3BEC236B85B3C9BD710">
    <w:name w:val="FB783F28C78F46C3BEC236B85B3C9BD710"/>
    <w:rsid w:val="00A9241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F0B500A35E3241E991567532DD3B2B8210">
    <w:name w:val="F0B500A35E3241E991567532DD3B2B8210"/>
    <w:rsid w:val="00A9241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7A8C9C5C375040C5A749B8E89986AC5F10">
    <w:name w:val="7A8C9C5C375040C5A749B8E89986AC5F10"/>
    <w:rsid w:val="00A9241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D5CF43406495422BBD655C1C1AF9E8A910">
    <w:name w:val="D5CF43406495422BBD655C1C1AF9E8A910"/>
    <w:rsid w:val="00A9241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1B9BCEC807514AC0B5525F991BE50CDE10">
    <w:name w:val="1B9BCEC807514AC0B5525F991BE50CDE10"/>
    <w:rsid w:val="00A9241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D53B5F09E2947E1AB59C7EB2083FE9110">
    <w:name w:val="2D53B5F09E2947E1AB59C7EB2083FE9110"/>
    <w:rsid w:val="00A9241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C6BBE831E16F47CD9E3BC5E51BD94F3B10">
    <w:name w:val="C6BBE831E16F47CD9E3BC5E51BD94F3B10"/>
    <w:rsid w:val="00A9241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23DA8233477E47D78E57511F62A3AC3A9">
    <w:name w:val="23DA8233477E47D78E57511F62A3AC3A9"/>
    <w:rsid w:val="00A9241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B4B75328D97143909FF6EFC199E89AB09">
    <w:name w:val="B4B75328D97143909FF6EFC199E89AB09"/>
    <w:rsid w:val="00A9241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EE3BD3BCC2694DEBA5A0E5F70A2E6FCC9">
    <w:name w:val="EE3BD3BCC2694DEBA5A0E5F70A2E6FCC9"/>
    <w:rsid w:val="00A9241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4814695F14594F2EBA0AB4FF7C02F2449">
    <w:name w:val="4814695F14594F2EBA0AB4FF7C02F2449"/>
    <w:rsid w:val="00A9241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74845D589B874D81A537C00F509D8FC09">
    <w:name w:val="74845D589B874D81A537C00F509D8FC09"/>
    <w:rsid w:val="00A9241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  <w:style w:type="paragraph" w:customStyle="1" w:styleId="6B6EC991C3C1464487B642E1296A8DDA9">
    <w:name w:val="6B6EC991C3C1464487B642E1296A8DDA9"/>
    <w:rsid w:val="00A92411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 w:eastAsia="en-US"/>
    </w:rPr>
  </w:style>
  <w:style w:type="paragraph" w:customStyle="1" w:styleId="FEBB6E167DE34BB1B4529E4946C7C67B9">
    <w:name w:val="FEBB6E167DE34BB1B4529E4946C7C67B9"/>
    <w:rsid w:val="00A92411"/>
    <w:pPr>
      <w:spacing w:after="0" w:line="240" w:lineRule="auto"/>
    </w:pPr>
    <w:rPr>
      <w:rFonts w:ascii="Arial" w:eastAsiaTheme="minorHAnsi" w:hAnsi="Arial" w:cs="Arial"/>
      <w:color w:val="000000" w:themeColor="text1"/>
      <w:sz w:val="20"/>
      <w:lang w:eastAsia="en-US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AA66D2EB-69DE-4358-9ED0-1929DD5EE9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29</Words>
  <Characters>4160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8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njogah</dc:creator>
  <cp:lastModifiedBy>W Mwangi</cp:lastModifiedBy>
  <cp:revision>4</cp:revision>
  <cp:lastPrinted>2016-02-01T11:39:00Z</cp:lastPrinted>
  <dcterms:created xsi:type="dcterms:W3CDTF">2017-11-18T09:59:00Z</dcterms:created>
  <dcterms:modified xsi:type="dcterms:W3CDTF">2017-11-18T10:05:00Z</dcterms:modified>
</cp:coreProperties>
</file>